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811A7" w14:textId="77777777" w:rsidR="00DD6C6F" w:rsidRPr="008845D8" w:rsidRDefault="00DD6C6F" w:rsidP="00223DCA">
      <w:pPr>
        <w:pStyle w:val="BodyText"/>
        <w:rPr>
          <w:color w:val="EE0000"/>
        </w:rPr>
      </w:pPr>
      <w:r w:rsidRPr="008845D8">
        <w:rPr>
          <w:color w:val="EE0000"/>
        </w:rPr>
        <w:t>Below is a fully aligned, auditable Internal Assessment and Gap Analysis Checklist, mapped directly to ISO 9001, ISO 45001, and ISO 14001 clause numbers, and structured so it can be used as:</w:t>
      </w:r>
    </w:p>
    <w:p w14:paraId="357A29D5" w14:textId="77777777" w:rsidR="00DD6C6F" w:rsidRPr="008845D8" w:rsidRDefault="00DD6C6F" w:rsidP="00223DCA">
      <w:pPr>
        <w:pStyle w:val="TableListBullet"/>
        <w:rPr>
          <w:color w:val="EE0000"/>
          <w:sz w:val="20"/>
          <w:szCs w:val="28"/>
        </w:rPr>
      </w:pPr>
      <w:r w:rsidRPr="008845D8">
        <w:rPr>
          <w:color w:val="EE0000"/>
          <w:sz w:val="20"/>
          <w:szCs w:val="28"/>
        </w:rPr>
        <w:t>An internal audit tool</w:t>
      </w:r>
    </w:p>
    <w:p w14:paraId="2AA39504" w14:textId="77777777" w:rsidR="00DD6C6F" w:rsidRPr="008845D8" w:rsidRDefault="00DD6C6F" w:rsidP="00223DCA">
      <w:pPr>
        <w:pStyle w:val="TableListBullet"/>
        <w:rPr>
          <w:color w:val="EE0000"/>
          <w:sz w:val="20"/>
          <w:szCs w:val="28"/>
        </w:rPr>
      </w:pPr>
      <w:r w:rsidRPr="008845D8">
        <w:rPr>
          <w:color w:val="EE0000"/>
          <w:sz w:val="20"/>
          <w:szCs w:val="28"/>
        </w:rPr>
        <w:t>A pre-certification gap analysis</w:t>
      </w:r>
    </w:p>
    <w:p w14:paraId="60987C9D" w14:textId="77777777" w:rsidR="00DD6C6F" w:rsidRPr="008845D8" w:rsidRDefault="00DD6C6F" w:rsidP="00223DCA">
      <w:pPr>
        <w:pStyle w:val="TableListBullet"/>
        <w:rPr>
          <w:color w:val="EE0000"/>
          <w:sz w:val="20"/>
          <w:szCs w:val="28"/>
        </w:rPr>
      </w:pPr>
      <w:r w:rsidRPr="008845D8">
        <w:rPr>
          <w:color w:val="EE0000"/>
          <w:sz w:val="20"/>
          <w:szCs w:val="28"/>
        </w:rPr>
        <w:t>An IMS maturity assessment</w:t>
      </w:r>
    </w:p>
    <w:p w14:paraId="18A0B8FE" w14:textId="6136E03A" w:rsidR="00DD6C6F" w:rsidRPr="008845D8" w:rsidRDefault="00DD6C6F" w:rsidP="00DD6C6F">
      <w:pPr>
        <w:pStyle w:val="TableListBullet"/>
        <w:rPr>
          <w:color w:val="EE0000"/>
          <w:sz w:val="20"/>
          <w:szCs w:val="28"/>
        </w:rPr>
      </w:pPr>
      <w:r w:rsidRPr="008845D8">
        <w:rPr>
          <w:color w:val="EE0000"/>
          <w:sz w:val="20"/>
          <w:szCs w:val="28"/>
        </w:rPr>
        <w:t>Evidence for management review and continual improvement</w:t>
      </w:r>
    </w:p>
    <w:p w14:paraId="68E5B453" w14:textId="77777777" w:rsidR="00DD6C6F" w:rsidRPr="008845D8" w:rsidRDefault="00DD6C6F" w:rsidP="00DF1045">
      <w:pPr>
        <w:pStyle w:val="BodyText"/>
        <w:rPr>
          <w:rStyle w:val="Characterbold"/>
          <w:bCs/>
          <w:sz w:val="28"/>
          <w:szCs w:val="28"/>
        </w:rPr>
      </w:pPr>
      <w:r w:rsidRPr="008845D8">
        <w:rPr>
          <w:rStyle w:val="Characterbold"/>
          <w:bCs/>
          <w:sz w:val="28"/>
          <w:szCs w:val="28"/>
        </w:rPr>
        <w:t>Integrated Management System (IMS)</w:t>
      </w:r>
    </w:p>
    <w:p w14:paraId="5D5E08DB" w14:textId="7A260DC7" w:rsidR="00DD6C6F" w:rsidRPr="008845D8" w:rsidRDefault="00DD6C6F" w:rsidP="00DD6C6F">
      <w:pPr>
        <w:pStyle w:val="BodyText"/>
        <w:rPr>
          <w:b/>
          <w:bCs/>
          <w:sz w:val="28"/>
          <w:szCs w:val="28"/>
        </w:rPr>
      </w:pPr>
      <w:r w:rsidRPr="00DF1045">
        <w:rPr>
          <w:rStyle w:val="Characterbold"/>
          <w:bCs/>
          <w:sz w:val="28"/>
          <w:szCs w:val="28"/>
        </w:rPr>
        <w:t>ISO Clause-Aligned Internal Assessment and Gap Analysis Checklist</w:t>
      </w:r>
    </w:p>
    <w:p w14:paraId="7B86A77A" w14:textId="4880E74A" w:rsidR="00DD6C6F" w:rsidRPr="00DF1045" w:rsidRDefault="00DD6C6F" w:rsidP="00DF1045">
      <w:pPr>
        <w:pStyle w:val="TableListNumber"/>
        <w:rPr>
          <w:b/>
          <w:bCs w:val="0"/>
          <w:sz w:val="20"/>
          <w:szCs w:val="28"/>
        </w:rPr>
      </w:pPr>
      <w:r w:rsidRPr="00DF1045">
        <w:rPr>
          <w:b/>
          <w:bCs w:val="0"/>
          <w:sz w:val="20"/>
          <w:szCs w:val="28"/>
        </w:rPr>
        <w:t>Organisation Context and Interested Parties</w:t>
      </w:r>
    </w:p>
    <w:p w14:paraId="552A669D" w14:textId="77777777" w:rsidR="00DF1045" w:rsidRDefault="00DD6C6F" w:rsidP="002D5C25">
      <w:pPr>
        <w:pStyle w:val="BodyText"/>
        <w:numPr>
          <w:ilvl w:val="0"/>
          <w:numId w:val="14"/>
        </w:numPr>
      </w:pPr>
      <w:r w:rsidRPr="00DF1045">
        <w:t>ISO 9001: Clause 4.1, 4.2</w:t>
      </w:r>
    </w:p>
    <w:p w14:paraId="65CF7AB8" w14:textId="77777777" w:rsidR="00DF1045" w:rsidRDefault="00DD6C6F" w:rsidP="002D5C25">
      <w:pPr>
        <w:pStyle w:val="BodyText"/>
        <w:numPr>
          <w:ilvl w:val="0"/>
          <w:numId w:val="14"/>
        </w:numPr>
      </w:pPr>
      <w:r w:rsidRPr="00DF1045">
        <w:t>ISO 45001: Clause 4.1, 4.2</w:t>
      </w:r>
    </w:p>
    <w:p w14:paraId="77D3DF10" w14:textId="24798AD3" w:rsidR="00DD6C6F" w:rsidRPr="00DF1045" w:rsidRDefault="00DD6C6F" w:rsidP="002D5C25">
      <w:pPr>
        <w:pStyle w:val="BodyText"/>
        <w:numPr>
          <w:ilvl w:val="0"/>
          <w:numId w:val="14"/>
        </w:numPr>
      </w:pPr>
      <w:r w:rsidRPr="00DF1045">
        <w:t>ISO 14001: Clause 4.1, 4.2</w:t>
      </w:r>
    </w:p>
    <w:tbl>
      <w:tblPr>
        <w:tblStyle w:val="CustomTablestandard"/>
        <w:tblW w:w="0" w:type="auto"/>
        <w:tblLook w:val="04A0" w:firstRow="1" w:lastRow="0" w:firstColumn="1" w:lastColumn="0" w:noHBand="0" w:noVBand="1"/>
      </w:tblPr>
      <w:tblGrid>
        <w:gridCol w:w="4673"/>
        <w:gridCol w:w="1418"/>
        <w:gridCol w:w="992"/>
        <w:gridCol w:w="992"/>
        <w:gridCol w:w="992"/>
        <w:gridCol w:w="1701"/>
        <w:gridCol w:w="1701"/>
        <w:gridCol w:w="1480"/>
      </w:tblGrid>
      <w:tr w:rsidR="00B55FCF" w:rsidRPr="00DD6C6F" w14:paraId="0C285C4D" w14:textId="77777777" w:rsidTr="008845D8">
        <w:trPr>
          <w:cnfStyle w:val="100000000000" w:firstRow="1" w:lastRow="0" w:firstColumn="0" w:lastColumn="0" w:oddVBand="0" w:evenVBand="0" w:oddHBand="0" w:evenHBand="0" w:firstRowFirstColumn="0" w:firstRowLastColumn="0" w:lastRowFirstColumn="0" w:lastRowLastColumn="0"/>
        </w:trPr>
        <w:tc>
          <w:tcPr>
            <w:tcW w:w="4673" w:type="dxa"/>
            <w:hideMark/>
          </w:tcPr>
          <w:p w14:paraId="162170A9" w14:textId="1882D70D" w:rsidR="00B55FCF" w:rsidRPr="00DD6C6F" w:rsidRDefault="00B55FCF" w:rsidP="00B55FCF">
            <w:pPr>
              <w:pStyle w:val="BodyText"/>
              <w:rPr>
                <w:b/>
                <w:bCs/>
              </w:rPr>
            </w:pPr>
            <w:r w:rsidRPr="00B55FCF">
              <w:rPr>
                <w:b/>
                <w:bCs/>
              </w:rPr>
              <w:t>Requirement (What to Look For)</w:t>
            </w:r>
          </w:p>
        </w:tc>
        <w:tc>
          <w:tcPr>
            <w:tcW w:w="1418" w:type="dxa"/>
            <w:hideMark/>
          </w:tcPr>
          <w:p w14:paraId="1BEBC303" w14:textId="77777777" w:rsidR="00B55FCF" w:rsidRPr="00DD6C6F" w:rsidRDefault="00B55FCF" w:rsidP="00B55FCF">
            <w:pPr>
              <w:pStyle w:val="BodyText"/>
              <w:rPr>
                <w:b/>
                <w:bCs/>
              </w:rPr>
            </w:pPr>
            <w:r w:rsidRPr="00DD6C6F">
              <w:rPr>
                <w:b/>
                <w:bCs/>
              </w:rPr>
              <w:t>ISO Clause(s)</w:t>
            </w:r>
          </w:p>
        </w:tc>
        <w:tc>
          <w:tcPr>
            <w:tcW w:w="2976" w:type="dxa"/>
            <w:gridSpan w:val="3"/>
            <w:hideMark/>
          </w:tcPr>
          <w:p w14:paraId="3EA505BC" w14:textId="77777777" w:rsidR="00B55FCF" w:rsidRPr="00DD6C6F" w:rsidRDefault="00B55FCF" w:rsidP="00B55FCF">
            <w:pPr>
              <w:pStyle w:val="BodyText"/>
              <w:rPr>
                <w:b/>
                <w:bCs/>
              </w:rPr>
            </w:pPr>
            <w:r w:rsidRPr="00DD6C6F">
              <w:rPr>
                <w:b/>
                <w:bCs/>
              </w:rPr>
              <w:t>Conformance (Yes / Partial / No)</w:t>
            </w:r>
          </w:p>
        </w:tc>
        <w:tc>
          <w:tcPr>
            <w:tcW w:w="1701" w:type="dxa"/>
            <w:hideMark/>
          </w:tcPr>
          <w:p w14:paraId="5BD9C740" w14:textId="77777777" w:rsidR="00B55FCF" w:rsidRPr="00DD6C6F" w:rsidRDefault="00B55FCF" w:rsidP="00B55FCF">
            <w:pPr>
              <w:pStyle w:val="BodyText"/>
              <w:rPr>
                <w:b/>
                <w:bCs/>
              </w:rPr>
            </w:pPr>
            <w:r w:rsidRPr="00DD6C6F">
              <w:rPr>
                <w:b/>
                <w:bCs/>
              </w:rPr>
              <w:t>Evidence / Notes</w:t>
            </w:r>
          </w:p>
        </w:tc>
        <w:tc>
          <w:tcPr>
            <w:tcW w:w="1701" w:type="dxa"/>
            <w:hideMark/>
          </w:tcPr>
          <w:p w14:paraId="4CBDC6CE" w14:textId="77777777" w:rsidR="00B55FCF" w:rsidRPr="00DD6C6F" w:rsidRDefault="00B55FCF" w:rsidP="00B55FCF">
            <w:pPr>
              <w:pStyle w:val="BodyText"/>
              <w:rPr>
                <w:b/>
                <w:bCs/>
              </w:rPr>
            </w:pPr>
            <w:r w:rsidRPr="00DD6C6F">
              <w:rPr>
                <w:b/>
                <w:bCs/>
              </w:rPr>
              <w:t>Gap Identified</w:t>
            </w:r>
          </w:p>
        </w:tc>
        <w:tc>
          <w:tcPr>
            <w:tcW w:w="1480" w:type="dxa"/>
            <w:hideMark/>
          </w:tcPr>
          <w:p w14:paraId="27809D89" w14:textId="77777777" w:rsidR="00B55FCF" w:rsidRPr="00DD6C6F" w:rsidRDefault="00B55FCF" w:rsidP="00B55FCF">
            <w:pPr>
              <w:pStyle w:val="BodyText"/>
              <w:rPr>
                <w:b/>
                <w:bCs/>
              </w:rPr>
            </w:pPr>
            <w:r w:rsidRPr="00DD6C6F">
              <w:rPr>
                <w:b/>
                <w:bCs/>
              </w:rPr>
              <w:t>Action Required</w:t>
            </w:r>
          </w:p>
        </w:tc>
      </w:tr>
      <w:tr w:rsidR="001D5751" w:rsidRPr="00DD6C6F" w14:paraId="1B750BE4" w14:textId="77777777" w:rsidTr="008845D8">
        <w:tc>
          <w:tcPr>
            <w:tcW w:w="4673" w:type="dxa"/>
            <w:hideMark/>
          </w:tcPr>
          <w:p w14:paraId="0369AD0D" w14:textId="39F9D3BA" w:rsidR="001D5751" w:rsidRPr="00DD6C6F" w:rsidRDefault="00280CDE" w:rsidP="00DD6C6F">
            <w:pPr>
              <w:pStyle w:val="BodyText"/>
            </w:pPr>
            <w:r w:rsidRPr="00280CDE">
              <w:t>Internal issues identified (e.g. organisational structure, workforce capability, culture, resources, processes, technology)</w:t>
            </w:r>
          </w:p>
        </w:tc>
        <w:tc>
          <w:tcPr>
            <w:tcW w:w="1418" w:type="dxa"/>
            <w:hideMark/>
          </w:tcPr>
          <w:p w14:paraId="08206C3F" w14:textId="77777777" w:rsidR="001D5751" w:rsidRPr="00DD6C6F" w:rsidRDefault="001D5751" w:rsidP="00DD6C6F">
            <w:pPr>
              <w:pStyle w:val="BodyText"/>
            </w:pPr>
            <w:r w:rsidRPr="00DD6C6F">
              <w:t>9001: 4.1</w:t>
            </w:r>
            <w:r w:rsidRPr="00DD6C6F">
              <w:br/>
              <w:t>45001: 4.1</w:t>
            </w:r>
            <w:r w:rsidRPr="00DD6C6F">
              <w:br/>
              <w:t>14001: 4.1</w:t>
            </w:r>
          </w:p>
        </w:tc>
        <w:tc>
          <w:tcPr>
            <w:tcW w:w="992" w:type="dxa"/>
            <w:hideMark/>
          </w:tcPr>
          <w:p w14:paraId="1C905216" w14:textId="77777777" w:rsidR="001D5751" w:rsidRDefault="001D5751" w:rsidP="00DD6C6F">
            <w:pPr>
              <w:pStyle w:val="BodyText"/>
            </w:pPr>
            <w:r w:rsidRPr="00DD6C6F">
              <w:rPr>
                <w:rFonts w:ascii="Segoe UI Symbol" w:hAnsi="Segoe UI Symbol" w:cs="Segoe UI Symbol"/>
              </w:rPr>
              <w:t>☐</w:t>
            </w:r>
            <w:r w:rsidRPr="00DD6C6F">
              <w:t xml:space="preserve"> Yes </w:t>
            </w:r>
          </w:p>
        </w:tc>
        <w:tc>
          <w:tcPr>
            <w:tcW w:w="992" w:type="dxa"/>
          </w:tcPr>
          <w:p w14:paraId="7EE4DE0C" w14:textId="3CD3988E" w:rsidR="001D5751" w:rsidRDefault="001D5751" w:rsidP="00DD6C6F">
            <w:pPr>
              <w:pStyle w:val="BodyText"/>
            </w:pPr>
            <w:r w:rsidRPr="00DD6C6F">
              <w:rPr>
                <w:rFonts w:ascii="Segoe UI Symbol" w:hAnsi="Segoe UI Symbol" w:cs="Segoe UI Symbol"/>
              </w:rPr>
              <w:t>☐</w:t>
            </w:r>
            <w:r w:rsidRPr="00DD6C6F">
              <w:t xml:space="preserve"> Partial </w:t>
            </w:r>
          </w:p>
        </w:tc>
        <w:tc>
          <w:tcPr>
            <w:tcW w:w="992" w:type="dxa"/>
          </w:tcPr>
          <w:p w14:paraId="5EE559EB" w14:textId="3A94F0C1" w:rsidR="001D5751" w:rsidRPr="00DD6C6F" w:rsidRDefault="001D5751" w:rsidP="00DD6C6F">
            <w:pPr>
              <w:pStyle w:val="BodyText"/>
            </w:pPr>
            <w:r w:rsidRPr="00DD6C6F">
              <w:rPr>
                <w:rFonts w:ascii="Segoe UI Symbol" w:hAnsi="Segoe UI Symbol" w:cs="Segoe UI Symbol"/>
              </w:rPr>
              <w:t>☐</w:t>
            </w:r>
            <w:r w:rsidRPr="00DD6C6F">
              <w:t xml:space="preserve"> No</w:t>
            </w:r>
          </w:p>
        </w:tc>
        <w:tc>
          <w:tcPr>
            <w:tcW w:w="1701" w:type="dxa"/>
            <w:hideMark/>
          </w:tcPr>
          <w:p w14:paraId="1FB76C95" w14:textId="77777777" w:rsidR="001D5751" w:rsidRPr="00DD6C6F" w:rsidRDefault="001D5751" w:rsidP="00DD6C6F">
            <w:pPr>
              <w:pStyle w:val="BodyText"/>
            </w:pPr>
          </w:p>
        </w:tc>
        <w:tc>
          <w:tcPr>
            <w:tcW w:w="1701" w:type="dxa"/>
            <w:hideMark/>
          </w:tcPr>
          <w:p w14:paraId="5ACD4C4C" w14:textId="77777777" w:rsidR="001D5751" w:rsidRPr="00DD6C6F" w:rsidRDefault="001D5751" w:rsidP="00DD6C6F">
            <w:pPr>
              <w:pStyle w:val="BodyText"/>
            </w:pPr>
          </w:p>
        </w:tc>
        <w:tc>
          <w:tcPr>
            <w:tcW w:w="1480" w:type="dxa"/>
            <w:hideMark/>
          </w:tcPr>
          <w:p w14:paraId="10F4D3FB" w14:textId="77777777" w:rsidR="001D5751" w:rsidRPr="00DD6C6F" w:rsidRDefault="001D5751" w:rsidP="00DD6C6F">
            <w:pPr>
              <w:pStyle w:val="BodyText"/>
            </w:pPr>
          </w:p>
        </w:tc>
      </w:tr>
      <w:tr w:rsidR="001D5751" w:rsidRPr="00DD6C6F" w14:paraId="499EDDE0" w14:textId="77777777" w:rsidTr="008845D8">
        <w:tc>
          <w:tcPr>
            <w:tcW w:w="4673" w:type="dxa"/>
            <w:hideMark/>
          </w:tcPr>
          <w:p w14:paraId="7455FD25" w14:textId="32540CA9" w:rsidR="001D5751" w:rsidRPr="00DD6C6F" w:rsidRDefault="00280CDE" w:rsidP="00DD6C6F">
            <w:pPr>
              <w:pStyle w:val="BodyText"/>
            </w:pPr>
            <w:r w:rsidRPr="00280CDE">
              <w:t>External issues identified (e.g. legislation, regulators, clients, suppliers, market conditions, environmental and social factors)</w:t>
            </w:r>
          </w:p>
        </w:tc>
        <w:tc>
          <w:tcPr>
            <w:tcW w:w="1418" w:type="dxa"/>
            <w:hideMark/>
          </w:tcPr>
          <w:p w14:paraId="21DD740C" w14:textId="77777777" w:rsidR="001D5751" w:rsidRPr="00DD6C6F" w:rsidRDefault="001D5751" w:rsidP="00DD6C6F">
            <w:pPr>
              <w:pStyle w:val="BodyText"/>
            </w:pPr>
            <w:r w:rsidRPr="00DD6C6F">
              <w:t>9001: 4.1</w:t>
            </w:r>
            <w:r w:rsidRPr="00DD6C6F">
              <w:br/>
              <w:t>45001: 4.1</w:t>
            </w:r>
            <w:r w:rsidRPr="00DD6C6F">
              <w:br/>
              <w:t>14001: 4.1</w:t>
            </w:r>
          </w:p>
        </w:tc>
        <w:tc>
          <w:tcPr>
            <w:tcW w:w="992" w:type="dxa"/>
          </w:tcPr>
          <w:p w14:paraId="51DCB628"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992" w:type="dxa"/>
          </w:tcPr>
          <w:p w14:paraId="11973125" w14:textId="35712D1E" w:rsidR="001D5751" w:rsidRDefault="001D5751" w:rsidP="00032B5F">
            <w:pPr>
              <w:pStyle w:val="BodyText"/>
            </w:pPr>
            <w:r w:rsidRPr="00DD6C6F">
              <w:rPr>
                <w:rFonts w:ascii="Segoe UI Symbol" w:hAnsi="Segoe UI Symbol" w:cs="Segoe UI Symbol"/>
              </w:rPr>
              <w:t>☐</w:t>
            </w:r>
            <w:r w:rsidRPr="00DD6C6F">
              <w:t xml:space="preserve"> Partial </w:t>
            </w:r>
          </w:p>
        </w:tc>
        <w:tc>
          <w:tcPr>
            <w:tcW w:w="992" w:type="dxa"/>
          </w:tcPr>
          <w:p w14:paraId="47B9B0B9" w14:textId="7A79113C"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39BD842C" w14:textId="77777777" w:rsidR="001D5751" w:rsidRPr="00DD6C6F" w:rsidRDefault="001D5751" w:rsidP="00DD6C6F">
            <w:pPr>
              <w:pStyle w:val="BodyText"/>
            </w:pPr>
          </w:p>
        </w:tc>
        <w:tc>
          <w:tcPr>
            <w:tcW w:w="1701" w:type="dxa"/>
            <w:hideMark/>
          </w:tcPr>
          <w:p w14:paraId="36845318" w14:textId="77777777" w:rsidR="001D5751" w:rsidRPr="00DD6C6F" w:rsidRDefault="001D5751" w:rsidP="00DD6C6F">
            <w:pPr>
              <w:pStyle w:val="BodyText"/>
            </w:pPr>
          </w:p>
        </w:tc>
        <w:tc>
          <w:tcPr>
            <w:tcW w:w="1480" w:type="dxa"/>
            <w:hideMark/>
          </w:tcPr>
          <w:p w14:paraId="0D7481A9" w14:textId="77777777" w:rsidR="001D5751" w:rsidRPr="00DD6C6F" w:rsidRDefault="001D5751" w:rsidP="00DD6C6F">
            <w:pPr>
              <w:pStyle w:val="BodyText"/>
            </w:pPr>
          </w:p>
        </w:tc>
      </w:tr>
      <w:tr w:rsidR="001D5751" w:rsidRPr="00DD6C6F" w14:paraId="24857D39" w14:textId="77777777" w:rsidTr="008845D8">
        <w:tc>
          <w:tcPr>
            <w:tcW w:w="4673" w:type="dxa"/>
            <w:hideMark/>
          </w:tcPr>
          <w:p w14:paraId="6EB2BE07" w14:textId="4FA43C04" w:rsidR="001D5751" w:rsidRPr="00DD6C6F" w:rsidRDefault="00280CDE" w:rsidP="00DD6C6F">
            <w:pPr>
              <w:pStyle w:val="BodyText"/>
            </w:pPr>
            <w:r w:rsidRPr="00280CDE">
              <w:t>Interested parties identified (e.g. workers, contractors, clients, regulators, community, insurers)</w:t>
            </w:r>
          </w:p>
        </w:tc>
        <w:tc>
          <w:tcPr>
            <w:tcW w:w="1418" w:type="dxa"/>
            <w:hideMark/>
          </w:tcPr>
          <w:p w14:paraId="5A3102B6" w14:textId="77777777" w:rsidR="001D5751" w:rsidRPr="00DD6C6F" w:rsidRDefault="001D5751" w:rsidP="00DD6C6F">
            <w:pPr>
              <w:pStyle w:val="BodyText"/>
            </w:pPr>
            <w:r w:rsidRPr="00DD6C6F">
              <w:t>9001: 4.2</w:t>
            </w:r>
            <w:r w:rsidRPr="00DD6C6F">
              <w:br/>
              <w:t>45001: 4.2</w:t>
            </w:r>
            <w:r w:rsidRPr="00DD6C6F">
              <w:br/>
              <w:t>14001: 4.2</w:t>
            </w:r>
          </w:p>
        </w:tc>
        <w:tc>
          <w:tcPr>
            <w:tcW w:w="992" w:type="dxa"/>
          </w:tcPr>
          <w:p w14:paraId="2364B943"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992" w:type="dxa"/>
          </w:tcPr>
          <w:p w14:paraId="11FD21D9" w14:textId="0D3E202B" w:rsidR="001D5751" w:rsidRDefault="001D5751" w:rsidP="00032B5F">
            <w:pPr>
              <w:pStyle w:val="BodyText"/>
            </w:pPr>
            <w:r w:rsidRPr="00DD6C6F">
              <w:rPr>
                <w:rFonts w:ascii="Segoe UI Symbol" w:hAnsi="Segoe UI Symbol" w:cs="Segoe UI Symbol"/>
              </w:rPr>
              <w:t>☐</w:t>
            </w:r>
            <w:r w:rsidRPr="00DD6C6F">
              <w:t xml:space="preserve"> Partial </w:t>
            </w:r>
          </w:p>
        </w:tc>
        <w:tc>
          <w:tcPr>
            <w:tcW w:w="992" w:type="dxa"/>
          </w:tcPr>
          <w:p w14:paraId="2541D6D0" w14:textId="30FA6B8F"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69DAA31B" w14:textId="77777777" w:rsidR="001D5751" w:rsidRPr="00DD6C6F" w:rsidRDefault="001D5751" w:rsidP="00DD6C6F">
            <w:pPr>
              <w:pStyle w:val="BodyText"/>
            </w:pPr>
          </w:p>
        </w:tc>
        <w:tc>
          <w:tcPr>
            <w:tcW w:w="1701" w:type="dxa"/>
            <w:hideMark/>
          </w:tcPr>
          <w:p w14:paraId="03B02FD5" w14:textId="77777777" w:rsidR="001D5751" w:rsidRPr="00DD6C6F" w:rsidRDefault="001D5751" w:rsidP="00DD6C6F">
            <w:pPr>
              <w:pStyle w:val="BodyText"/>
            </w:pPr>
          </w:p>
        </w:tc>
        <w:tc>
          <w:tcPr>
            <w:tcW w:w="1480" w:type="dxa"/>
            <w:hideMark/>
          </w:tcPr>
          <w:p w14:paraId="1927BCDF" w14:textId="77777777" w:rsidR="001D5751" w:rsidRPr="00DD6C6F" w:rsidRDefault="001D5751" w:rsidP="00DD6C6F">
            <w:pPr>
              <w:pStyle w:val="BodyText"/>
            </w:pPr>
          </w:p>
        </w:tc>
      </w:tr>
      <w:tr w:rsidR="001D5751" w:rsidRPr="00DD6C6F" w14:paraId="158D5B83" w14:textId="77777777" w:rsidTr="008845D8">
        <w:tc>
          <w:tcPr>
            <w:tcW w:w="4673" w:type="dxa"/>
            <w:hideMark/>
          </w:tcPr>
          <w:p w14:paraId="3021AEC0" w14:textId="6FE41611" w:rsidR="001D5751" w:rsidRPr="00DD6C6F" w:rsidRDefault="00FF7CD3" w:rsidP="00DD6C6F">
            <w:pPr>
              <w:pStyle w:val="BodyText"/>
            </w:pPr>
            <w:r w:rsidRPr="00FF7CD3">
              <w:lastRenderedPageBreak/>
              <w:t>Needs and expectations of interested parties determined and documented (e.g. WHS duties, environmental obligations, customer requirements)</w:t>
            </w:r>
          </w:p>
        </w:tc>
        <w:tc>
          <w:tcPr>
            <w:tcW w:w="1418" w:type="dxa"/>
            <w:hideMark/>
          </w:tcPr>
          <w:p w14:paraId="1739DAB0" w14:textId="77777777" w:rsidR="001D5751" w:rsidRPr="00DD6C6F" w:rsidRDefault="001D5751" w:rsidP="00DD6C6F">
            <w:pPr>
              <w:pStyle w:val="BodyText"/>
            </w:pPr>
            <w:r w:rsidRPr="00DD6C6F">
              <w:t>9001: 4.2</w:t>
            </w:r>
            <w:r w:rsidRPr="00DD6C6F">
              <w:br/>
              <w:t>45001: 4.2</w:t>
            </w:r>
            <w:r w:rsidRPr="00DD6C6F">
              <w:br/>
              <w:t>14001: 4.2</w:t>
            </w:r>
          </w:p>
        </w:tc>
        <w:tc>
          <w:tcPr>
            <w:tcW w:w="992" w:type="dxa"/>
          </w:tcPr>
          <w:p w14:paraId="2D0373AE"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992" w:type="dxa"/>
          </w:tcPr>
          <w:p w14:paraId="7547764E" w14:textId="49431182" w:rsidR="001D5751" w:rsidRDefault="001D5751" w:rsidP="00032B5F">
            <w:pPr>
              <w:pStyle w:val="BodyText"/>
            </w:pPr>
            <w:r w:rsidRPr="00DD6C6F">
              <w:rPr>
                <w:rFonts w:ascii="Segoe UI Symbol" w:hAnsi="Segoe UI Symbol" w:cs="Segoe UI Symbol"/>
              </w:rPr>
              <w:t>☐</w:t>
            </w:r>
            <w:r w:rsidRPr="00DD6C6F">
              <w:t xml:space="preserve"> Partial </w:t>
            </w:r>
          </w:p>
        </w:tc>
        <w:tc>
          <w:tcPr>
            <w:tcW w:w="992" w:type="dxa"/>
          </w:tcPr>
          <w:p w14:paraId="21874ABC" w14:textId="68DCAF8C"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5E4ADBFF" w14:textId="77777777" w:rsidR="001D5751" w:rsidRPr="00DD6C6F" w:rsidRDefault="001D5751" w:rsidP="00DD6C6F">
            <w:pPr>
              <w:pStyle w:val="BodyText"/>
            </w:pPr>
          </w:p>
        </w:tc>
        <w:tc>
          <w:tcPr>
            <w:tcW w:w="1701" w:type="dxa"/>
            <w:hideMark/>
          </w:tcPr>
          <w:p w14:paraId="78E6AD56" w14:textId="77777777" w:rsidR="001D5751" w:rsidRPr="00DD6C6F" w:rsidRDefault="001D5751" w:rsidP="00DD6C6F">
            <w:pPr>
              <w:pStyle w:val="BodyText"/>
            </w:pPr>
          </w:p>
        </w:tc>
        <w:tc>
          <w:tcPr>
            <w:tcW w:w="1480" w:type="dxa"/>
            <w:hideMark/>
          </w:tcPr>
          <w:p w14:paraId="4494A511" w14:textId="77777777" w:rsidR="001D5751" w:rsidRPr="00DD6C6F" w:rsidRDefault="001D5751" w:rsidP="00DD6C6F">
            <w:pPr>
              <w:pStyle w:val="BodyText"/>
            </w:pPr>
          </w:p>
        </w:tc>
      </w:tr>
    </w:tbl>
    <w:p w14:paraId="7388A474" w14:textId="3335BEE1" w:rsidR="00DD6C6F" w:rsidRPr="00032B5F" w:rsidRDefault="00DD6C6F" w:rsidP="00032B5F">
      <w:pPr>
        <w:pStyle w:val="TableListNumber"/>
        <w:rPr>
          <w:b/>
          <w:bCs w:val="0"/>
          <w:sz w:val="20"/>
          <w:szCs w:val="28"/>
        </w:rPr>
      </w:pPr>
      <w:r w:rsidRPr="00032B5F">
        <w:rPr>
          <w:b/>
          <w:bCs w:val="0"/>
          <w:sz w:val="20"/>
          <w:szCs w:val="28"/>
        </w:rPr>
        <w:t>Scope of the Integrated Management System</w:t>
      </w:r>
    </w:p>
    <w:p w14:paraId="18320A81" w14:textId="77777777" w:rsidR="00032B5F" w:rsidRPr="00032B5F" w:rsidRDefault="00DD6C6F" w:rsidP="002D5C25">
      <w:pPr>
        <w:pStyle w:val="BodyText"/>
        <w:numPr>
          <w:ilvl w:val="0"/>
          <w:numId w:val="14"/>
        </w:numPr>
      </w:pPr>
      <w:r w:rsidRPr="00032B5F">
        <w:t>ISO 9001: Clause 4.3</w:t>
      </w:r>
    </w:p>
    <w:p w14:paraId="4F335099" w14:textId="77777777" w:rsidR="00032B5F" w:rsidRPr="00032B5F" w:rsidRDefault="00DD6C6F" w:rsidP="002D5C25">
      <w:pPr>
        <w:pStyle w:val="BodyText"/>
        <w:numPr>
          <w:ilvl w:val="0"/>
          <w:numId w:val="14"/>
        </w:numPr>
      </w:pPr>
      <w:r w:rsidRPr="00032B5F">
        <w:t>ISO 45001: Clause 4.3</w:t>
      </w:r>
    </w:p>
    <w:p w14:paraId="5C19DAEB" w14:textId="20393F04" w:rsidR="00DD6C6F" w:rsidRPr="00032B5F" w:rsidRDefault="00DD6C6F" w:rsidP="002D5C25">
      <w:pPr>
        <w:pStyle w:val="BodyText"/>
        <w:numPr>
          <w:ilvl w:val="0"/>
          <w:numId w:val="14"/>
        </w:numPr>
      </w:pPr>
      <w:r w:rsidRPr="00032B5F">
        <w:t>ISO 14001: Clause 4.3</w:t>
      </w:r>
    </w:p>
    <w:tbl>
      <w:tblPr>
        <w:tblStyle w:val="CustomTablestandard"/>
        <w:tblW w:w="0" w:type="auto"/>
        <w:tblLayout w:type="fixed"/>
        <w:tblLook w:val="04A0" w:firstRow="1" w:lastRow="0" w:firstColumn="1" w:lastColumn="0" w:noHBand="0" w:noVBand="1"/>
      </w:tblPr>
      <w:tblGrid>
        <w:gridCol w:w="4673"/>
        <w:gridCol w:w="1418"/>
        <w:gridCol w:w="992"/>
        <w:gridCol w:w="1134"/>
        <w:gridCol w:w="850"/>
        <w:gridCol w:w="1701"/>
        <w:gridCol w:w="1560"/>
        <w:gridCol w:w="1417"/>
      </w:tblGrid>
      <w:tr w:rsidR="00B55FCF" w:rsidRPr="00DD6C6F" w14:paraId="59C210EC" w14:textId="77777777" w:rsidTr="001D5751">
        <w:trPr>
          <w:cnfStyle w:val="100000000000" w:firstRow="1" w:lastRow="0" w:firstColumn="0" w:lastColumn="0" w:oddVBand="0" w:evenVBand="0" w:oddHBand="0" w:evenHBand="0" w:firstRowFirstColumn="0" w:firstRowLastColumn="0" w:lastRowFirstColumn="0" w:lastRowLastColumn="0"/>
        </w:trPr>
        <w:tc>
          <w:tcPr>
            <w:tcW w:w="4673" w:type="dxa"/>
            <w:hideMark/>
          </w:tcPr>
          <w:p w14:paraId="66F04F0C" w14:textId="3EABF792" w:rsidR="00B55FCF" w:rsidRPr="00DD6C6F" w:rsidRDefault="00B55FCF" w:rsidP="00B55FCF">
            <w:pPr>
              <w:pStyle w:val="BodyText"/>
              <w:rPr>
                <w:b/>
                <w:bCs/>
              </w:rPr>
            </w:pPr>
            <w:r w:rsidRPr="00B55FCF">
              <w:rPr>
                <w:b/>
                <w:bCs/>
              </w:rPr>
              <w:t>Requirement (What to Look For)</w:t>
            </w:r>
          </w:p>
        </w:tc>
        <w:tc>
          <w:tcPr>
            <w:tcW w:w="1418" w:type="dxa"/>
            <w:hideMark/>
          </w:tcPr>
          <w:p w14:paraId="2C156BDB" w14:textId="77777777" w:rsidR="00B55FCF" w:rsidRPr="00DD6C6F" w:rsidRDefault="00B55FCF" w:rsidP="00B55FCF">
            <w:pPr>
              <w:pStyle w:val="BodyText"/>
              <w:rPr>
                <w:b/>
                <w:bCs/>
              </w:rPr>
            </w:pPr>
            <w:r w:rsidRPr="00DD6C6F">
              <w:rPr>
                <w:b/>
                <w:bCs/>
              </w:rPr>
              <w:t>ISO Clause(s)</w:t>
            </w:r>
          </w:p>
        </w:tc>
        <w:tc>
          <w:tcPr>
            <w:tcW w:w="2976" w:type="dxa"/>
            <w:gridSpan w:val="3"/>
            <w:hideMark/>
          </w:tcPr>
          <w:p w14:paraId="4CD78AFF" w14:textId="77777777" w:rsidR="00B55FCF" w:rsidRPr="00DD6C6F" w:rsidRDefault="00B55FCF" w:rsidP="00B55FCF">
            <w:pPr>
              <w:pStyle w:val="BodyText"/>
              <w:rPr>
                <w:b/>
                <w:bCs/>
              </w:rPr>
            </w:pPr>
            <w:r w:rsidRPr="00DD6C6F">
              <w:rPr>
                <w:b/>
                <w:bCs/>
              </w:rPr>
              <w:t>Conformance</w:t>
            </w:r>
          </w:p>
        </w:tc>
        <w:tc>
          <w:tcPr>
            <w:tcW w:w="1701" w:type="dxa"/>
            <w:hideMark/>
          </w:tcPr>
          <w:p w14:paraId="03FC3BB2" w14:textId="77777777" w:rsidR="00B55FCF" w:rsidRPr="00DD6C6F" w:rsidRDefault="00B55FCF" w:rsidP="00B55FCF">
            <w:pPr>
              <w:pStyle w:val="BodyText"/>
              <w:rPr>
                <w:b/>
                <w:bCs/>
              </w:rPr>
            </w:pPr>
            <w:r w:rsidRPr="00DD6C6F">
              <w:rPr>
                <w:b/>
                <w:bCs/>
              </w:rPr>
              <w:t>Evidence / Notes</w:t>
            </w:r>
          </w:p>
        </w:tc>
        <w:tc>
          <w:tcPr>
            <w:tcW w:w="1560" w:type="dxa"/>
            <w:hideMark/>
          </w:tcPr>
          <w:p w14:paraId="7E8AD415" w14:textId="77777777" w:rsidR="00B55FCF" w:rsidRPr="00DD6C6F" w:rsidRDefault="00B55FCF" w:rsidP="00B55FCF">
            <w:pPr>
              <w:pStyle w:val="BodyText"/>
              <w:rPr>
                <w:b/>
                <w:bCs/>
              </w:rPr>
            </w:pPr>
            <w:r w:rsidRPr="00DD6C6F">
              <w:rPr>
                <w:b/>
                <w:bCs/>
              </w:rPr>
              <w:t>Gap Identified</w:t>
            </w:r>
          </w:p>
        </w:tc>
        <w:tc>
          <w:tcPr>
            <w:tcW w:w="1417" w:type="dxa"/>
            <w:hideMark/>
          </w:tcPr>
          <w:p w14:paraId="2EF72137" w14:textId="77777777" w:rsidR="00B55FCF" w:rsidRPr="00DD6C6F" w:rsidRDefault="00B55FCF" w:rsidP="00B55FCF">
            <w:pPr>
              <w:pStyle w:val="BodyText"/>
              <w:rPr>
                <w:b/>
                <w:bCs/>
              </w:rPr>
            </w:pPr>
            <w:r w:rsidRPr="00DD6C6F">
              <w:rPr>
                <w:b/>
                <w:bCs/>
              </w:rPr>
              <w:t>Action Required</w:t>
            </w:r>
          </w:p>
        </w:tc>
      </w:tr>
      <w:tr w:rsidR="001D5751" w:rsidRPr="00DD6C6F" w14:paraId="671990A1" w14:textId="77777777" w:rsidTr="001D5751">
        <w:tc>
          <w:tcPr>
            <w:tcW w:w="4673" w:type="dxa"/>
            <w:hideMark/>
          </w:tcPr>
          <w:p w14:paraId="051014B1" w14:textId="5D7509CB" w:rsidR="001D5751" w:rsidRPr="00DD6C6F" w:rsidRDefault="00FF7CD3" w:rsidP="00DD6C6F">
            <w:pPr>
              <w:pStyle w:val="BodyText"/>
            </w:pPr>
            <w:r w:rsidRPr="00FF7CD3">
              <w:t>IMS scope documented, approved, and current (e.g. scope statement, IMS manual, policy documents)</w:t>
            </w:r>
          </w:p>
        </w:tc>
        <w:tc>
          <w:tcPr>
            <w:tcW w:w="1418" w:type="dxa"/>
            <w:hideMark/>
          </w:tcPr>
          <w:p w14:paraId="54F66D71" w14:textId="77777777" w:rsidR="001D5751" w:rsidRPr="00DD6C6F" w:rsidRDefault="001D5751" w:rsidP="00DD6C6F">
            <w:pPr>
              <w:pStyle w:val="BodyText"/>
            </w:pPr>
            <w:r w:rsidRPr="00DD6C6F">
              <w:t>9001: 4.3</w:t>
            </w:r>
            <w:r w:rsidRPr="00DD6C6F">
              <w:br/>
              <w:t>45001: 4.3</w:t>
            </w:r>
            <w:r w:rsidRPr="00DD6C6F">
              <w:br/>
              <w:t>14001: 4.3</w:t>
            </w:r>
          </w:p>
        </w:tc>
        <w:tc>
          <w:tcPr>
            <w:tcW w:w="992" w:type="dxa"/>
          </w:tcPr>
          <w:p w14:paraId="1D8A8367"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4" w:type="dxa"/>
          </w:tcPr>
          <w:p w14:paraId="178F123F" w14:textId="62F2F414" w:rsidR="001D5751" w:rsidRDefault="001D5751" w:rsidP="00032B5F">
            <w:pPr>
              <w:pStyle w:val="BodyText"/>
            </w:pPr>
            <w:r w:rsidRPr="00DD6C6F">
              <w:rPr>
                <w:rFonts w:ascii="Segoe UI Symbol" w:hAnsi="Segoe UI Symbol" w:cs="Segoe UI Symbol"/>
              </w:rPr>
              <w:t>☐</w:t>
            </w:r>
            <w:r w:rsidRPr="00DD6C6F">
              <w:t xml:space="preserve"> Partial </w:t>
            </w:r>
          </w:p>
        </w:tc>
        <w:tc>
          <w:tcPr>
            <w:tcW w:w="850" w:type="dxa"/>
          </w:tcPr>
          <w:p w14:paraId="0CD16929" w14:textId="46DC96B9"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58BC0CF4" w14:textId="77777777" w:rsidR="001D5751" w:rsidRPr="00DD6C6F" w:rsidRDefault="001D5751" w:rsidP="00DD6C6F">
            <w:pPr>
              <w:pStyle w:val="BodyText"/>
            </w:pPr>
          </w:p>
        </w:tc>
        <w:tc>
          <w:tcPr>
            <w:tcW w:w="1560" w:type="dxa"/>
            <w:hideMark/>
          </w:tcPr>
          <w:p w14:paraId="4149DC49" w14:textId="77777777" w:rsidR="001D5751" w:rsidRPr="00DD6C6F" w:rsidRDefault="001D5751" w:rsidP="00DD6C6F">
            <w:pPr>
              <w:pStyle w:val="BodyText"/>
            </w:pPr>
          </w:p>
        </w:tc>
        <w:tc>
          <w:tcPr>
            <w:tcW w:w="1417" w:type="dxa"/>
            <w:hideMark/>
          </w:tcPr>
          <w:p w14:paraId="4994A8B9" w14:textId="77777777" w:rsidR="001D5751" w:rsidRPr="00DD6C6F" w:rsidRDefault="001D5751" w:rsidP="00DD6C6F">
            <w:pPr>
              <w:pStyle w:val="BodyText"/>
            </w:pPr>
          </w:p>
        </w:tc>
      </w:tr>
      <w:tr w:rsidR="001D5751" w:rsidRPr="00DD6C6F" w14:paraId="665FB514" w14:textId="77777777" w:rsidTr="001D5751">
        <w:tc>
          <w:tcPr>
            <w:tcW w:w="4673" w:type="dxa"/>
            <w:hideMark/>
          </w:tcPr>
          <w:p w14:paraId="5ACE5F02" w14:textId="5EFF1A6B" w:rsidR="001D5751" w:rsidRPr="00DD6C6F" w:rsidRDefault="00FF7CD3" w:rsidP="00DD6C6F">
            <w:pPr>
              <w:pStyle w:val="BodyText"/>
            </w:pPr>
            <w:r w:rsidRPr="00FF7CD3">
              <w:t>Scope considers internal and external issues identified under Clause 4.1</w:t>
            </w:r>
          </w:p>
        </w:tc>
        <w:tc>
          <w:tcPr>
            <w:tcW w:w="1418" w:type="dxa"/>
            <w:hideMark/>
          </w:tcPr>
          <w:p w14:paraId="3A1FA67F" w14:textId="77777777" w:rsidR="001D5751" w:rsidRPr="00DD6C6F" w:rsidRDefault="001D5751" w:rsidP="00DD6C6F">
            <w:pPr>
              <w:pStyle w:val="BodyText"/>
            </w:pPr>
            <w:r w:rsidRPr="00DD6C6F">
              <w:t>All: 4.3</w:t>
            </w:r>
          </w:p>
        </w:tc>
        <w:tc>
          <w:tcPr>
            <w:tcW w:w="992" w:type="dxa"/>
          </w:tcPr>
          <w:p w14:paraId="4F80DF4E"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4" w:type="dxa"/>
          </w:tcPr>
          <w:p w14:paraId="723E3015" w14:textId="31B03227" w:rsidR="001D5751" w:rsidRDefault="001D5751" w:rsidP="00032B5F">
            <w:pPr>
              <w:pStyle w:val="BodyText"/>
            </w:pPr>
            <w:r w:rsidRPr="00DD6C6F">
              <w:rPr>
                <w:rFonts w:ascii="Segoe UI Symbol" w:hAnsi="Segoe UI Symbol" w:cs="Segoe UI Symbol"/>
              </w:rPr>
              <w:t>☐</w:t>
            </w:r>
            <w:r w:rsidRPr="00DD6C6F">
              <w:t xml:space="preserve"> Partial </w:t>
            </w:r>
          </w:p>
        </w:tc>
        <w:tc>
          <w:tcPr>
            <w:tcW w:w="850" w:type="dxa"/>
          </w:tcPr>
          <w:p w14:paraId="6B4316A6" w14:textId="12DE3905"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07C8C735" w14:textId="77777777" w:rsidR="001D5751" w:rsidRPr="00DD6C6F" w:rsidRDefault="001D5751" w:rsidP="00DD6C6F">
            <w:pPr>
              <w:pStyle w:val="BodyText"/>
            </w:pPr>
          </w:p>
        </w:tc>
        <w:tc>
          <w:tcPr>
            <w:tcW w:w="1560" w:type="dxa"/>
            <w:hideMark/>
          </w:tcPr>
          <w:p w14:paraId="3C8EFB1F" w14:textId="77777777" w:rsidR="001D5751" w:rsidRPr="00DD6C6F" w:rsidRDefault="001D5751" w:rsidP="00DD6C6F">
            <w:pPr>
              <w:pStyle w:val="BodyText"/>
            </w:pPr>
          </w:p>
        </w:tc>
        <w:tc>
          <w:tcPr>
            <w:tcW w:w="1417" w:type="dxa"/>
            <w:hideMark/>
          </w:tcPr>
          <w:p w14:paraId="544496F2" w14:textId="77777777" w:rsidR="001D5751" w:rsidRPr="00DD6C6F" w:rsidRDefault="001D5751" w:rsidP="00DD6C6F">
            <w:pPr>
              <w:pStyle w:val="BodyText"/>
            </w:pPr>
          </w:p>
        </w:tc>
      </w:tr>
      <w:tr w:rsidR="001D5751" w:rsidRPr="00DD6C6F" w14:paraId="1DA6C246" w14:textId="77777777" w:rsidTr="001D5751">
        <w:tc>
          <w:tcPr>
            <w:tcW w:w="4673" w:type="dxa"/>
            <w:hideMark/>
          </w:tcPr>
          <w:p w14:paraId="00B2A114" w14:textId="748A4D58" w:rsidR="001D5751" w:rsidRPr="00DD6C6F" w:rsidRDefault="00FF7CD3" w:rsidP="00DD6C6F">
            <w:pPr>
              <w:pStyle w:val="BodyText"/>
            </w:pPr>
            <w:r w:rsidRPr="00FF7CD3">
              <w:t>Scope defines included and excluded activities, locations, and services</w:t>
            </w:r>
          </w:p>
        </w:tc>
        <w:tc>
          <w:tcPr>
            <w:tcW w:w="1418" w:type="dxa"/>
            <w:hideMark/>
          </w:tcPr>
          <w:p w14:paraId="5FDA2374" w14:textId="77777777" w:rsidR="001D5751" w:rsidRPr="00DD6C6F" w:rsidRDefault="001D5751" w:rsidP="00DD6C6F">
            <w:pPr>
              <w:pStyle w:val="BodyText"/>
            </w:pPr>
            <w:r w:rsidRPr="00DD6C6F">
              <w:t>All: 4.3</w:t>
            </w:r>
          </w:p>
        </w:tc>
        <w:tc>
          <w:tcPr>
            <w:tcW w:w="992" w:type="dxa"/>
          </w:tcPr>
          <w:p w14:paraId="08FAC6CF"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4" w:type="dxa"/>
          </w:tcPr>
          <w:p w14:paraId="301C7014" w14:textId="5275B703" w:rsidR="001D5751" w:rsidRDefault="001D5751" w:rsidP="00032B5F">
            <w:pPr>
              <w:pStyle w:val="BodyText"/>
            </w:pPr>
            <w:r w:rsidRPr="00DD6C6F">
              <w:rPr>
                <w:rFonts w:ascii="Segoe UI Symbol" w:hAnsi="Segoe UI Symbol" w:cs="Segoe UI Symbol"/>
              </w:rPr>
              <w:t>☐</w:t>
            </w:r>
            <w:r w:rsidRPr="00DD6C6F">
              <w:t xml:space="preserve"> Partial </w:t>
            </w:r>
          </w:p>
        </w:tc>
        <w:tc>
          <w:tcPr>
            <w:tcW w:w="850" w:type="dxa"/>
          </w:tcPr>
          <w:p w14:paraId="4E8EF2E8" w14:textId="40AC6145"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5D098473" w14:textId="77777777" w:rsidR="001D5751" w:rsidRPr="00DD6C6F" w:rsidRDefault="001D5751" w:rsidP="00DD6C6F">
            <w:pPr>
              <w:pStyle w:val="BodyText"/>
            </w:pPr>
          </w:p>
        </w:tc>
        <w:tc>
          <w:tcPr>
            <w:tcW w:w="1560" w:type="dxa"/>
            <w:hideMark/>
          </w:tcPr>
          <w:p w14:paraId="512B0545" w14:textId="77777777" w:rsidR="001D5751" w:rsidRPr="00DD6C6F" w:rsidRDefault="001D5751" w:rsidP="00DD6C6F">
            <w:pPr>
              <w:pStyle w:val="BodyText"/>
            </w:pPr>
          </w:p>
        </w:tc>
        <w:tc>
          <w:tcPr>
            <w:tcW w:w="1417" w:type="dxa"/>
            <w:hideMark/>
          </w:tcPr>
          <w:p w14:paraId="7A760B91" w14:textId="77777777" w:rsidR="001D5751" w:rsidRPr="00DD6C6F" w:rsidRDefault="001D5751" w:rsidP="00DD6C6F">
            <w:pPr>
              <w:pStyle w:val="BodyText"/>
            </w:pPr>
          </w:p>
        </w:tc>
      </w:tr>
    </w:tbl>
    <w:p w14:paraId="07E6DAB3" w14:textId="77777777" w:rsidR="001D5751" w:rsidRDefault="001D5751" w:rsidP="001D5751">
      <w:pPr>
        <w:pStyle w:val="BodyText"/>
      </w:pPr>
    </w:p>
    <w:p w14:paraId="208FF328" w14:textId="77777777" w:rsidR="001D5751" w:rsidRDefault="001D5751">
      <w:pPr>
        <w:spacing w:before="0" w:after="200" w:line="276" w:lineRule="auto"/>
        <w:rPr>
          <w:rFonts w:eastAsia="Times New Roman" w:cs="Times New Roman"/>
          <w:b/>
          <w:szCs w:val="28"/>
          <w:lang w:eastAsia="en-GB"/>
        </w:rPr>
      </w:pPr>
      <w:r>
        <w:rPr>
          <w:b/>
          <w:bCs/>
          <w:szCs w:val="28"/>
        </w:rPr>
        <w:br w:type="page"/>
      </w:r>
    </w:p>
    <w:p w14:paraId="07A7CF2A" w14:textId="3E60BF19" w:rsidR="00DD6C6F" w:rsidRPr="00032B5F" w:rsidRDefault="00DD6C6F" w:rsidP="00032B5F">
      <w:pPr>
        <w:pStyle w:val="TableListNumber"/>
        <w:rPr>
          <w:b/>
          <w:bCs w:val="0"/>
          <w:sz w:val="20"/>
          <w:szCs w:val="28"/>
        </w:rPr>
      </w:pPr>
      <w:r w:rsidRPr="00032B5F">
        <w:rPr>
          <w:b/>
          <w:bCs w:val="0"/>
          <w:sz w:val="20"/>
          <w:szCs w:val="28"/>
        </w:rPr>
        <w:lastRenderedPageBreak/>
        <w:t>Leadership and Commitment</w:t>
      </w:r>
    </w:p>
    <w:p w14:paraId="399DE1A8" w14:textId="77777777" w:rsidR="00032B5F" w:rsidRPr="00032B5F" w:rsidRDefault="00DD6C6F" w:rsidP="002D5C25">
      <w:pPr>
        <w:pStyle w:val="BodyText"/>
        <w:numPr>
          <w:ilvl w:val="0"/>
          <w:numId w:val="14"/>
        </w:numPr>
      </w:pPr>
      <w:r w:rsidRPr="00032B5F">
        <w:t>ISO 9001: Clause 5.1, 5.2, 5.3</w:t>
      </w:r>
    </w:p>
    <w:p w14:paraId="556BF694" w14:textId="77777777" w:rsidR="00032B5F" w:rsidRPr="00032B5F" w:rsidRDefault="00DD6C6F" w:rsidP="002D5C25">
      <w:pPr>
        <w:pStyle w:val="BodyText"/>
        <w:numPr>
          <w:ilvl w:val="0"/>
          <w:numId w:val="14"/>
        </w:numPr>
      </w:pPr>
      <w:r w:rsidRPr="00032B5F">
        <w:t>ISO 45001: Clause 5.1, 5.2, 5.3, 5.4</w:t>
      </w:r>
    </w:p>
    <w:p w14:paraId="4BC32598" w14:textId="4676C4E2" w:rsidR="00DD6C6F" w:rsidRPr="00032B5F" w:rsidRDefault="00DD6C6F" w:rsidP="002D5C25">
      <w:pPr>
        <w:pStyle w:val="BodyText"/>
        <w:numPr>
          <w:ilvl w:val="0"/>
          <w:numId w:val="14"/>
        </w:numPr>
      </w:pPr>
      <w:r w:rsidRPr="00032B5F">
        <w:t>ISO 14001: Clause 5.1, 5.2, 5.3</w:t>
      </w:r>
    </w:p>
    <w:tbl>
      <w:tblPr>
        <w:tblStyle w:val="CustomTablestandard"/>
        <w:tblW w:w="0" w:type="auto"/>
        <w:tblLook w:val="04A0" w:firstRow="1" w:lastRow="0" w:firstColumn="1" w:lastColumn="0" w:noHBand="0" w:noVBand="1"/>
      </w:tblPr>
      <w:tblGrid>
        <w:gridCol w:w="4815"/>
        <w:gridCol w:w="1417"/>
        <w:gridCol w:w="851"/>
        <w:gridCol w:w="1134"/>
        <w:gridCol w:w="992"/>
        <w:gridCol w:w="1701"/>
        <w:gridCol w:w="1559"/>
        <w:gridCol w:w="1276"/>
      </w:tblGrid>
      <w:tr w:rsidR="00DD6C6F" w:rsidRPr="00DD6C6F" w14:paraId="4760D849" w14:textId="77777777" w:rsidTr="001D5751">
        <w:trPr>
          <w:cnfStyle w:val="100000000000" w:firstRow="1" w:lastRow="0" w:firstColumn="0" w:lastColumn="0" w:oddVBand="0" w:evenVBand="0" w:oddHBand="0" w:evenHBand="0" w:firstRowFirstColumn="0" w:firstRowLastColumn="0" w:lastRowFirstColumn="0" w:lastRowLastColumn="0"/>
        </w:trPr>
        <w:tc>
          <w:tcPr>
            <w:tcW w:w="4815" w:type="dxa"/>
            <w:hideMark/>
          </w:tcPr>
          <w:p w14:paraId="18861FEC" w14:textId="664C2287" w:rsidR="00DD6C6F" w:rsidRPr="00DD6C6F" w:rsidRDefault="00B55FCF" w:rsidP="00DD6C6F">
            <w:pPr>
              <w:pStyle w:val="BodyText"/>
              <w:rPr>
                <w:b/>
                <w:bCs/>
              </w:rPr>
            </w:pPr>
            <w:r w:rsidRPr="00B55FCF">
              <w:rPr>
                <w:b/>
                <w:bCs/>
              </w:rPr>
              <w:t>Requirement (What to Look For)</w:t>
            </w:r>
          </w:p>
        </w:tc>
        <w:tc>
          <w:tcPr>
            <w:tcW w:w="1417" w:type="dxa"/>
            <w:hideMark/>
          </w:tcPr>
          <w:p w14:paraId="6C836332" w14:textId="77777777" w:rsidR="00DD6C6F" w:rsidRPr="00DD6C6F" w:rsidRDefault="00DD6C6F" w:rsidP="00DD6C6F">
            <w:pPr>
              <w:pStyle w:val="BodyText"/>
              <w:rPr>
                <w:b/>
                <w:bCs/>
              </w:rPr>
            </w:pPr>
            <w:r w:rsidRPr="00DD6C6F">
              <w:rPr>
                <w:b/>
                <w:bCs/>
              </w:rPr>
              <w:t>ISO Clause(s)</w:t>
            </w:r>
          </w:p>
        </w:tc>
        <w:tc>
          <w:tcPr>
            <w:tcW w:w="2977" w:type="dxa"/>
            <w:gridSpan w:val="3"/>
            <w:hideMark/>
          </w:tcPr>
          <w:p w14:paraId="0781536D" w14:textId="77777777" w:rsidR="00DD6C6F" w:rsidRPr="00DD6C6F" w:rsidRDefault="00DD6C6F" w:rsidP="00DD6C6F">
            <w:pPr>
              <w:pStyle w:val="BodyText"/>
              <w:rPr>
                <w:b/>
                <w:bCs/>
              </w:rPr>
            </w:pPr>
            <w:r w:rsidRPr="00DD6C6F">
              <w:rPr>
                <w:b/>
                <w:bCs/>
              </w:rPr>
              <w:t>Conformance</w:t>
            </w:r>
          </w:p>
        </w:tc>
        <w:tc>
          <w:tcPr>
            <w:tcW w:w="1701" w:type="dxa"/>
            <w:hideMark/>
          </w:tcPr>
          <w:p w14:paraId="076A4369" w14:textId="77777777" w:rsidR="00DD6C6F" w:rsidRPr="00DD6C6F" w:rsidRDefault="00DD6C6F" w:rsidP="00DD6C6F">
            <w:pPr>
              <w:pStyle w:val="BodyText"/>
              <w:rPr>
                <w:b/>
                <w:bCs/>
              </w:rPr>
            </w:pPr>
            <w:r w:rsidRPr="00DD6C6F">
              <w:rPr>
                <w:b/>
                <w:bCs/>
              </w:rPr>
              <w:t>Evidence / Notes</w:t>
            </w:r>
          </w:p>
        </w:tc>
        <w:tc>
          <w:tcPr>
            <w:tcW w:w="1559" w:type="dxa"/>
            <w:hideMark/>
          </w:tcPr>
          <w:p w14:paraId="12A8B936" w14:textId="77777777" w:rsidR="00DD6C6F" w:rsidRPr="00DD6C6F" w:rsidRDefault="00DD6C6F" w:rsidP="00DD6C6F">
            <w:pPr>
              <w:pStyle w:val="BodyText"/>
              <w:rPr>
                <w:b/>
                <w:bCs/>
              </w:rPr>
            </w:pPr>
            <w:r w:rsidRPr="00DD6C6F">
              <w:rPr>
                <w:b/>
                <w:bCs/>
              </w:rPr>
              <w:t>Gap Identified</w:t>
            </w:r>
          </w:p>
        </w:tc>
        <w:tc>
          <w:tcPr>
            <w:tcW w:w="1276" w:type="dxa"/>
            <w:hideMark/>
          </w:tcPr>
          <w:p w14:paraId="6DD60A95" w14:textId="77777777" w:rsidR="00DD6C6F" w:rsidRPr="00DD6C6F" w:rsidRDefault="00DD6C6F" w:rsidP="00DD6C6F">
            <w:pPr>
              <w:pStyle w:val="BodyText"/>
              <w:rPr>
                <w:b/>
                <w:bCs/>
              </w:rPr>
            </w:pPr>
            <w:r w:rsidRPr="00DD6C6F">
              <w:rPr>
                <w:b/>
                <w:bCs/>
              </w:rPr>
              <w:t>Action Required</w:t>
            </w:r>
          </w:p>
        </w:tc>
      </w:tr>
      <w:tr w:rsidR="001D5751" w:rsidRPr="00DD6C6F" w14:paraId="54DD9F15" w14:textId="77777777" w:rsidTr="001D5751">
        <w:tc>
          <w:tcPr>
            <w:tcW w:w="4815" w:type="dxa"/>
            <w:hideMark/>
          </w:tcPr>
          <w:p w14:paraId="69564069" w14:textId="013D3064" w:rsidR="001D5751" w:rsidRPr="00DD6C6F" w:rsidRDefault="00B55FCF" w:rsidP="00DD6C6F">
            <w:pPr>
              <w:pStyle w:val="BodyText"/>
            </w:pPr>
            <w:r w:rsidRPr="00B55FCF">
              <w:t>Top management demonstrates leadership (e.g. meeting minutes, decisions, resourcing, participation in reviews)</w:t>
            </w:r>
          </w:p>
        </w:tc>
        <w:tc>
          <w:tcPr>
            <w:tcW w:w="1417" w:type="dxa"/>
            <w:hideMark/>
          </w:tcPr>
          <w:p w14:paraId="2CF1D875" w14:textId="77777777" w:rsidR="001D5751" w:rsidRPr="00DD6C6F" w:rsidRDefault="001D5751" w:rsidP="00DD6C6F">
            <w:pPr>
              <w:pStyle w:val="BodyText"/>
            </w:pPr>
            <w:r w:rsidRPr="00DD6C6F">
              <w:t>9001: 5.1</w:t>
            </w:r>
            <w:r w:rsidRPr="00DD6C6F">
              <w:br/>
              <w:t>45001: 5.1</w:t>
            </w:r>
            <w:r w:rsidRPr="00DD6C6F">
              <w:br/>
              <w:t>14001: 5.1</w:t>
            </w:r>
          </w:p>
        </w:tc>
        <w:tc>
          <w:tcPr>
            <w:tcW w:w="851" w:type="dxa"/>
          </w:tcPr>
          <w:p w14:paraId="1EEDD2F9"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4" w:type="dxa"/>
          </w:tcPr>
          <w:p w14:paraId="21C3A58D" w14:textId="6603129C" w:rsidR="001D5751" w:rsidRDefault="001D5751" w:rsidP="00032B5F">
            <w:pPr>
              <w:pStyle w:val="BodyText"/>
            </w:pPr>
            <w:r w:rsidRPr="00DD6C6F">
              <w:rPr>
                <w:rFonts w:ascii="Segoe UI Symbol" w:hAnsi="Segoe UI Symbol" w:cs="Segoe UI Symbol"/>
              </w:rPr>
              <w:t>☐</w:t>
            </w:r>
            <w:r w:rsidRPr="00DD6C6F">
              <w:t xml:space="preserve"> Partial </w:t>
            </w:r>
          </w:p>
        </w:tc>
        <w:tc>
          <w:tcPr>
            <w:tcW w:w="992" w:type="dxa"/>
          </w:tcPr>
          <w:p w14:paraId="5509D1F3" w14:textId="0CEAAB8B"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74C8421F" w14:textId="77777777" w:rsidR="001D5751" w:rsidRPr="00DD6C6F" w:rsidRDefault="001D5751" w:rsidP="00DD6C6F">
            <w:pPr>
              <w:pStyle w:val="BodyText"/>
            </w:pPr>
          </w:p>
        </w:tc>
        <w:tc>
          <w:tcPr>
            <w:tcW w:w="1559" w:type="dxa"/>
            <w:hideMark/>
          </w:tcPr>
          <w:p w14:paraId="419DA037" w14:textId="77777777" w:rsidR="001D5751" w:rsidRPr="00DD6C6F" w:rsidRDefault="001D5751" w:rsidP="00DD6C6F">
            <w:pPr>
              <w:pStyle w:val="BodyText"/>
            </w:pPr>
          </w:p>
        </w:tc>
        <w:tc>
          <w:tcPr>
            <w:tcW w:w="1276" w:type="dxa"/>
            <w:hideMark/>
          </w:tcPr>
          <w:p w14:paraId="571828AF" w14:textId="77777777" w:rsidR="001D5751" w:rsidRPr="00DD6C6F" w:rsidRDefault="001D5751" w:rsidP="00DD6C6F">
            <w:pPr>
              <w:pStyle w:val="BodyText"/>
            </w:pPr>
          </w:p>
        </w:tc>
      </w:tr>
      <w:tr w:rsidR="001D5751" w:rsidRPr="00DD6C6F" w14:paraId="4013BC55" w14:textId="77777777" w:rsidTr="001D5751">
        <w:tc>
          <w:tcPr>
            <w:tcW w:w="4815" w:type="dxa"/>
            <w:hideMark/>
          </w:tcPr>
          <w:p w14:paraId="552CDCD7" w14:textId="38A802EF" w:rsidR="001D5751" w:rsidRPr="00DD6C6F" w:rsidRDefault="0026205C" w:rsidP="00DD6C6F">
            <w:pPr>
              <w:pStyle w:val="BodyText"/>
            </w:pPr>
            <w:r w:rsidRPr="0026205C">
              <w:t>IMS policy established, authorised, communicated, and available</w:t>
            </w:r>
          </w:p>
        </w:tc>
        <w:tc>
          <w:tcPr>
            <w:tcW w:w="1417" w:type="dxa"/>
            <w:hideMark/>
          </w:tcPr>
          <w:p w14:paraId="352119BE" w14:textId="77777777" w:rsidR="001D5751" w:rsidRPr="00DD6C6F" w:rsidRDefault="001D5751" w:rsidP="00DD6C6F">
            <w:pPr>
              <w:pStyle w:val="BodyText"/>
            </w:pPr>
            <w:r w:rsidRPr="00DD6C6F">
              <w:t>9001: 5.2</w:t>
            </w:r>
            <w:r w:rsidRPr="00DD6C6F">
              <w:br/>
              <w:t>45001: 5.2</w:t>
            </w:r>
            <w:r w:rsidRPr="00DD6C6F">
              <w:br/>
              <w:t>14001: 5.2</w:t>
            </w:r>
          </w:p>
        </w:tc>
        <w:tc>
          <w:tcPr>
            <w:tcW w:w="851" w:type="dxa"/>
          </w:tcPr>
          <w:p w14:paraId="225D8EDF"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4" w:type="dxa"/>
          </w:tcPr>
          <w:p w14:paraId="1C8E1692" w14:textId="7726B0E7" w:rsidR="001D5751" w:rsidRDefault="001D5751" w:rsidP="00032B5F">
            <w:pPr>
              <w:pStyle w:val="BodyText"/>
            </w:pPr>
            <w:r w:rsidRPr="00DD6C6F">
              <w:rPr>
                <w:rFonts w:ascii="Segoe UI Symbol" w:hAnsi="Segoe UI Symbol" w:cs="Segoe UI Symbol"/>
              </w:rPr>
              <w:t>☐</w:t>
            </w:r>
            <w:r w:rsidRPr="00DD6C6F">
              <w:t xml:space="preserve"> Partial </w:t>
            </w:r>
          </w:p>
        </w:tc>
        <w:tc>
          <w:tcPr>
            <w:tcW w:w="992" w:type="dxa"/>
          </w:tcPr>
          <w:p w14:paraId="51E56E9B" w14:textId="30D95491"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69D10F51" w14:textId="77777777" w:rsidR="001D5751" w:rsidRPr="00DD6C6F" w:rsidRDefault="001D5751" w:rsidP="00DD6C6F">
            <w:pPr>
              <w:pStyle w:val="BodyText"/>
            </w:pPr>
          </w:p>
        </w:tc>
        <w:tc>
          <w:tcPr>
            <w:tcW w:w="1559" w:type="dxa"/>
            <w:hideMark/>
          </w:tcPr>
          <w:p w14:paraId="14457C8E" w14:textId="77777777" w:rsidR="001D5751" w:rsidRPr="00DD6C6F" w:rsidRDefault="001D5751" w:rsidP="00DD6C6F">
            <w:pPr>
              <w:pStyle w:val="BodyText"/>
            </w:pPr>
          </w:p>
        </w:tc>
        <w:tc>
          <w:tcPr>
            <w:tcW w:w="1276" w:type="dxa"/>
            <w:hideMark/>
          </w:tcPr>
          <w:p w14:paraId="48C81D2A" w14:textId="77777777" w:rsidR="001D5751" w:rsidRPr="00DD6C6F" w:rsidRDefault="001D5751" w:rsidP="00DD6C6F">
            <w:pPr>
              <w:pStyle w:val="BodyText"/>
            </w:pPr>
          </w:p>
        </w:tc>
      </w:tr>
      <w:tr w:rsidR="001D5751" w:rsidRPr="00DD6C6F" w14:paraId="716983D8" w14:textId="77777777" w:rsidTr="001D5751">
        <w:tc>
          <w:tcPr>
            <w:tcW w:w="4815" w:type="dxa"/>
            <w:hideMark/>
          </w:tcPr>
          <w:p w14:paraId="502CEE2E" w14:textId="2ECA9037" w:rsidR="001D5751" w:rsidRPr="00DD6C6F" w:rsidRDefault="0026205C" w:rsidP="00DD6C6F">
            <w:pPr>
              <w:pStyle w:val="BodyText"/>
            </w:pPr>
            <w:r w:rsidRPr="0026205C">
              <w:t>Roles, responsibilities, and authorities defined (e.g. position descriptions, org charts, delegations)</w:t>
            </w:r>
          </w:p>
        </w:tc>
        <w:tc>
          <w:tcPr>
            <w:tcW w:w="1417" w:type="dxa"/>
            <w:hideMark/>
          </w:tcPr>
          <w:p w14:paraId="66BA4ABA" w14:textId="77777777" w:rsidR="001D5751" w:rsidRPr="00DD6C6F" w:rsidRDefault="001D5751" w:rsidP="00DD6C6F">
            <w:pPr>
              <w:pStyle w:val="BodyText"/>
            </w:pPr>
            <w:r w:rsidRPr="00DD6C6F">
              <w:t>9001: 5.3</w:t>
            </w:r>
            <w:r w:rsidRPr="00DD6C6F">
              <w:br/>
              <w:t>45001: 5.3</w:t>
            </w:r>
            <w:r w:rsidRPr="00DD6C6F">
              <w:br/>
              <w:t>14001: 5.3</w:t>
            </w:r>
          </w:p>
        </w:tc>
        <w:tc>
          <w:tcPr>
            <w:tcW w:w="851" w:type="dxa"/>
          </w:tcPr>
          <w:p w14:paraId="2D220BE7"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4" w:type="dxa"/>
          </w:tcPr>
          <w:p w14:paraId="6871F8B1" w14:textId="1C777075" w:rsidR="001D5751" w:rsidRDefault="001D5751" w:rsidP="00032B5F">
            <w:pPr>
              <w:pStyle w:val="BodyText"/>
            </w:pPr>
            <w:r w:rsidRPr="00DD6C6F">
              <w:rPr>
                <w:rFonts w:ascii="Segoe UI Symbol" w:hAnsi="Segoe UI Symbol" w:cs="Segoe UI Symbol"/>
              </w:rPr>
              <w:t>☐</w:t>
            </w:r>
            <w:r w:rsidRPr="00DD6C6F">
              <w:t xml:space="preserve"> Partial </w:t>
            </w:r>
          </w:p>
        </w:tc>
        <w:tc>
          <w:tcPr>
            <w:tcW w:w="992" w:type="dxa"/>
          </w:tcPr>
          <w:p w14:paraId="13D1B09E" w14:textId="6DB589BD"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6E715837" w14:textId="77777777" w:rsidR="001D5751" w:rsidRPr="00DD6C6F" w:rsidRDefault="001D5751" w:rsidP="00DD6C6F">
            <w:pPr>
              <w:pStyle w:val="BodyText"/>
            </w:pPr>
          </w:p>
        </w:tc>
        <w:tc>
          <w:tcPr>
            <w:tcW w:w="1559" w:type="dxa"/>
            <w:hideMark/>
          </w:tcPr>
          <w:p w14:paraId="0D522660" w14:textId="77777777" w:rsidR="001D5751" w:rsidRPr="00DD6C6F" w:rsidRDefault="001D5751" w:rsidP="00DD6C6F">
            <w:pPr>
              <w:pStyle w:val="BodyText"/>
            </w:pPr>
          </w:p>
        </w:tc>
        <w:tc>
          <w:tcPr>
            <w:tcW w:w="1276" w:type="dxa"/>
            <w:hideMark/>
          </w:tcPr>
          <w:p w14:paraId="2396F609" w14:textId="77777777" w:rsidR="001D5751" w:rsidRPr="00DD6C6F" w:rsidRDefault="001D5751" w:rsidP="00DD6C6F">
            <w:pPr>
              <w:pStyle w:val="BodyText"/>
            </w:pPr>
          </w:p>
        </w:tc>
      </w:tr>
      <w:tr w:rsidR="001D5751" w:rsidRPr="00DD6C6F" w14:paraId="2E914398" w14:textId="77777777" w:rsidTr="001D5751">
        <w:tc>
          <w:tcPr>
            <w:tcW w:w="4815" w:type="dxa"/>
            <w:hideMark/>
          </w:tcPr>
          <w:p w14:paraId="77F3E7BB" w14:textId="6397B62E" w:rsidR="001D5751" w:rsidRPr="00DD6C6F" w:rsidRDefault="0026205C" w:rsidP="00DD6C6F">
            <w:pPr>
              <w:pStyle w:val="BodyText"/>
            </w:pPr>
            <w:r w:rsidRPr="0026205C">
              <w:t>Worker consultation and participation processes in place (e.g. toolbox talks, HSRs, consultation records)</w:t>
            </w:r>
          </w:p>
        </w:tc>
        <w:tc>
          <w:tcPr>
            <w:tcW w:w="1417" w:type="dxa"/>
            <w:hideMark/>
          </w:tcPr>
          <w:p w14:paraId="630DF149" w14:textId="77777777" w:rsidR="001D5751" w:rsidRPr="00DD6C6F" w:rsidRDefault="001D5751" w:rsidP="00DD6C6F">
            <w:pPr>
              <w:pStyle w:val="BodyText"/>
            </w:pPr>
            <w:r w:rsidRPr="00DD6C6F">
              <w:t>45001: 5.4</w:t>
            </w:r>
          </w:p>
        </w:tc>
        <w:tc>
          <w:tcPr>
            <w:tcW w:w="851" w:type="dxa"/>
          </w:tcPr>
          <w:p w14:paraId="20EE13CF"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4" w:type="dxa"/>
          </w:tcPr>
          <w:p w14:paraId="4626AA43" w14:textId="2013569A" w:rsidR="001D5751" w:rsidRDefault="001D5751" w:rsidP="00032B5F">
            <w:pPr>
              <w:pStyle w:val="BodyText"/>
            </w:pPr>
            <w:r w:rsidRPr="00DD6C6F">
              <w:rPr>
                <w:rFonts w:ascii="Segoe UI Symbol" w:hAnsi="Segoe UI Symbol" w:cs="Segoe UI Symbol"/>
              </w:rPr>
              <w:t>☐</w:t>
            </w:r>
            <w:r w:rsidRPr="00DD6C6F">
              <w:t xml:space="preserve"> Partial </w:t>
            </w:r>
          </w:p>
        </w:tc>
        <w:tc>
          <w:tcPr>
            <w:tcW w:w="992" w:type="dxa"/>
          </w:tcPr>
          <w:p w14:paraId="28EE5D34" w14:textId="2C013A4F"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5B7A6C01" w14:textId="77777777" w:rsidR="001D5751" w:rsidRPr="00DD6C6F" w:rsidRDefault="001D5751" w:rsidP="00DD6C6F">
            <w:pPr>
              <w:pStyle w:val="BodyText"/>
            </w:pPr>
          </w:p>
        </w:tc>
        <w:tc>
          <w:tcPr>
            <w:tcW w:w="1559" w:type="dxa"/>
            <w:hideMark/>
          </w:tcPr>
          <w:p w14:paraId="028E5396" w14:textId="77777777" w:rsidR="001D5751" w:rsidRPr="00DD6C6F" w:rsidRDefault="001D5751" w:rsidP="00DD6C6F">
            <w:pPr>
              <w:pStyle w:val="BodyText"/>
            </w:pPr>
          </w:p>
        </w:tc>
        <w:tc>
          <w:tcPr>
            <w:tcW w:w="1276" w:type="dxa"/>
            <w:hideMark/>
          </w:tcPr>
          <w:p w14:paraId="29294037" w14:textId="77777777" w:rsidR="001D5751" w:rsidRPr="00DD6C6F" w:rsidRDefault="001D5751" w:rsidP="00DD6C6F">
            <w:pPr>
              <w:pStyle w:val="BodyText"/>
            </w:pPr>
          </w:p>
        </w:tc>
      </w:tr>
    </w:tbl>
    <w:p w14:paraId="556B746E" w14:textId="77777777" w:rsidR="001D5751" w:rsidRDefault="001D5751" w:rsidP="001D5751">
      <w:pPr>
        <w:pStyle w:val="BodyText"/>
      </w:pPr>
    </w:p>
    <w:p w14:paraId="43AF8569" w14:textId="77777777" w:rsidR="001D5751" w:rsidRDefault="001D5751">
      <w:pPr>
        <w:spacing w:before="0" w:after="200" w:line="276" w:lineRule="auto"/>
        <w:rPr>
          <w:rFonts w:eastAsia="Times New Roman" w:cs="Times New Roman"/>
          <w:b/>
          <w:szCs w:val="28"/>
          <w:lang w:eastAsia="en-GB"/>
        </w:rPr>
      </w:pPr>
      <w:r>
        <w:rPr>
          <w:b/>
          <w:bCs/>
          <w:szCs w:val="28"/>
        </w:rPr>
        <w:br w:type="page"/>
      </w:r>
    </w:p>
    <w:p w14:paraId="08A55494" w14:textId="165E88B7" w:rsidR="00DD6C6F" w:rsidRPr="00032B5F" w:rsidRDefault="00DD6C6F" w:rsidP="00032B5F">
      <w:pPr>
        <w:pStyle w:val="TableListNumber"/>
        <w:rPr>
          <w:b/>
          <w:bCs w:val="0"/>
          <w:sz w:val="20"/>
          <w:szCs w:val="28"/>
        </w:rPr>
      </w:pPr>
      <w:r w:rsidRPr="00032B5F">
        <w:rPr>
          <w:b/>
          <w:bCs w:val="0"/>
          <w:sz w:val="20"/>
          <w:szCs w:val="28"/>
        </w:rPr>
        <w:t>Planning – Risks, Opportunities, and Objectives</w:t>
      </w:r>
    </w:p>
    <w:p w14:paraId="69949C19" w14:textId="77777777" w:rsidR="00032B5F" w:rsidRDefault="00DD6C6F" w:rsidP="002D5C25">
      <w:pPr>
        <w:pStyle w:val="BodyText"/>
        <w:numPr>
          <w:ilvl w:val="0"/>
          <w:numId w:val="14"/>
        </w:numPr>
      </w:pPr>
      <w:r w:rsidRPr="00032B5F">
        <w:t>ISO 9001: Clause 6.1, 6.2</w:t>
      </w:r>
    </w:p>
    <w:p w14:paraId="18C878B7" w14:textId="77777777" w:rsidR="00032B5F" w:rsidRDefault="00DD6C6F" w:rsidP="002D5C25">
      <w:pPr>
        <w:pStyle w:val="BodyText"/>
        <w:numPr>
          <w:ilvl w:val="0"/>
          <w:numId w:val="14"/>
        </w:numPr>
      </w:pPr>
      <w:r w:rsidRPr="00032B5F">
        <w:t>ISO 45001: Clause 6.1, 6.2</w:t>
      </w:r>
    </w:p>
    <w:p w14:paraId="49AA6863" w14:textId="6B117BD5" w:rsidR="00DD6C6F" w:rsidRDefault="00DD6C6F" w:rsidP="002D5C25">
      <w:pPr>
        <w:pStyle w:val="BodyText"/>
        <w:numPr>
          <w:ilvl w:val="0"/>
          <w:numId w:val="14"/>
        </w:numPr>
      </w:pPr>
      <w:r w:rsidRPr="00032B5F">
        <w:t>ISO 14001: Clause 6.1, 6.2</w:t>
      </w:r>
    </w:p>
    <w:tbl>
      <w:tblPr>
        <w:tblStyle w:val="CustomTablestandard"/>
        <w:tblW w:w="0" w:type="auto"/>
        <w:tblLook w:val="04A0" w:firstRow="1" w:lastRow="0" w:firstColumn="1" w:lastColumn="0" w:noHBand="0" w:noVBand="1"/>
      </w:tblPr>
      <w:tblGrid>
        <w:gridCol w:w="4106"/>
        <w:gridCol w:w="1276"/>
        <w:gridCol w:w="850"/>
        <w:gridCol w:w="1046"/>
        <w:gridCol w:w="797"/>
        <w:gridCol w:w="1418"/>
        <w:gridCol w:w="1417"/>
        <w:gridCol w:w="2835"/>
      </w:tblGrid>
      <w:tr w:rsidR="00DD6C6F" w:rsidRPr="00DD6C6F" w14:paraId="57BB0AA6" w14:textId="77777777" w:rsidTr="00F77A91">
        <w:trPr>
          <w:cnfStyle w:val="100000000000" w:firstRow="1" w:lastRow="0" w:firstColumn="0" w:lastColumn="0" w:oddVBand="0" w:evenVBand="0" w:oddHBand="0" w:evenHBand="0" w:firstRowFirstColumn="0" w:firstRowLastColumn="0" w:lastRowFirstColumn="0" w:lastRowLastColumn="0"/>
        </w:trPr>
        <w:tc>
          <w:tcPr>
            <w:tcW w:w="4106" w:type="dxa"/>
            <w:hideMark/>
          </w:tcPr>
          <w:p w14:paraId="297387C4" w14:textId="77777777" w:rsidR="00DD6C6F" w:rsidRPr="00DD6C6F" w:rsidRDefault="00DD6C6F" w:rsidP="00DD6C6F">
            <w:pPr>
              <w:pStyle w:val="BodyText"/>
              <w:rPr>
                <w:b/>
                <w:bCs/>
              </w:rPr>
            </w:pPr>
            <w:r w:rsidRPr="00DD6C6F">
              <w:rPr>
                <w:b/>
                <w:bCs/>
              </w:rPr>
              <w:t>Requirement</w:t>
            </w:r>
          </w:p>
        </w:tc>
        <w:tc>
          <w:tcPr>
            <w:tcW w:w="1276" w:type="dxa"/>
            <w:hideMark/>
          </w:tcPr>
          <w:p w14:paraId="502C2FF6" w14:textId="77777777" w:rsidR="00DD6C6F" w:rsidRPr="00DD6C6F" w:rsidRDefault="00DD6C6F" w:rsidP="00DD6C6F">
            <w:pPr>
              <w:pStyle w:val="BodyText"/>
              <w:rPr>
                <w:b/>
                <w:bCs/>
              </w:rPr>
            </w:pPr>
            <w:r w:rsidRPr="00DD6C6F">
              <w:rPr>
                <w:b/>
                <w:bCs/>
              </w:rPr>
              <w:t>ISO Clause(s)</w:t>
            </w:r>
          </w:p>
        </w:tc>
        <w:tc>
          <w:tcPr>
            <w:tcW w:w="2693" w:type="dxa"/>
            <w:gridSpan w:val="3"/>
            <w:hideMark/>
          </w:tcPr>
          <w:p w14:paraId="4A38CE54" w14:textId="77777777" w:rsidR="00DD6C6F" w:rsidRPr="00DD6C6F" w:rsidRDefault="00DD6C6F" w:rsidP="00DD6C6F">
            <w:pPr>
              <w:pStyle w:val="BodyText"/>
              <w:rPr>
                <w:b/>
                <w:bCs/>
              </w:rPr>
            </w:pPr>
            <w:r w:rsidRPr="00DD6C6F">
              <w:rPr>
                <w:b/>
                <w:bCs/>
              </w:rPr>
              <w:t>Conformance</w:t>
            </w:r>
          </w:p>
        </w:tc>
        <w:tc>
          <w:tcPr>
            <w:tcW w:w="1418" w:type="dxa"/>
            <w:hideMark/>
          </w:tcPr>
          <w:p w14:paraId="00503DD1" w14:textId="77777777" w:rsidR="00DD6C6F" w:rsidRPr="00DD6C6F" w:rsidRDefault="00DD6C6F" w:rsidP="00DD6C6F">
            <w:pPr>
              <w:pStyle w:val="BodyText"/>
              <w:rPr>
                <w:b/>
                <w:bCs/>
              </w:rPr>
            </w:pPr>
            <w:r w:rsidRPr="00DD6C6F">
              <w:rPr>
                <w:b/>
                <w:bCs/>
              </w:rPr>
              <w:t>Evidence / Notes</w:t>
            </w:r>
          </w:p>
        </w:tc>
        <w:tc>
          <w:tcPr>
            <w:tcW w:w="1417" w:type="dxa"/>
            <w:hideMark/>
          </w:tcPr>
          <w:p w14:paraId="2160317A" w14:textId="77777777" w:rsidR="00DD6C6F" w:rsidRPr="00DD6C6F" w:rsidRDefault="00DD6C6F" w:rsidP="00DD6C6F">
            <w:pPr>
              <w:pStyle w:val="BodyText"/>
              <w:rPr>
                <w:b/>
                <w:bCs/>
              </w:rPr>
            </w:pPr>
            <w:r w:rsidRPr="00DD6C6F">
              <w:rPr>
                <w:b/>
                <w:bCs/>
              </w:rPr>
              <w:t>Gap Identified</w:t>
            </w:r>
          </w:p>
        </w:tc>
        <w:tc>
          <w:tcPr>
            <w:tcW w:w="2835" w:type="dxa"/>
            <w:hideMark/>
          </w:tcPr>
          <w:p w14:paraId="0256D1CB" w14:textId="77777777" w:rsidR="00DD6C6F" w:rsidRPr="00DD6C6F" w:rsidRDefault="00DD6C6F" w:rsidP="00DD6C6F">
            <w:pPr>
              <w:pStyle w:val="BodyText"/>
              <w:rPr>
                <w:b/>
                <w:bCs/>
              </w:rPr>
            </w:pPr>
            <w:r w:rsidRPr="00DD6C6F">
              <w:rPr>
                <w:b/>
                <w:bCs/>
              </w:rPr>
              <w:t>Action Required</w:t>
            </w:r>
          </w:p>
        </w:tc>
      </w:tr>
      <w:tr w:rsidR="003774D6" w:rsidRPr="00DD6C6F" w14:paraId="2CE6D1FA" w14:textId="77777777" w:rsidTr="007B505F">
        <w:tc>
          <w:tcPr>
            <w:tcW w:w="4106" w:type="dxa"/>
            <w:vAlign w:val="center"/>
          </w:tcPr>
          <w:p w14:paraId="3D945B19" w14:textId="2E637724" w:rsidR="003774D6" w:rsidRPr="00DD6C6F" w:rsidRDefault="003774D6" w:rsidP="003774D6">
            <w:pPr>
              <w:pStyle w:val="BodyText"/>
            </w:pPr>
            <w:r w:rsidRPr="003774D6">
              <w:t>Risks and opportunities identified and assessed (e.g. risk register, risk assessments)</w:t>
            </w:r>
          </w:p>
        </w:tc>
        <w:tc>
          <w:tcPr>
            <w:tcW w:w="1276" w:type="dxa"/>
            <w:vAlign w:val="center"/>
          </w:tcPr>
          <w:p w14:paraId="6D315ACE" w14:textId="77777777" w:rsidR="008845D8" w:rsidRDefault="003774D6" w:rsidP="003774D6">
            <w:pPr>
              <w:pStyle w:val="BodyText"/>
            </w:pPr>
            <w:r w:rsidRPr="003774D6">
              <w:t>9001: 6.1</w:t>
            </w:r>
          </w:p>
          <w:p w14:paraId="799C8788" w14:textId="77777777" w:rsidR="008845D8" w:rsidRDefault="003774D6" w:rsidP="003774D6">
            <w:pPr>
              <w:pStyle w:val="BodyText"/>
            </w:pPr>
            <w:r w:rsidRPr="003774D6">
              <w:t>45001: 6.1</w:t>
            </w:r>
          </w:p>
          <w:p w14:paraId="7F77A1EC" w14:textId="07FC6ADE" w:rsidR="003774D6" w:rsidRPr="00DD6C6F" w:rsidRDefault="003774D6" w:rsidP="003774D6">
            <w:pPr>
              <w:pStyle w:val="BodyText"/>
            </w:pPr>
            <w:r w:rsidRPr="003774D6">
              <w:t>14001: 6.1</w:t>
            </w:r>
          </w:p>
        </w:tc>
        <w:tc>
          <w:tcPr>
            <w:tcW w:w="850" w:type="dxa"/>
          </w:tcPr>
          <w:p w14:paraId="71B58872" w14:textId="77777777" w:rsidR="003774D6" w:rsidRDefault="003774D6" w:rsidP="003774D6">
            <w:pPr>
              <w:pStyle w:val="BodyText"/>
            </w:pPr>
            <w:r w:rsidRPr="00DD6C6F">
              <w:rPr>
                <w:rFonts w:ascii="Segoe UI Symbol" w:hAnsi="Segoe UI Symbol" w:cs="Segoe UI Symbol"/>
              </w:rPr>
              <w:t>☐</w:t>
            </w:r>
            <w:r w:rsidRPr="00DD6C6F">
              <w:t xml:space="preserve"> Yes </w:t>
            </w:r>
          </w:p>
        </w:tc>
        <w:tc>
          <w:tcPr>
            <w:tcW w:w="1046" w:type="dxa"/>
          </w:tcPr>
          <w:p w14:paraId="65AC9433" w14:textId="4BB82022" w:rsidR="003774D6" w:rsidRDefault="003774D6" w:rsidP="003774D6">
            <w:pPr>
              <w:pStyle w:val="BodyText"/>
            </w:pPr>
            <w:r w:rsidRPr="00DD6C6F">
              <w:rPr>
                <w:rFonts w:ascii="Segoe UI Symbol" w:hAnsi="Segoe UI Symbol" w:cs="Segoe UI Symbol"/>
              </w:rPr>
              <w:t>☐</w:t>
            </w:r>
            <w:r w:rsidRPr="00DD6C6F">
              <w:t xml:space="preserve"> Partial </w:t>
            </w:r>
          </w:p>
        </w:tc>
        <w:tc>
          <w:tcPr>
            <w:tcW w:w="797" w:type="dxa"/>
          </w:tcPr>
          <w:p w14:paraId="2B8BE4C1" w14:textId="16481078" w:rsidR="003774D6" w:rsidRPr="00DD6C6F" w:rsidRDefault="003774D6" w:rsidP="003774D6">
            <w:pPr>
              <w:pStyle w:val="BodyText"/>
            </w:pPr>
            <w:r w:rsidRPr="00DD6C6F">
              <w:rPr>
                <w:rFonts w:ascii="Segoe UI Symbol" w:hAnsi="Segoe UI Symbol" w:cs="Segoe UI Symbol"/>
              </w:rPr>
              <w:t>☐</w:t>
            </w:r>
            <w:r w:rsidRPr="00DD6C6F">
              <w:t xml:space="preserve"> No</w:t>
            </w:r>
          </w:p>
        </w:tc>
        <w:tc>
          <w:tcPr>
            <w:tcW w:w="1418" w:type="dxa"/>
            <w:hideMark/>
          </w:tcPr>
          <w:p w14:paraId="30D389EB" w14:textId="77777777" w:rsidR="003774D6" w:rsidRPr="00DD6C6F" w:rsidRDefault="003774D6" w:rsidP="003774D6">
            <w:pPr>
              <w:pStyle w:val="BodyText"/>
            </w:pPr>
          </w:p>
        </w:tc>
        <w:tc>
          <w:tcPr>
            <w:tcW w:w="1417" w:type="dxa"/>
            <w:hideMark/>
          </w:tcPr>
          <w:p w14:paraId="3E5ED2FD" w14:textId="77777777" w:rsidR="003774D6" w:rsidRPr="00DD6C6F" w:rsidRDefault="003774D6" w:rsidP="003774D6">
            <w:pPr>
              <w:pStyle w:val="BodyText"/>
            </w:pPr>
          </w:p>
        </w:tc>
        <w:tc>
          <w:tcPr>
            <w:tcW w:w="2835" w:type="dxa"/>
            <w:hideMark/>
          </w:tcPr>
          <w:p w14:paraId="56D10CD9" w14:textId="77777777" w:rsidR="003774D6" w:rsidRPr="00DD6C6F" w:rsidRDefault="003774D6" w:rsidP="003774D6">
            <w:pPr>
              <w:pStyle w:val="BodyText"/>
            </w:pPr>
          </w:p>
        </w:tc>
      </w:tr>
      <w:tr w:rsidR="003774D6" w:rsidRPr="00DD6C6F" w14:paraId="4E868478" w14:textId="77777777" w:rsidTr="007B505F">
        <w:tc>
          <w:tcPr>
            <w:tcW w:w="4106" w:type="dxa"/>
            <w:vAlign w:val="center"/>
          </w:tcPr>
          <w:p w14:paraId="2E1221F0" w14:textId="19AA4F60" w:rsidR="003774D6" w:rsidRPr="00DD6C6F" w:rsidRDefault="003774D6" w:rsidP="003774D6">
            <w:pPr>
              <w:pStyle w:val="BodyText"/>
            </w:pPr>
            <w:r w:rsidRPr="003774D6">
              <w:t>WHS hazards identified and risks assessed (e.g. hazard registers, SWMS, JHAs)</w:t>
            </w:r>
          </w:p>
        </w:tc>
        <w:tc>
          <w:tcPr>
            <w:tcW w:w="1276" w:type="dxa"/>
            <w:vAlign w:val="center"/>
          </w:tcPr>
          <w:p w14:paraId="08ACBDEC" w14:textId="35B3E839" w:rsidR="003774D6" w:rsidRPr="00DD6C6F" w:rsidRDefault="003774D6" w:rsidP="003774D6">
            <w:pPr>
              <w:pStyle w:val="BodyText"/>
            </w:pPr>
            <w:r w:rsidRPr="003774D6">
              <w:t>45001: 6.1.2</w:t>
            </w:r>
          </w:p>
        </w:tc>
        <w:tc>
          <w:tcPr>
            <w:tcW w:w="850" w:type="dxa"/>
          </w:tcPr>
          <w:p w14:paraId="3768CB27" w14:textId="77777777" w:rsidR="003774D6" w:rsidRDefault="003774D6" w:rsidP="003774D6">
            <w:pPr>
              <w:pStyle w:val="BodyText"/>
            </w:pPr>
            <w:r w:rsidRPr="00DD6C6F">
              <w:rPr>
                <w:rFonts w:ascii="Segoe UI Symbol" w:hAnsi="Segoe UI Symbol" w:cs="Segoe UI Symbol"/>
              </w:rPr>
              <w:t>☐</w:t>
            </w:r>
            <w:r w:rsidRPr="00DD6C6F">
              <w:t xml:space="preserve"> Yes </w:t>
            </w:r>
          </w:p>
        </w:tc>
        <w:tc>
          <w:tcPr>
            <w:tcW w:w="1046" w:type="dxa"/>
          </w:tcPr>
          <w:p w14:paraId="2D01867E" w14:textId="068F02BD" w:rsidR="003774D6" w:rsidRDefault="003774D6" w:rsidP="003774D6">
            <w:pPr>
              <w:pStyle w:val="BodyText"/>
            </w:pPr>
            <w:r w:rsidRPr="00DD6C6F">
              <w:rPr>
                <w:rFonts w:ascii="Segoe UI Symbol" w:hAnsi="Segoe UI Symbol" w:cs="Segoe UI Symbol"/>
              </w:rPr>
              <w:t>☐</w:t>
            </w:r>
            <w:r w:rsidRPr="00DD6C6F">
              <w:t xml:space="preserve"> Partial </w:t>
            </w:r>
          </w:p>
        </w:tc>
        <w:tc>
          <w:tcPr>
            <w:tcW w:w="797" w:type="dxa"/>
          </w:tcPr>
          <w:p w14:paraId="65FEB005" w14:textId="7FF6755E" w:rsidR="003774D6" w:rsidRPr="00DD6C6F" w:rsidRDefault="003774D6" w:rsidP="003774D6">
            <w:pPr>
              <w:pStyle w:val="BodyText"/>
            </w:pPr>
            <w:r w:rsidRPr="00DD6C6F">
              <w:rPr>
                <w:rFonts w:ascii="Segoe UI Symbol" w:hAnsi="Segoe UI Symbol" w:cs="Segoe UI Symbol"/>
              </w:rPr>
              <w:t>☐</w:t>
            </w:r>
            <w:r w:rsidRPr="00DD6C6F">
              <w:t xml:space="preserve"> No</w:t>
            </w:r>
          </w:p>
        </w:tc>
        <w:tc>
          <w:tcPr>
            <w:tcW w:w="1418" w:type="dxa"/>
            <w:hideMark/>
          </w:tcPr>
          <w:p w14:paraId="76B38CE0" w14:textId="77777777" w:rsidR="003774D6" w:rsidRPr="00DD6C6F" w:rsidRDefault="003774D6" w:rsidP="003774D6">
            <w:pPr>
              <w:pStyle w:val="BodyText"/>
            </w:pPr>
          </w:p>
        </w:tc>
        <w:tc>
          <w:tcPr>
            <w:tcW w:w="1417" w:type="dxa"/>
            <w:hideMark/>
          </w:tcPr>
          <w:p w14:paraId="61305E24" w14:textId="77777777" w:rsidR="003774D6" w:rsidRPr="00DD6C6F" w:rsidRDefault="003774D6" w:rsidP="003774D6">
            <w:pPr>
              <w:pStyle w:val="BodyText"/>
            </w:pPr>
          </w:p>
        </w:tc>
        <w:tc>
          <w:tcPr>
            <w:tcW w:w="2835" w:type="dxa"/>
            <w:hideMark/>
          </w:tcPr>
          <w:p w14:paraId="17987328" w14:textId="77777777" w:rsidR="003774D6" w:rsidRPr="00DD6C6F" w:rsidRDefault="003774D6" w:rsidP="003774D6">
            <w:pPr>
              <w:pStyle w:val="BodyText"/>
            </w:pPr>
          </w:p>
        </w:tc>
      </w:tr>
      <w:tr w:rsidR="003774D6" w:rsidRPr="00DD6C6F" w14:paraId="7CFA6201" w14:textId="77777777" w:rsidTr="007B505F">
        <w:tc>
          <w:tcPr>
            <w:tcW w:w="4106" w:type="dxa"/>
            <w:vAlign w:val="center"/>
          </w:tcPr>
          <w:p w14:paraId="1994DF9D" w14:textId="51E09E16" w:rsidR="003774D6" w:rsidRPr="00DD6C6F" w:rsidRDefault="003774D6" w:rsidP="003774D6">
            <w:pPr>
              <w:pStyle w:val="BodyText"/>
            </w:pPr>
            <w:r w:rsidRPr="003774D6">
              <w:t>Environmental aspects and impacts identified (e.g. aspects register, site assessments)</w:t>
            </w:r>
          </w:p>
        </w:tc>
        <w:tc>
          <w:tcPr>
            <w:tcW w:w="1276" w:type="dxa"/>
            <w:vAlign w:val="center"/>
          </w:tcPr>
          <w:p w14:paraId="7F5352B6" w14:textId="311D817E" w:rsidR="003774D6" w:rsidRPr="00DD6C6F" w:rsidRDefault="003774D6" w:rsidP="003774D6">
            <w:pPr>
              <w:pStyle w:val="BodyText"/>
            </w:pPr>
            <w:r w:rsidRPr="003774D6">
              <w:t>14001: 6.1.2</w:t>
            </w:r>
          </w:p>
        </w:tc>
        <w:tc>
          <w:tcPr>
            <w:tcW w:w="850" w:type="dxa"/>
          </w:tcPr>
          <w:p w14:paraId="66477984" w14:textId="77777777" w:rsidR="003774D6" w:rsidRDefault="003774D6" w:rsidP="003774D6">
            <w:pPr>
              <w:pStyle w:val="BodyText"/>
            </w:pPr>
            <w:r w:rsidRPr="00DD6C6F">
              <w:rPr>
                <w:rFonts w:ascii="Segoe UI Symbol" w:hAnsi="Segoe UI Symbol" w:cs="Segoe UI Symbol"/>
              </w:rPr>
              <w:t>☐</w:t>
            </w:r>
            <w:r w:rsidRPr="00DD6C6F">
              <w:t xml:space="preserve"> Yes </w:t>
            </w:r>
          </w:p>
        </w:tc>
        <w:tc>
          <w:tcPr>
            <w:tcW w:w="1046" w:type="dxa"/>
          </w:tcPr>
          <w:p w14:paraId="1C321D0F" w14:textId="410B36F0" w:rsidR="003774D6" w:rsidRDefault="003774D6" w:rsidP="003774D6">
            <w:pPr>
              <w:pStyle w:val="BodyText"/>
            </w:pPr>
            <w:r w:rsidRPr="00DD6C6F">
              <w:rPr>
                <w:rFonts w:ascii="Segoe UI Symbol" w:hAnsi="Segoe UI Symbol" w:cs="Segoe UI Symbol"/>
              </w:rPr>
              <w:t>☐</w:t>
            </w:r>
            <w:r w:rsidRPr="00DD6C6F">
              <w:t xml:space="preserve"> Partial </w:t>
            </w:r>
          </w:p>
        </w:tc>
        <w:tc>
          <w:tcPr>
            <w:tcW w:w="797" w:type="dxa"/>
          </w:tcPr>
          <w:p w14:paraId="3A9917AA" w14:textId="6AD8DA0D" w:rsidR="003774D6" w:rsidRPr="00DD6C6F" w:rsidRDefault="003774D6" w:rsidP="003774D6">
            <w:pPr>
              <w:pStyle w:val="BodyText"/>
            </w:pPr>
            <w:r w:rsidRPr="00DD6C6F">
              <w:rPr>
                <w:rFonts w:ascii="Segoe UI Symbol" w:hAnsi="Segoe UI Symbol" w:cs="Segoe UI Symbol"/>
              </w:rPr>
              <w:t>☐</w:t>
            </w:r>
            <w:r w:rsidRPr="00DD6C6F">
              <w:t xml:space="preserve"> No</w:t>
            </w:r>
          </w:p>
        </w:tc>
        <w:tc>
          <w:tcPr>
            <w:tcW w:w="1418" w:type="dxa"/>
            <w:hideMark/>
          </w:tcPr>
          <w:p w14:paraId="1E2D9EDD" w14:textId="77777777" w:rsidR="003774D6" w:rsidRPr="00DD6C6F" w:rsidRDefault="003774D6" w:rsidP="003774D6">
            <w:pPr>
              <w:pStyle w:val="BodyText"/>
            </w:pPr>
          </w:p>
        </w:tc>
        <w:tc>
          <w:tcPr>
            <w:tcW w:w="1417" w:type="dxa"/>
            <w:hideMark/>
          </w:tcPr>
          <w:p w14:paraId="57345069" w14:textId="77777777" w:rsidR="003774D6" w:rsidRPr="00DD6C6F" w:rsidRDefault="003774D6" w:rsidP="003774D6">
            <w:pPr>
              <w:pStyle w:val="BodyText"/>
            </w:pPr>
          </w:p>
        </w:tc>
        <w:tc>
          <w:tcPr>
            <w:tcW w:w="2835" w:type="dxa"/>
            <w:hideMark/>
          </w:tcPr>
          <w:p w14:paraId="0CFDBAF8" w14:textId="77777777" w:rsidR="003774D6" w:rsidRPr="00DD6C6F" w:rsidRDefault="003774D6" w:rsidP="003774D6">
            <w:pPr>
              <w:pStyle w:val="BodyText"/>
            </w:pPr>
          </w:p>
        </w:tc>
      </w:tr>
      <w:tr w:rsidR="003774D6" w:rsidRPr="00DD6C6F" w14:paraId="443A6235" w14:textId="77777777" w:rsidTr="007B505F">
        <w:tc>
          <w:tcPr>
            <w:tcW w:w="4106" w:type="dxa"/>
            <w:vAlign w:val="center"/>
          </w:tcPr>
          <w:p w14:paraId="2C8EBD1F" w14:textId="53FD8DE6" w:rsidR="003774D6" w:rsidRPr="00DD6C6F" w:rsidRDefault="003774D6" w:rsidP="003774D6">
            <w:pPr>
              <w:pStyle w:val="BodyText"/>
            </w:pPr>
            <w:r w:rsidRPr="003774D6">
              <w:t>Legal and other obligations identified and kept current (e.g. legal register, compliance checks)</w:t>
            </w:r>
          </w:p>
        </w:tc>
        <w:tc>
          <w:tcPr>
            <w:tcW w:w="1276" w:type="dxa"/>
            <w:vAlign w:val="center"/>
          </w:tcPr>
          <w:p w14:paraId="2E09AFE9" w14:textId="77777777" w:rsidR="008845D8" w:rsidRDefault="003774D6" w:rsidP="003774D6">
            <w:pPr>
              <w:pStyle w:val="BodyText"/>
            </w:pPr>
            <w:r w:rsidRPr="003774D6">
              <w:t>45001: 6.1.3</w:t>
            </w:r>
          </w:p>
          <w:p w14:paraId="7AFA125E" w14:textId="3FAB69E1" w:rsidR="003774D6" w:rsidRPr="00DD6C6F" w:rsidRDefault="003774D6" w:rsidP="003774D6">
            <w:pPr>
              <w:pStyle w:val="BodyText"/>
            </w:pPr>
            <w:r w:rsidRPr="003774D6">
              <w:t>14001: 6.1.3</w:t>
            </w:r>
          </w:p>
        </w:tc>
        <w:tc>
          <w:tcPr>
            <w:tcW w:w="850" w:type="dxa"/>
          </w:tcPr>
          <w:p w14:paraId="7ABC2442" w14:textId="77777777" w:rsidR="003774D6" w:rsidRDefault="003774D6" w:rsidP="003774D6">
            <w:pPr>
              <w:pStyle w:val="BodyText"/>
            </w:pPr>
            <w:r w:rsidRPr="00DD6C6F">
              <w:rPr>
                <w:rFonts w:ascii="Segoe UI Symbol" w:hAnsi="Segoe UI Symbol" w:cs="Segoe UI Symbol"/>
              </w:rPr>
              <w:t>☐</w:t>
            </w:r>
            <w:r w:rsidRPr="00DD6C6F">
              <w:t xml:space="preserve"> Yes </w:t>
            </w:r>
          </w:p>
        </w:tc>
        <w:tc>
          <w:tcPr>
            <w:tcW w:w="1046" w:type="dxa"/>
          </w:tcPr>
          <w:p w14:paraId="5DBEF2B7" w14:textId="7B049B06" w:rsidR="003774D6" w:rsidRDefault="003774D6" w:rsidP="003774D6">
            <w:pPr>
              <w:pStyle w:val="BodyText"/>
            </w:pPr>
            <w:r w:rsidRPr="00DD6C6F">
              <w:rPr>
                <w:rFonts w:ascii="Segoe UI Symbol" w:hAnsi="Segoe UI Symbol" w:cs="Segoe UI Symbol"/>
              </w:rPr>
              <w:t>☐</w:t>
            </w:r>
            <w:r w:rsidRPr="00DD6C6F">
              <w:t xml:space="preserve"> Partial </w:t>
            </w:r>
          </w:p>
        </w:tc>
        <w:tc>
          <w:tcPr>
            <w:tcW w:w="797" w:type="dxa"/>
          </w:tcPr>
          <w:p w14:paraId="669FA49F" w14:textId="5DFD6956" w:rsidR="003774D6" w:rsidRPr="00DD6C6F" w:rsidRDefault="003774D6" w:rsidP="003774D6">
            <w:pPr>
              <w:pStyle w:val="BodyText"/>
            </w:pPr>
            <w:r w:rsidRPr="00DD6C6F">
              <w:rPr>
                <w:rFonts w:ascii="Segoe UI Symbol" w:hAnsi="Segoe UI Symbol" w:cs="Segoe UI Symbol"/>
              </w:rPr>
              <w:t>☐</w:t>
            </w:r>
            <w:r w:rsidRPr="00DD6C6F">
              <w:t xml:space="preserve"> No</w:t>
            </w:r>
          </w:p>
        </w:tc>
        <w:tc>
          <w:tcPr>
            <w:tcW w:w="1418" w:type="dxa"/>
            <w:hideMark/>
          </w:tcPr>
          <w:p w14:paraId="157B4700" w14:textId="77777777" w:rsidR="003774D6" w:rsidRPr="00DD6C6F" w:rsidRDefault="003774D6" w:rsidP="003774D6">
            <w:pPr>
              <w:pStyle w:val="BodyText"/>
            </w:pPr>
          </w:p>
        </w:tc>
        <w:tc>
          <w:tcPr>
            <w:tcW w:w="1417" w:type="dxa"/>
            <w:hideMark/>
          </w:tcPr>
          <w:p w14:paraId="355F794F" w14:textId="77777777" w:rsidR="003774D6" w:rsidRPr="00DD6C6F" w:rsidRDefault="003774D6" w:rsidP="003774D6">
            <w:pPr>
              <w:pStyle w:val="BodyText"/>
            </w:pPr>
          </w:p>
        </w:tc>
        <w:tc>
          <w:tcPr>
            <w:tcW w:w="2835" w:type="dxa"/>
            <w:hideMark/>
          </w:tcPr>
          <w:p w14:paraId="2ABD88EB" w14:textId="77777777" w:rsidR="003774D6" w:rsidRPr="00DD6C6F" w:rsidRDefault="003774D6" w:rsidP="003774D6">
            <w:pPr>
              <w:pStyle w:val="BodyText"/>
            </w:pPr>
          </w:p>
        </w:tc>
      </w:tr>
      <w:tr w:rsidR="003774D6" w:rsidRPr="00DD6C6F" w14:paraId="32492A13" w14:textId="77777777" w:rsidTr="007B505F">
        <w:tc>
          <w:tcPr>
            <w:tcW w:w="4106" w:type="dxa"/>
            <w:vAlign w:val="center"/>
          </w:tcPr>
          <w:p w14:paraId="387E2ECA" w14:textId="3BDFE23C" w:rsidR="003774D6" w:rsidRPr="003774D6" w:rsidRDefault="003774D6" w:rsidP="003774D6">
            <w:pPr>
              <w:pStyle w:val="BodyText"/>
            </w:pPr>
            <w:r w:rsidRPr="003774D6">
              <w:t>IMS objectives established, measurable, and monitored</w:t>
            </w:r>
          </w:p>
        </w:tc>
        <w:tc>
          <w:tcPr>
            <w:tcW w:w="1276" w:type="dxa"/>
            <w:vAlign w:val="center"/>
          </w:tcPr>
          <w:p w14:paraId="5EFFFA03" w14:textId="77777777" w:rsidR="008845D8" w:rsidRDefault="003774D6" w:rsidP="003774D6">
            <w:pPr>
              <w:pStyle w:val="BodyText"/>
            </w:pPr>
            <w:r w:rsidRPr="003774D6">
              <w:t>9001: 6.2</w:t>
            </w:r>
          </w:p>
          <w:p w14:paraId="04294E3F" w14:textId="77777777" w:rsidR="008845D8" w:rsidRDefault="003774D6" w:rsidP="003774D6">
            <w:pPr>
              <w:pStyle w:val="BodyText"/>
            </w:pPr>
            <w:r w:rsidRPr="003774D6">
              <w:t>45001:</w:t>
            </w:r>
            <w:r w:rsidR="008845D8">
              <w:t xml:space="preserve"> </w:t>
            </w:r>
            <w:r w:rsidRPr="003774D6">
              <w:t>6.2</w:t>
            </w:r>
          </w:p>
          <w:p w14:paraId="5BD5BAEC" w14:textId="79E5E905" w:rsidR="003774D6" w:rsidRPr="003774D6" w:rsidRDefault="003774D6" w:rsidP="003774D6">
            <w:pPr>
              <w:pStyle w:val="BodyText"/>
            </w:pPr>
            <w:r w:rsidRPr="003774D6">
              <w:t>14001: 6.2</w:t>
            </w:r>
          </w:p>
        </w:tc>
        <w:tc>
          <w:tcPr>
            <w:tcW w:w="850" w:type="dxa"/>
          </w:tcPr>
          <w:p w14:paraId="3170CAC6" w14:textId="381CC3BC" w:rsidR="003774D6" w:rsidRPr="00DD6C6F" w:rsidRDefault="003774D6" w:rsidP="003774D6">
            <w:pPr>
              <w:pStyle w:val="BodyText"/>
              <w:rPr>
                <w:rFonts w:ascii="Segoe UI Symbol" w:hAnsi="Segoe UI Symbol" w:cs="Segoe UI Symbol"/>
              </w:rPr>
            </w:pPr>
            <w:r w:rsidRPr="00DD6C6F">
              <w:rPr>
                <w:rFonts w:ascii="Segoe UI Symbol" w:hAnsi="Segoe UI Symbol" w:cs="Segoe UI Symbol"/>
              </w:rPr>
              <w:t>☐</w:t>
            </w:r>
            <w:r w:rsidRPr="00DD6C6F">
              <w:t xml:space="preserve"> Yes </w:t>
            </w:r>
          </w:p>
        </w:tc>
        <w:tc>
          <w:tcPr>
            <w:tcW w:w="1046" w:type="dxa"/>
          </w:tcPr>
          <w:p w14:paraId="4F1FDC01" w14:textId="42D6BCB2" w:rsidR="003774D6" w:rsidRPr="00DD6C6F" w:rsidRDefault="003774D6" w:rsidP="003774D6">
            <w:pPr>
              <w:pStyle w:val="BodyText"/>
              <w:rPr>
                <w:rFonts w:ascii="Segoe UI Symbol" w:hAnsi="Segoe UI Symbol" w:cs="Segoe UI Symbol"/>
              </w:rPr>
            </w:pPr>
            <w:r w:rsidRPr="00DD6C6F">
              <w:rPr>
                <w:rFonts w:ascii="Segoe UI Symbol" w:hAnsi="Segoe UI Symbol" w:cs="Segoe UI Symbol"/>
              </w:rPr>
              <w:t>☐</w:t>
            </w:r>
            <w:r w:rsidRPr="00DD6C6F">
              <w:t xml:space="preserve"> Partial </w:t>
            </w:r>
          </w:p>
        </w:tc>
        <w:tc>
          <w:tcPr>
            <w:tcW w:w="797" w:type="dxa"/>
          </w:tcPr>
          <w:p w14:paraId="1447F68C" w14:textId="4311BF2C" w:rsidR="003774D6" w:rsidRPr="00DD6C6F" w:rsidRDefault="003774D6" w:rsidP="003774D6">
            <w:pPr>
              <w:pStyle w:val="BodyText"/>
              <w:rPr>
                <w:rFonts w:ascii="Segoe UI Symbol" w:hAnsi="Segoe UI Symbol" w:cs="Segoe UI Symbol"/>
              </w:rPr>
            </w:pPr>
            <w:r w:rsidRPr="00DD6C6F">
              <w:rPr>
                <w:rFonts w:ascii="Segoe UI Symbol" w:hAnsi="Segoe UI Symbol" w:cs="Segoe UI Symbol"/>
              </w:rPr>
              <w:t>☐</w:t>
            </w:r>
            <w:r w:rsidRPr="00DD6C6F">
              <w:t xml:space="preserve"> No</w:t>
            </w:r>
          </w:p>
        </w:tc>
        <w:tc>
          <w:tcPr>
            <w:tcW w:w="1418" w:type="dxa"/>
          </w:tcPr>
          <w:p w14:paraId="27CA06B8" w14:textId="77777777" w:rsidR="003774D6" w:rsidRPr="00DD6C6F" w:rsidRDefault="003774D6" w:rsidP="003774D6">
            <w:pPr>
              <w:pStyle w:val="BodyText"/>
            </w:pPr>
          </w:p>
        </w:tc>
        <w:tc>
          <w:tcPr>
            <w:tcW w:w="1417" w:type="dxa"/>
          </w:tcPr>
          <w:p w14:paraId="0C707A9E" w14:textId="77777777" w:rsidR="003774D6" w:rsidRPr="00DD6C6F" w:rsidRDefault="003774D6" w:rsidP="003774D6">
            <w:pPr>
              <w:pStyle w:val="BodyText"/>
            </w:pPr>
          </w:p>
        </w:tc>
        <w:tc>
          <w:tcPr>
            <w:tcW w:w="2835" w:type="dxa"/>
          </w:tcPr>
          <w:p w14:paraId="521CB499" w14:textId="77777777" w:rsidR="003774D6" w:rsidRPr="00DD6C6F" w:rsidRDefault="003774D6" w:rsidP="003774D6">
            <w:pPr>
              <w:pStyle w:val="BodyText"/>
            </w:pPr>
          </w:p>
        </w:tc>
      </w:tr>
    </w:tbl>
    <w:p w14:paraId="5477EF13" w14:textId="77777777" w:rsidR="00032B5F" w:rsidRDefault="00032B5F" w:rsidP="00032B5F">
      <w:pPr>
        <w:pStyle w:val="BodyText"/>
      </w:pPr>
    </w:p>
    <w:p w14:paraId="75679EDA" w14:textId="77777777" w:rsidR="00032B5F" w:rsidRDefault="00032B5F">
      <w:pPr>
        <w:spacing w:before="0" w:after="200" w:line="276" w:lineRule="auto"/>
        <w:rPr>
          <w:rFonts w:eastAsia="Times New Roman" w:cs="Times New Roman"/>
          <w:b/>
          <w:szCs w:val="28"/>
          <w:lang w:eastAsia="en-GB"/>
        </w:rPr>
      </w:pPr>
      <w:r>
        <w:rPr>
          <w:b/>
          <w:bCs/>
          <w:szCs w:val="28"/>
        </w:rPr>
        <w:br w:type="page"/>
      </w:r>
    </w:p>
    <w:p w14:paraId="521399D7" w14:textId="181B9674" w:rsidR="00DD6C6F" w:rsidRPr="00032B5F" w:rsidRDefault="00DD6C6F" w:rsidP="00032B5F">
      <w:pPr>
        <w:pStyle w:val="TableListNumber"/>
        <w:rPr>
          <w:b/>
          <w:bCs w:val="0"/>
          <w:sz w:val="20"/>
          <w:szCs w:val="28"/>
        </w:rPr>
      </w:pPr>
      <w:r w:rsidRPr="00032B5F">
        <w:rPr>
          <w:b/>
          <w:bCs w:val="0"/>
          <w:sz w:val="20"/>
          <w:szCs w:val="28"/>
        </w:rPr>
        <w:t>Support – Resources, Competence, Awareness, and Documentation</w:t>
      </w:r>
    </w:p>
    <w:p w14:paraId="0B3476C1" w14:textId="77777777" w:rsidR="00032B5F" w:rsidRPr="00032B5F" w:rsidRDefault="00DD6C6F" w:rsidP="002D5C25">
      <w:pPr>
        <w:pStyle w:val="BodyText"/>
        <w:numPr>
          <w:ilvl w:val="0"/>
          <w:numId w:val="14"/>
        </w:numPr>
      </w:pPr>
      <w:r w:rsidRPr="00032B5F">
        <w:t>ISO 9001: Clause 7</w:t>
      </w:r>
    </w:p>
    <w:p w14:paraId="067597C8" w14:textId="77777777" w:rsidR="00032B5F" w:rsidRPr="00032B5F" w:rsidRDefault="00DD6C6F" w:rsidP="002D5C25">
      <w:pPr>
        <w:pStyle w:val="BodyText"/>
        <w:numPr>
          <w:ilvl w:val="0"/>
          <w:numId w:val="14"/>
        </w:numPr>
      </w:pPr>
      <w:r w:rsidRPr="00032B5F">
        <w:t>ISO 45001: Clause 7</w:t>
      </w:r>
    </w:p>
    <w:p w14:paraId="55019B68" w14:textId="38F4127A" w:rsidR="00DD6C6F" w:rsidRPr="00032B5F" w:rsidRDefault="00DD6C6F" w:rsidP="002D5C25">
      <w:pPr>
        <w:pStyle w:val="BodyText"/>
        <w:numPr>
          <w:ilvl w:val="0"/>
          <w:numId w:val="14"/>
        </w:numPr>
      </w:pPr>
      <w:r w:rsidRPr="00032B5F">
        <w:t>ISO 14001: Clause 7</w:t>
      </w:r>
    </w:p>
    <w:tbl>
      <w:tblPr>
        <w:tblStyle w:val="CustomTablestandard"/>
        <w:tblW w:w="0" w:type="auto"/>
        <w:tblLook w:val="04A0" w:firstRow="1" w:lastRow="0" w:firstColumn="1" w:lastColumn="0" w:noHBand="0" w:noVBand="1"/>
      </w:tblPr>
      <w:tblGrid>
        <w:gridCol w:w="4077"/>
        <w:gridCol w:w="1193"/>
        <w:gridCol w:w="1003"/>
        <w:gridCol w:w="1003"/>
        <w:gridCol w:w="1003"/>
        <w:gridCol w:w="1701"/>
        <w:gridCol w:w="1701"/>
        <w:gridCol w:w="2268"/>
      </w:tblGrid>
      <w:tr w:rsidR="00DD6C6F" w:rsidRPr="00DD6C6F" w14:paraId="69298719" w14:textId="77777777" w:rsidTr="001D5751">
        <w:trPr>
          <w:cnfStyle w:val="100000000000" w:firstRow="1" w:lastRow="0" w:firstColumn="0" w:lastColumn="0" w:oddVBand="0" w:evenVBand="0" w:oddHBand="0" w:evenHBand="0" w:firstRowFirstColumn="0" w:firstRowLastColumn="0" w:lastRowFirstColumn="0" w:lastRowLastColumn="0"/>
        </w:trPr>
        <w:tc>
          <w:tcPr>
            <w:tcW w:w="0" w:type="auto"/>
            <w:hideMark/>
          </w:tcPr>
          <w:p w14:paraId="39B3B781" w14:textId="77777777" w:rsidR="00DD6C6F" w:rsidRPr="00DD6C6F" w:rsidRDefault="00DD6C6F" w:rsidP="00DD6C6F">
            <w:pPr>
              <w:pStyle w:val="BodyText"/>
              <w:rPr>
                <w:b/>
                <w:bCs/>
              </w:rPr>
            </w:pPr>
            <w:r w:rsidRPr="00DD6C6F">
              <w:rPr>
                <w:b/>
                <w:bCs/>
              </w:rPr>
              <w:t>Requirement</w:t>
            </w:r>
          </w:p>
        </w:tc>
        <w:tc>
          <w:tcPr>
            <w:tcW w:w="0" w:type="auto"/>
            <w:hideMark/>
          </w:tcPr>
          <w:p w14:paraId="3E9397B8" w14:textId="77777777" w:rsidR="00DD6C6F" w:rsidRPr="00DD6C6F" w:rsidRDefault="00DD6C6F" w:rsidP="00DD6C6F">
            <w:pPr>
              <w:pStyle w:val="BodyText"/>
              <w:rPr>
                <w:b/>
                <w:bCs/>
              </w:rPr>
            </w:pPr>
            <w:r w:rsidRPr="00DD6C6F">
              <w:rPr>
                <w:b/>
                <w:bCs/>
              </w:rPr>
              <w:t>ISO Clause(s)</w:t>
            </w:r>
          </w:p>
        </w:tc>
        <w:tc>
          <w:tcPr>
            <w:tcW w:w="3009" w:type="dxa"/>
            <w:gridSpan w:val="3"/>
            <w:hideMark/>
          </w:tcPr>
          <w:p w14:paraId="3F304F1A" w14:textId="77777777" w:rsidR="00DD6C6F" w:rsidRPr="00DD6C6F" w:rsidRDefault="00DD6C6F" w:rsidP="00DD6C6F">
            <w:pPr>
              <w:pStyle w:val="BodyText"/>
              <w:rPr>
                <w:b/>
                <w:bCs/>
              </w:rPr>
            </w:pPr>
            <w:r w:rsidRPr="00DD6C6F">
              <w:rPr>
                <w:b/>
                <w:bCs/>
              </w:rPr>
              <w:t>Conformance</w:t>
            </w:r>
          </w:p>
        </w:tc>
        <w:tc>
          <w:tcPr>
            <w:tcW w:w="1701" w:type="dxa"/>
            <w:hideMark/>
          </w:tcPr>
          <w:p w14:paraId="3B576972" w14:textId="77777777" w:rsidR="00DD6C6F" w:rsidRPr="00DD6C6F" w:rsidRDefault="00DD6C6F" w:rsidP="00DD6C6F">
            <w:pPr>
              <w:pStyle w:val="BodyText"/>
              <w:rPr>
                <w:b/>
                <w:bCs/>
              </w:rPr>
            </w:pPr>
            <w:r w:rsidRPr="00DD6C6F">
              <w:rPr>
                <w:b/>
                <w:bCs/>
              </w:rPr>
              <w:t>Evidence / Notes</w:t>
            </w:r>
          </w:p>
        </w:tc>
        <w:tc>
          <w:tcPr>
            <w:tcW w:w="1701" w:type="dxa"/>
            <w:hideMark/>
          </w:tcPr>
          <w:p w14:paraId="2374FB74" w14:textId="77777777" w:rsidR="00DD6C6F" w:rsidRPr="00DD6C6F" w:rsidRDefault="00DD6C6F" w:rsidP="00DD6C6F">
            <w:pPr>
              <w:pStyle w:val="BodyText"/>
              <w:rPr>
                <w:b/>
                <w:bCs/>
              </w:rPr>
            </w:pPr>
            <w:r w:rsidRPr="00DD6C6F">
              <w:rPr>
                <w:b/>
                <w:bCs/>
              </w:rPr>
              <w:t>Gap Identified</w:t>
            </w:r>
          </w:p>
        </w:tc>
        <w:tc>
          <w:tcPr>
            <w:tcW w:w="2268" w:type="dxa"/>
            <w:hideMark/>
          </w:tcPr>
          <w:p w14:paraId="59DF5E17" w14:textId="77777777" w:rsidR="00DD6C6F" w:rsidRPr="00DD6C6F" w:rsidRDefault="00DD6C6F" w:rsidP="00DD6C6F">
            <w:pPr>
              <w:pStyle w:val="BodyText"/>
              <w:rPr>
                <w:b/>
                <w:bCs/>
              </w:rPr>
            </w:pPr>
            <w:r w:rsidRPr="00DD6C6F">
              <w:rPr>
                <w:b/>
                <w:bCs/>
              </w:rPr>
              <w:t>Action Required</w:t>
            </w:r>
          </w:p>
        </w:tc>
      </w:tr>
      <w:tr w:rsidR="001D5751" w:rsidRPr="00DD6C6F" w14:paraId="2DAC4EED" w14:textId="77777777" w:rsidTr="00E77D36">
        <w:tc>
          <w:tcPr>
            <w:tcW w:w="0" w:type="auto"/>
            <w:hideMark/>
          </w:tcPr>
          <w:p w14:paraId="7930B5C0" w14:textId="05791519" w:rsidR="001D5751" w:rsidRPr="00DD6C6F" w:rsidRDefault="007266F0" w:rsidP="00DD6C6F">
            <w:pPr>
              <w:pStyle w:val="BodyText"/>
            </w:pPr>
            <w:r w:rsidRPr="007266F0">
              <w:t>Adequate resources provided (e.g. staffing, equipment, budgets)</w:t>
            </w:r>
          </w:p>
        </w:tc>
        <w:tc>
          <w:tcPr>
            <w:tcW w:w="0" w:type="auto"/>
            <w:hideMark/>
          </w:tcPr>
          <w:p w14:paraId="5CB987A0" w14:textId="77777777" w:rsidR="001D5751" w:rsidRPr="00DD6C6F" w:rsidRDefault="001D5751" w:rsidP="00DD6C6F">
            <w:pPr>
              <w:pStyle w:val="BodyText"/>
            </w:pPr>
            <w:r w:rsidRPr="00DD6C6F">
              <w:t>All: 7.1</w:t>
            </w:r>
          </w:p>
        </w:tc>
        <w:tc>
          <w:tcPr>
            <w:tcW w:w="1003" w:type="dxa"/>
          </w:tcPr>
          <w:p w14:paraId="48469300"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003" w:type="dxa"/>
          </w:tcPr>
          <w:p w14:paraId="4B34A00C" w14:textId="35A9A5B3" w:rsidR="001D5751" w:rsidRDefault="001D5751" w:rsidP="00032B5F">
            <w:pPr>
              <w:pStyle w:val="BodyText"/>
            </w:pPr>
            <w:r w:rsidRPr="00DD6C6F">
              <w:rPr>
                <w:rFonts w:ascii="Segoe UI Symbol" w:hAnsi="Segoe UI Symbol" w:cs="Segoe UI Symbol"/>
              </w:rPr>
              <w:t>☐</w:t>
            </w:r>
            <w:r w:rsidRPr="00DD6C6F">
              <w:t xml:space="preserve"> Partial </w:t>
            </w:r>
          </w:p>
        </w:tc>
        <w:tc>
          <w:tcPr>
            <w:tcW w:w="1003" w:type="dxa"/>
          </w:tcPr>
          <w:p w14:paraId="5494EF26" w14:textId="0EF0E958"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70A75F77" w14:textId="77777777" w:rsidR="001D5751" w:rsidRPr="00DD6C6F" w:rsidRDefault="001D5751" w:rsidP="00DD6C6F">
            <w:pPr>
              <w:pStyle w:val="BodyText"/>
            </w:pPr>
          </w:p>
        </w:tc>
        <w:tc>
          <w:tcPr>
            <w:tcW w:w="1701" w:type="dxa"/>
            <w:hideMark/>
          </w:tcPr>
          <w:p w14:paraId="60065030" w14:textId="77777777" w:rsidR="001D5751" w:rsidRPr="00DD6C6F" w:rsidRDefault="001D5751" w:rsidP="00DD6C6F">
            <w:pPr>
              <w:pStyle w:val="BodyText"/>
            </w:pPr>
          </w:p>
        </w:tc>
        <w:tc>
          <w:tcPr>
            <w:tcW w:w="2268" w:type="dxa"/>
            <w:hideMark/>
          </w:tcPr>
          <w:p w14:paraId="6D3F3A4B" w14:textId="77777777" w:rsidR="001D5751" w:rsidRPr="00DD6C6F" w:rsidRDefault="001D5751" w:rsidP="00DD6C6F">
            <w:pPr>
              <w:pStyle w:val="BodyText"/>
            </w:pPr>
          </w:p>
        </w:tc>
      </w:tr>
      <w:tr w:rsidR="001D5751" w:rsidRPr="00DD6C6F" w14:paraId="5CAC543F" w14:textId="77777777" w:rsidTr="0052547D">
        <w:tc>
          <w:tcPr>
            <w:tcW w:w="0" w:type="auto"/>
            <w:hideMark/>
          </w:tcPr>
          <w:p w14:paraId="465CA15B" w14:textId="7DA20337" w:rsidR="001D5751" w:rsidRPr="00DD6C6F" w:rsidRDefault="007266F0" w:rsidP="00DD6C6F">
            <w:pPr>
              <w:pStyle w:val="BodyText"/>
            </w:pPr>
            <w:r w:rsidRPr="007266F0">
              <w:t>Competence requirements defined and met (e.g. training matrix, licences, qualifications)</w:t>
            </w:r>
          </w:p>
        </w:tc>
        <w:tc>
          <w:tcPr>
            <w:tcW w:w="0" w:type="auto"/>
            <w:hideMark/>
          </w:tcPr>
          <w:p w14:paraId="6AA6EFEE" w14:textId="77777777" w:rsidR="001D5751" w:rsidRPr="00DD6C6F" w:rsidRDefault="001D5751" w:rsidP="00DD6C6F">
            <w:pPr>
              <w:pStyle w:val="BodyText"/>
            </w:pPr>
            <w:r w:rsidRPr="00DD6C6F">
              <w:t>All: 7.2</w:t>
            </w:r>
          </w:p>
        </w:tc>
        <w:tc>
          <w:tcPr>
            <w:tcW w:w="1003" w:type="dxa"/>
          </w:tcPr>
          <w:p w14:paraId="5BB46DB1"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003" w:type="dxa"/>
          </w:tcPr>
          <w:p w14:paraId="7BE33574" w14:textId="2B40456F" w:rsidR="001D5751" w:rsidRDefault="001D5751" w:rsidP="00032B5F">
            <w:pPr>
              <w:pStyle w:val="BodyText"/>
            </w:pPr>
            <w:r w:rsidRPr="00DD6C6F">
              <w:rPr>
                <w:rFonts w:ascii="Segoe UI Symbol" w:hAnsi="Segoe UI Symbol" w:cs="Segoe UI Symbol"/>
              </w:rPr>
              <w:t>☐</w:t>
            </w:r>
            <w:r w:rsidRPr="00DD6C6F">
              <w:t xml:space="preserve"> Partial </w:t>
            </w:r>
          </w:p>
        </w:tc>
        <w:tc>
          <w:tcPr>
            <w:tcW w:w="1003" w:type="dxa"/>
          </w:tcPr>
          <w:p w14:paraId="214F6F6E" w14:textId="2E1522C2"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7F728CFF" w14:textId="77777777" w:rsidR="001D5751" w:rsidRPr="00DD6C6F" w:rsidRDefault="001D5751" w:rsidP="00DD6C6F">
            <w:pPr>
              <w:pStyle w:val="BodyText"/>
            </w:pPr>
          </w:p>
        </w:tc>
        <w:tc>
          <w:tcPr>
            <w:tcW w:w="1701" w:type="dxa"/>
            <w:hideMark/>
          </w:tcPr>
          <w:p w14:paraId="6898221F" w14:textId="77777777" w:rsidR="001D5751" w:rsidRPr="00DD6C6F" w:rsidRDefault="001D5751" w:rsidP="00DD6C6F">
            <w:pPr>
              <w:pStyle w:val="BodyText"/>
            </w:pPr>
          </w:p>
        </w:tc>
        <w:tc>
          <w:tcPr>
            <w:tcW w:w="2268" w:type="dxa"/>
            <w:hideMark/>
          </w:tcPr>
          <w:p w14:paraId="2F61F979" w14:textId="77777777" w:rsidR="001D5751" w:rsidRPr="00DD6C6F" w:rsidRDefault="001D5751" w:rsidP="00DD6C6F">
            <w:pPr>
              <w:pStyle w:val="BodyText"/>
            </w:pPr>
          </w:p>
        </w:tc>
      </w:tr>
      <w:tr w:rsidR="001D5751" w:rsidRPr="00DD6C6F" w14:paraId="7825A067" w14:textId="77777777" w:rsidTr="00CA6261">
        <w:tc>
          <w:tcPr>
            <w:tcW w:w="0" w:type="auto"/>
            <w:hideMark/>
          </w:tcPr>
          <w:p w14:paraId="5A28E50E" w14:textId="2F0F05E3" w:rsidR="001D5751" w:rsidRPr="00DD6C6F" w:rsidRDefault="007266F0" w:rsidP="00DD6C6F">
            <w:pPr>
              <w:pStyle w:val="BodyText"/>
            </w:pPr>
            <w:r w:rsidRPr="007266F0">
              <w:t>Awareness of IMS policies, objectives, and responsibilities</w:t>
            </w:r>
          </w:p>
        </w:tc>
        <w:tc>
          <w:tcPr>
            <w:tcW w:w="0" w:type="auto"/>
            <w:hideMark/>
          </w:tcPr>
          <w:p w14:paraId="6DE820B3" w14:textId="77777777" w:rsidR="001D5751" w:rsidRPr="00DD6C6F" w:rsidRDefault="001D5751" w:rsidP="00DD6C6F">
            <w:pPr>
              <w:pStyle w:val="BodyText"/>
            </w:pPr>
            <w:r w:rsidRPr="00DD6C6F">
              <w:t>All: 7.3</w:t>
            </w:r>
          </w:p>
        </w:tc>
        <w:tc>
          <w:tcPr>
            <w:tcW w:w="1003" w:type="dxa"/>
          </w:tcPr>
          <w:p w14:paraId="5F7CD6A2"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003" w:type="dxa"/>
          </w:tcPr>
          <w:p w14:paraId="49AD448C" w14:textId="271EB119" w:rsidR="001D5751" w:rsidRDefault="001D5751" w:rsidP="00032B5F">
            <w:pPr>
              <w:pStyle w:val="BodyText"/>
            </w:pPr>
            <w:r w:rsidRPr="00DD6C6F">
              <w:rPr>
                <w:rFonts w:ascii="Segoe UI Symbol" w:hAnsi="Segoe UI Symbol" w:cs="Segoe UI Symbol"/>
              </w:rPr>
              <w:t>☐</w:t>
            </w:r>
            <w:r w:rsidRPr="00DD6C6F">
              <w:t xml:space="preserve"> Partial </w:t>
            </w:r>
          </w:p>
        </w:tc>
        <w:tc>
          <w:tcPr>
            <w:tcW w:w="1003" w:type="dxa"/>
          </w:tcPr>
          <w:p w14:paraId="7D3B7254" w14:textId="55877C02"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6C9DF1BB" w14:textId="77777777" w:rsidR="001D5751" w:rsidRPr="00DD6C6F" w:rsidRDefault="001D5751" w:rsidP="00DD6C6F">
            <w:pPr>
              <w:pStyle w:val="BodyText"/>
            </w:pPr>
          </w:p>
        </w:tc>
        <w:tc>
          <w:tcPr>
            <w:tcW w:w="1701" w:type="dxa"/>
            <w:hideMark/>
          </w:tcPr>
          <w:p w14:paraId="024F7E76" w14:textId="77777777" w:rsidR="001D5751" w:rsidRPr="00DD6C6F" w:rsidRDefault="001D5751" w:rsidP="00DD6C6F">
            <w:pPr>
              <w:pStyle w:val="BodyText"/>
            </w:pPr>
          </w:p>
        </w:tc>
        <w:tc>
          <w:tcPr>
            <w:tcW w:w="2268" w:type="dxa"/>
            <w:hideMark/>
          </w:tcPr>
          <w:p w14:paraId="3EB31B28" w14:textId="77777777" w:rsidR="001D5751" w:rsidRPr="00DD6C6F" w:rsidRDefault="001D5751" w:rsidP="00DD6C6F">
            <w:pPr>
              <w:pStyle w:val="BodyText"/>
            </w:pPr>
          </w:p>
        </w:tc>
      </w:tr>
      <w:tr w:rsidR="001D5751" w:rsidRPr="00DD6C6F" w14:paraId="0F5DD6C6" w14:textId="77777777" w:rsidTr="00E1139D">
        <w:tc>
          <w:tcPr>
            <w:tcW w:w="0" w:type="auto"/>
            <w:hideMark/>
          </w:tcPr>
          <w:p w14:paraId="56877C36" w14:textId="082159DC" w:rsidR="001D5751" w:rsidRPr="00DD6C6F" w:rsidRDefault="007266F0" w:rsidP="00DD6C6F">
            <w:pPr>
              <w:pStyle w:val="BodyText"/>
            </w:pPr>
            <w:r w:rsidRPr="007266F0">
              <w:t>Documented information controlled (e.g. document register, version control, approvals)</w:t>
            </w:r>
          </w:p>
        </w:tc>
        <w:tc>
          <w:tcPr>
            <w:tcW w:w="0" w:type="auto"/>
            <w:hideMark/>
          </w:tcPr>
          <w:p w14:paraId="26B519EE" w14:textId="77777777" w:rsidR="001D5751" w:rsidRPr="00DD6C6F" w:rsidRDefault="001D5751" w:rsidP="00DD6C6F">
            <w:pPr>
              <w:pStyle w:val="BodyText"/>
            </w:pPr>
            <w:r w:rsidRPr="00DD6C6F">
              <w:t>All: 7.5</w:t>
            </w:r>
          </w:p>
        </w:tc>
        <w:tc>
          <w:tcPr>
            <w:tcW w:w="1003" w:type="dxa"/>
          </w:tcPr>
          <w:p w14:paraId="7842108C"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003" w:type="dxa"/>
          </w:tcPr>
          <w:p w14:paraId="42673BAA" w14:textId="5271F147" w:rsidR="001D5751" w:rsidRDefault="001D5751" w:rsidP="00032B5F">
            <w:pPr>
              <w:pStyle w:val="BodyText"/>
            </w:pPr>
            <w:r w:rsidRPr="00DD6C6F">
              <w:rPr>
                <w:rFonts w:ascii="Segoe UI Symbol" w:hAnsi="Segoe UI Symbol" w:cs="Segoe UI Symbol"/>
              </w:rPr>
              <w:t>☐</w:t>
            </w:r>
            <w:r w:rsidRPr="00DD6C6F">
              <w:t xml:space="preserve"> Partial </w:t>
            </w:r>
          </w:p>
        </w:tc>
        <w:tc>
          <w:tcPr>
            <w:tcW w:w="1003" w:type="dxa"/>
          </w:tcPr>
          <w:p w14:paraId="0CB09209" w14:textId="585EA831"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6CDF1D30" w14:textId="77777777" w:rsidR="001D5751" w:rsidRPr="00DD6C6F" w:rsidRDefault="001D5751" w:rsidP="00DD6C6F">
            <w:pPr>
              <w:pStyle w:val="BodyText"/>
            </w:pPr>
          </w:p>
        </w:tc>
        <w:tc>
          <w:tcPr>
            <w:tcW w:w="1701" w:type="dxa"/>
            <w:hideMark/>
          </w:tcPr>
          <w:p w14:paraId="466FA3F0" w14:textId="77777777" w:rsidR="001D5751" w:rsidRPr="00DD6C6F" w:rsidRDefault="001D5751" w:rsidP="00DD6C6F">
            <w:pPr>
              <w:pStyle w:val="BodyText"/>
            </w:pPr>
          </w:p>
        </w:tc>
        <w:tc>
          <w:tcPr>
            <w:tcW w:w="2268" w:type="dxa"/>
            <w:hideMark/>
          </w:tcPr>
          <w:p w14:paraId="43F0FE70" w14:textId="77777777" w:rsidR="001D5751" w:rsidRPr="00DD6C6F" w:rsidRDefault="001D5751" w:rsidP="00DD6C6F">
            <w:pPr>
              <w:pStyle w:val="BodyText"/>
            </w:pPr>
          </w:p>
        </w:tc>
      </w:tr>
    </w:tbl>
    <w:p w14:paraId="43C4C1C8" w14:textId="42351F07" w:rsidR="00DD6C6F" w:rsidRPr="00032B5F" w:rsidRDefault="00DD6C6F" w:rsidP="00032B5F">
      <w:pPr>
        <w:pStyle w:val="TableListNumber"/>
        <w:rPr>
          <w:b/>
          <w:bCs w:val="0"/>
          <w:sz w:val="20"/>
          <w:szCs w:val="28"/>
        </w:rPr>
      </w:pPr>
      <w:r w:rsidRPr="00032B5F">
        <w:rPr>
          <w:b/>
          <w:bCs w:val="0"/>
          <w:sz w:val="20"/>
          <w:szCs w:val="28"/>
        </w:rPr>
        <w:t>Operational Control</w:t>
      </w:r>
    </w:p>
    <w:p w14:paraId="42F15C69" w14:textId="77777777" w:rsidR="00032B5F" w:rsidRPr="00032B5F" w:rsidRDefault="00DD6C6F" w:rsidP="002D5C25">
      <w:pPr>
        <w:pStyle w:val="BodyText"/>
        <w:numPr>
          <w:ilvl w:val="0"/>
          <w:numId w:val="14"/>
        </w:numPr>
      </w:pPr>
      <w:r w:rsidRPr="00032B5F">
        <w:t>ISO 9001: Clause 8</w:t>
      </w:r>
    </w:p>
    <w:p w14:paraId="35DB7933" w14:textId="77777777" w:rsidR="00032B5F" w:rsidRPr="00032B5F" w:rsidRDefault="00DD6C6F" w:rsidP="002D5C25">
      <w:pPr>
        <w:pStyle w:val="BodyText"/>
        <w:numPr>
          <w:ilvl w:val="0"/>
          <w:numId w:val="14"/>
        </w:numPr>
      </w:pPr>
      <w:r w:rsidRPr="00032B5F">
        <w:t>ISO 45001: Clause 8</w:t>
      </w:r>
    </w:p>
    <w:p w14:paraId="6E4AFE2E" w14:textId="169038B0" w:rsidR="00DD6C6F" w:rsidRPr="00032B5F" w:rsidRDefault="00DD6C6F" w:rsidP="002D5C25">
      <w:pPr>
        <w:pStyle w:val="BodyText"/>
        <w:numPr>
          <w:ilvl w:val="0"/>
          <w:numId w:val="14"/>
        </w:numPr>
      </w:pPr>
      <w:r w:rsidRPr="00032B5F">
        <w:t>ISO 14001: Clause 8</w:t>
      </w:r>
    </w:p>
    <w:tbl>
      <w:tblPr>
        <w:tblStyle w:val="CustomTablestandard"/>
        <w:tblW w:w="0" w:type="auto"/>
        <w:tblLook w:val="04A0" w:firstRow="1" w:lastRow="0" w:firstColumn="1" w:lastColumn="0" w:noHBand="0" w:noVBand="1"/>
      </w:tblPr>
      <w:tblGrid>
        <w:gridCol w:w="3681"/>
        <w:gridCol w:w="1417"/>
        <w:gridCol w:w="992"/>
        <w:gridCol w:w="992"/>
        <w:gridCol w:w="993"/>
        <w:gridCol w:w="2189"/>
        <w:gridCol w:w="1701"/>
        <w:gridCol w:w="1984"/>
      </w:tblGrid>
      <w:tr w:rsidR="00DD6C6F" w:rsidRPr="00DD6C6F" w14:paraId="147E68D4" w14:textId="77777777" w:rsidTr="001D5751">
        <w:trPr>
          <w:cnfStyle w:val="100000000000" w:firstRow="1" w:lastRow="0" w:firstColumn="0" w:lastColumn="0" w:oddVBand="0" w:evenVBand="0" w:oddHBand="0" w:evenHBand="0" w:firstRowFirstColumn="0" w:firstRowLastColumn="0" w:lastRowFirstColumn="0" w:lastRowLastColumn="0"/>
        </w:trPr>
        <w:tc>
          <w:tcPr>
            <w:tcW w:w="3681" w:type="dxa"/>
            <w:hideMark/>
          </w:tcPr>
          <w:p w14:paraId="4E061376" w14:textId="77777777" w:rsidR="00DD6C6F" w:rsidRPr="00DD6C6F" w:rsidRDefault="00DD6C6F" w:rsidP="00DD6C6F">
            <w:pPr>
              <w:pStyle w:val="BodyText"/>
              <w:rPr>
                <w:b/>
                <w:bCs/>
              </w:rPr>
            </w:pPr>
            <w:r w:rsidRPr="00DD6C6F">
              <w:rPr>
                <w:b/>
                <w:bCs/>
              </w:rPr>
              <w:t>Requirement</w:t>
            </w:r>
          </w:p>
        </w:tc>
        <w:tc>
          <w:tcPr>
            <w:tcW w:w="1417" w:type="dxa"/>
            <w:hideMark/>
          </w:tcPr>
          <w:p w14:paraId="5A256D28" w14:textId="77777777" w:rsidR="00DD6C6F" w:rsidRPr="00DD6C6F" w:rsidRDefault="00DD6C6F" w:rsidP="00DD6C6F">
            <w:pPr>
              <w:pStyle w:val="BodyText"/>
              <w:rPr>
                <w:b/>
                <w:bCs/>
              </w:rPr>
            </w:pPr>
            <w:r w:rsidRPr="00DD6C6F">
              <w:rPr>
                <w:b/>
                <w:bCs/>
              </w:rPr>
              <w:t>ISO Clause(s)</w:t>
            </w:r>
          </w:p>
        </w:tc>
        <w:tc>
          <w:tcPr>
            <w:tcW w:w="2977" w:type="dxa"/>
            <w:gridSpan w:val="3"/>
            <w:hideMark/>
          </w:tcPr>
          <w:p w14:paraId="68D988D2" w14:textId="77777777" w:rsidR="00DD6C6F" w:rsidRPr="00DD6C6F" w:rsidRDefault="00DD6C6F" w:rsidP="00DD6C6F">
            <w:pPr>
              <w:pStyle w:val="BodyText"/>
              <w:rPr>
                <w:b/>
                <w:bCs/>
              </w:rPr>
            </w:pPr>
            <w:r w:rsidRPr="00DD6C6F">
              <w:rPr>
                <w:b/>
                <w:bCs/>
              </w:rPr>
              <w:t>Conformance</w:t>
            </w:r>
          </w:p>
        </w:tc>
        <w:tc>
          <w:tcPr>
            <w:tcW w:w="2189" w:type="dxa"/>
            <w:hideMark/>
          </w:tcPr>
          <w:p w14:paraId="7C62D2B4" w14:textId="77777777" w:rsidR="00DD6C6F" w:rsidRPr="00DD6C6F" w:rsidRDefault="00DD6C6F" w:rsidP="00DD6C6F">
            <w:pPr>
              <w:pStyle w:val="BodyText"/>
              <w:rPr>
                <w:b/>
                <w:bCs/>
              </w:rPr>
            </w:pPr>
            <w:r w:rsidRPr="00DD6C6F">
              <w:rPr>
                <w:b/>
                <w:bCs/>
              </w:rPr>
              <w:t>Evidence / Notes</w:t>
            </w:r>
          </w:p>
        </w:tc>
        <w:tc>
          <w:tcPr>
            <w:tcW w:w="1701" w:type="dxa"/>
            <w:hideMark/>
          </w:tcPr>
          <w:p w14:paraId="763A2B3D" w14:textId="77777777" w:rsidR="00DD6C6F" w:rsidRPr="00DD6C6F" w:rsidRDefault="00DD6C6F" w:rsidP="00DD6C6F">
            <w:pPr>
              <w:pStyle w:val="BodyText"/>
              <w:rPr>
                <w:b/>
                <w:bCs/>
              </w:rPr>
            </w:pPr>
            <w:r w:rsidRPr="00DD6C6F">
              <w:rPr>
                <w:b/>
                <w:bCs/>
              </w:rPr>
              <w:t>Gap Identified</w:t>
            </w:r>
          </w:p>
        </w:tc>
        <w:tc>
          <w:tcPr>
            <w:tcW w:w="1984" w:type="dxa"/>
            <w:hideMark/>
          </w:tcPr>
          <w:p w14:paraId="3099B9EC" w14:textId="77777777" w:rsidR="00DD6C6F" w:rsidRPr="00DD6C6F" w:rsidRDefault="00DD6C6F" w:rsidP="00DD6C6F">
            <w:pPr>
              <w:pStyle w:val="BodyText"/>
              <w:rPr>
                <w:b/>
                <w:bCs/>
              </w:rPr>
            </w:pPr>
            <w:r w:rsidRPr="00DD6C6F">
              <w:rPr>
                <w:b/>
                <w:bCs/>
              </w:rPr>
              <w:t>Action Required</w:t>
            </w:r>
          </w:p>
        </w:tc>
      </w:tr>
      <w:tr w:rsidR="001D5751" w:rsidRPr="00DD6C6F" w14:paraId="3740AC4F" w14:textId="77777777" w:rsidTr="00BF27C5">
        <w:tc>
          <w:tcPr>
            <w:tcW w:w="3681" w:type="dxa"/>
            <w:hideMark/>
          </w:tcPr>
          <w:p w14:paraId="50885B8A" w14:textId="76992D88" w:rsidR="001D5751" w:rsidRPr="00DD6C6F" w:rsidRDefault="002839F6" w:rsidP="00DD6C6F">
            <w:pPr>
              <w:pStyle w:val="BodyText"/>
            </w:pPr>
            <w:r w:rsidRPr="002839F6">
              <w:t>Operational processes planned and implemented (e.g. procedures, work instructions)</w:t>
            </w:r>
          </w:p>
        </w:tc>
        <w:tc>
          <w:tcPr>
            <w:tcW w:w="1417" w:type="dxa"/>
            <w:hideMark/>
          </w:tcPr>
          <w:p w14:paraId="1A2CA4C3" w14:textId="6A61772B" w:rsidR="001D5751" w:rsidRPr="00DD6C6F" w:rsidRDefault="004526C3" w:rsidP="00DD6C6F">
            <w:pPr>
              <w:pStyle w:val="BodyText"/>
            </w:pPr>
            <w:r w:rsidRPr="004526C3">
              <w:t>All: 8.1</w:t>
            </w:r>
          </w:p>
        </w:tc>
        <w:tc>
          <w:tcPr>
            <w:tcW w:w="992" w:type="dxa"/>
          </w:tcPr>
          <w:p w14:paraId="458E2562"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992" w:type="dxa"/>
          </w:tcPr>
          <w:p w14:paraId="7AFB69FE" w14:textId="6DB14AC4" w:rsidR="001D5751" w:rsidRDefault="001D5751" w:rsidP="00032B5F">
            <w:pPr>
              <w:pStyle w:val="BodyText"/>
            </w:pPr>
            <w:r w:rsidRPr="00DD6C6F">
              <w:rPr>
                <w:rFonts w:ascii="Segoe UI Symbol" w:hAnsi="Segoe UI Symbol" w:cs="Segoe UI Symbol"/>
              </w:rPr>
              <w:t>☐</w:t>
            </w:r>
            <w:r w:rsidRPr="00DD6C6F">
              <w:t xml:space="preserve"> Partial </w:t>
            </w:r>
          </w:p>
        </w:tc>
        <w:tc>
          <w:tcPr>
            <w:tcW w:w="993" w:type="dxa"/>
          </w:tcPr>
          <w:p w14:paraId="3DB98855" w14:textId="0FFD142B"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2189" w:type="dxa"/>
            <w:hideMark/>
          </w:tcPr>
          <w:p w14:paraId="11B00743" w14:textId="77777777" w:rsidR="001D5751" w:rsidRPr="00DD6C6F" w:rsidRDefault="001D5751" w:rsidP="00DD6C6F">
            <w:pPr>
              <w:pStyle w:val="BodyText"/>
            </w:pPr>
          </w:p>
        </w:tc>
        <w:tc>
          <w:tcPr>
            <w:tcW w:w="1701" w:type="dxa"/>
            <w:hideMark/>
          </w:tcPr>
          <w:p w14:paraId="29135BC6" w14:textId="77777777" w:rsidR="001D5751" w:rsidRPr="00DD6C6F" w:rsidRDefault="001D5751" w:rsidP="00DD6C6F">
            <w:pPr>
              <w:pStyle w:val="BodyText"/>
            </w:pPr>
          </w:p>
        </w:tc>
        <w:tc>
          <w:tcPr>
            <w:tcW w:w="1984" w:type="dxa"/>
            <w:hideMark/>
          </w:tcPr>
          <w:p w14:paraId="66B48AE0" w14:textId="77777777" w:rsidR="001D5751" w:rsidRPr="00DD6C6F" w:rsidRDefault="001D5751" w:rsidP="00DD6C6F">
            <w:pPr>
              <w:pStyle w:val="BodyText"/>
            </w:pPr>
          </w:p>
        </w:tc>
      </w:tr>
      <w:tr w:rsidR="001D5751" w:rsidRPr="00DD6C6F" w14:paraId="66B90F01" w14:textId="77777777" w:rsidTr="002178A8">
        <w:tc>
          <w:tcPr>
            <w:tcW w:w="3681" w:type="dxa"/>
            <w:hideMark/>
          </w:tcPr>
          <w:p w14:paraId="471F32FB" w14:textId="5D24F9FC" w:rsidR="001D5751" w:rsidRPr="00DD6C6F" w:rsidRDefault="004526C3" w:rsidP="00DD6C6F">
            <w:pPr>
              <w:pStyle w:val="BodyText"/>
            </w:pPr>
            <w:r w:rsidRPr="004526C3">
              <w:t>WHS controls implemented according to hierarchy of control</w:t>
            </w:r>
          </w:p>
        </w:tc>
        <w:tc>
          <w:tcPr>
            <w:tcW w:w="1417" w:type="dxa"/>
            <w:hideMark/>
          </w:tcPr>
          <w:p w14:paraId="12F3B0B0" w14:textId="77777777" w:rsidR="001D5751" w:rsidRPr="00DD6C6F" w:rsidRDefault="001D5751" w:rsidP="00DD6C6F">
            <w:pPr>
              <w:pStyle w:val="BodyText"/>
            </w:pPr>
            <w:r w:rsidRPr="00DD6C6F">
              <w:t>45001: 8.1.2</w:t>
            </w:r>
          </w:p>
        </w:tc>
        <w:tc>
          <w:tcPr>
            <w:tcW w:w="992" w:type="dxa"/>
          </w:tcPr>
          <w:p w14:paraId="001909FA"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992" w:type="dxa"/>
          </w:tcPr>
          <w:p w14:paraId="2ED5FB5E" w14:textId="1698D466" w:rsidR="001D5751" w:rsidRDefault="001D5751" w:rsidP="00032B5F">
            <w:pPr>
              <w:pStyle w:val="BodyText"/>
            </w:pPr>
            <w:r w:rsidRPr="00DD6C6F">
              <w:rPr>
                <w:rFonts w:ascii="Segoe UI Symbol" w:hAnsi="Segoe UI Symbol" w:cs="Segoe UI Symbol"/>
              </w:rPr>
              <w:t>☐</w:t>
            </w:r>
            <w:r w:rsidRPr="00DD6C6F">
              <w:t xml:space="preserve"> Partial </w:t>
            </w:r>
          </w:p>
        </w:tc>
        <w:tc>
          <w:tcPr>
            <w:tcW w:w="993" w:type="dxa"/>
          </w:tcPr>
          <w:p w14:paraId="29CDF9D3" w14:textId="781DEB3A"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2189" w:type="dxa"/>
            <w:hideMark/>
          </w:tcPr>
          <w:p w14:paraId="5DF5DBBB" w14:textId="77777777" w:rsidR="001D5751" w:rsidRPr="00DD6C6F" w:rsidRDefault="001D5751" w:rsidP="00DD6C6F">
            <w:pPr>
              <w:pStyle w:val="BodyText"/>
            </w:pPr>
          </w:p>
        </w:tc>
        <w:tc>
          <w:tcPr>
            <w:tcW w:w="1701" w:type="dxa"/>
            <w:hideMark/>
          </w:tcPr>
          <w:p w14:paraId="3BFB8B19" w14:textId="77777777" w:rsidR="001D5751" w:rsidRPr="00DD6C6F" w:rsidRDefault="001D5751" w:rsidP="00DD6C6F">
            <w:pPr>
              <w:pStyle w:val="BodyText"/>
            </w:pPr>
          </w:p>
        </w:tc>
        <w:tc>
          <w:tcPr>
            <w:tcW w:w="1984" w:type="dxa"/>
            <w:hideMark/>
          </w:tcPr>
          <w:p w14:paraId="3C1402B8" w14:textId="77777777" w:rsidR="001D5751" w:rsidRPr="00DD6C6F" w:rsidRDefault="001D5751" w:rsidP="00DD6C6F">
            <w:pPr>
              <w:pStyle w:val="BodyText"/>
            </w:pPr>
          </w:p>
        </w:tc>
      </w:tr>
      <w:tr w:rsidR="001D5751" w:rsidRPr="00DD6C6F" w14:paraId="24A95F5C" w14:textId="77777777" w:rsidTr="006A538F">
        <w:tc>
          <w:tcPr>
            <w:tcW w:w="3681" w:type="dxa"/>
            <w:hideMark/>
          </w:tcPr>
          <w:p w14:paraId="6481821C" w14:textId="549B9F4D" w:rsidR="001D5751" w:rsidRPr="00DD6C6F" w:rsidRDefault="002839F6" w:rsidP="00DD6C6F">
            <w:pPr>
              <w:pStyle w:val="BodyText"/>
            </w:pPr>
            <w:r w:rsidRPr="002839F6">
              <w:t>Environmental controls implemented (e.g. spill control, waste management)</w:t>
            </w:r>
          </w:p>
        </w:tc>
        <w:tc>
          <w:tcPr>
            <w:tcW w:w="1417" w:type="dxa"/>
            <w:hideMark/>
          </w:tcPr>
          <w:p w14:paraId="576969D3" w14:textId="77777777" w:rsidR="001D5751" w:rsidRPr="00DD6C6F" w:rsidRDefault="001D5751" w:rsidP="00DD6C6F">
            <w:pPr>
              <w:pStyle w:val="BodyText"/>
            </w:pPr>
            <w:r w:rsidRPr="00DD6C6F">
              <w:t>14001: 8.1</w:t>
            </w:r>
          </w:p>
        </w:tc>
        <w:tc>
          <w:tcPr>
            <w:tcW w:w="992" w:type="dxa"/>
          </w:tcPr>
          <w:p w14:paraId="7B4A6F4E"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992" w:type="dxa"/>
          </w:tcPr>
          <w:p w14:paraId="37E692EF" w14:textId="21F2D10C" w:rsidR="001D5751" w:rsidRDefault="001D5751" w:rsidP="00032B5F">
            <w:pPr>
              <w:pStyle w:val="BodyText"/>
            </w:pPr>
            <w:r w:rsidRPr="00DD6C6F">
              <w:rPr>
                <w:rFonts w:ascii="Segoe UI Symbol" w:hAnsi="Segoe UI Symbol" w:cs="Segoe UI Symbol"/>
              </w:rPr>
              <w:t>☐</w:t>
            </w:r>
            <w:r w:rsidRPr="00DD6C6F">
              <w:t xml:space="preserve"> Partial </w:t>
            </w:r>
          </w:p>
        </w:tc>
        <w:tc>
          <w:tcPr>
            <w:tcW w:w="993" w:type="dxa"/>
          </w:tcPr>
          <w:p w14:paraId="020DB4F3" w14:textId="3B0B346A"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2189" w:type="dxa"/>
            <w:hideMark/>
          </w:tcPr>
          <w:p w14:paraId="62E373F7" w14:textId="77777777" w:rsidR="001D5751" w:rsidRPr="00DD6C6F" w:rsidRDefault="001D5751" w:rsidP="00DD6C6F">
            <w:pPr>
              <w:pStyle w:val="BodyText"/>
            </w:pPr>
          </w:p>
        </w:tc>
        <w:tc>
          <w:tcPr>
            <w:tcW w:w="1701" w:type="dxa"/>
            <w:hideMark/>
          </w:tcPr>
          <w:p w14:paraId="4AE4B295" w14:textId="77777777" w:rsidR="001D5751" w:rsidRPr="00DD6C6F" w:rsidRDefault="001D5751" w:rsidP="00DD6C6F">
            <w:pPr>
              <w:pStyle w:val="BodyText"/>
            </w:pPr>
          </w:p>
        </w:tc>
        <w:tc>
          <w:tcPr>
            <w:tcW w:w="1984" w:type="dxa"/>
            <w:hideMark/>
          </w:tcPr>
          <w:p w14:paraId="42A3E588" w14:textId="77777777" w:rsidR="001D5751" w:rsidRPr="00DD6C6F" w:rsidRDefault="001D5751" w:rsidP="00DD6C6F">
            <w:pPr>
              <w:pStyle w:val="BodyText"/>
            </w:pPr>
          </w:p>
        </w:tc>
      </w:tr>
      <w:tr w:rsidR="001D5751" w:rsidRPr="00DD6C6F" w14:paraId="6C3550CC" w14:textId="77777777" w:rsidTr="003F1D93">
        <w:tc>
          <w:tcPr>
            <w:tcW w:w="3681" w:type="dxa"/>
            <w:hideMark/>
          </w:tcPr>
          <w:p w14:paraId="10BC14CE" w14:textId="42A6EEDD" w:rsidR="001D5751" w:rsidRPr="00DD6C6F" w:rsidRDefault="002839F6" w:rsidP="00DD6C6F">
            <w:pPr>
              <w:pStyle w:val="BodyText"/>
            </w:pPr>
            <w:r w:rsidRPr="002839F6">
              <w:t>Emergency preparedness and response tested and reviewed</w:t>
            </w:r>
          </w:p>
        </w:tc>
        <w:tc>
          <w:tcPr>
            <w:tcW w:w="1417" w:type="dxa"/>
            <w:hideMark/>
          </w:tcPr>
          <w:p w14:paraId="1A76E826" w14:textId="77777777" w:rsidR="001D5751" w:rsidRPr="00DD6C6F" w:rsidRDefault="001D5751" w:rsidP="00DD6C6F">
            <w:pPr>
              <w:pStyle w:val="BodyText"/>
            </w:pPr>
            <w:r w:rsidRPr="00DD6C6F">
              <w:t>45001: 8.2</w:t>
            </w:r>
            <w:r w:rsidRPr="00DD6C6F">
              <w:br/>
              <w:t>14001: 8.2</w:t>
            </w:r>
          </w:p>
        </w:tc>
        <w:tc>
          <w:tcPr>
            <w:tcW w:w="992" w:type="dxa"/>
          </w:tcPr>
          <w:p w14:paraId="28B06160"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992" w:type="dxa"/>
          </w:tcPr>
          <w:p w14:paraId="62E01C71" w14:textId="675AFD32" w:rsidR="001D5751" w:rsidRDefault="001D5751" w:rsidP="00032B5F">
            <w:pPr>
              <w:pStyle w:val="BodyText"/>
            </w:pPr>
            <w:r w:rsidRPr="00DD6C6F">
              <w:rPr>
                <w:rFonts w:ascii="Segoe UI Symbol" w:hAnsi="Segoe UI Symbol" w:cs="Segoe UI Symbol"/>
              </w:rPr>
              <w:t>☐</w:t>
            </w:r>
            <w:r w:rsidRPr="00DD6C6F">
              <w:t xml:space="preserve"> Partial </w:t>
            </w:r>
          </w:p>
        </w:tc>
        <w:tc>
          <w:tcPr>
            <w:tcW w:w="993" w:type="dxa"/>
          </w:tcPr>
          <w:p w14:paraId="5EB4ADF4" w14:textId="02506FDD"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2189" w:type="dxa"/>
            <w:hideMark/>
          </w:tcPr>
          <w:p w14:paraId="548253AA" w14:textId="77777777" w:rsidR="001D5751" w:rsidRPr="00DD6C6F" w:rsidRDefault="001D5751" w:rsidP="00DD6C6F">
            <w:pPr>
              <w:pStyle w:val="BodyText"/>
            </w:pPr>
          </w:p>
        </w:tc>
        <w:tc>
          <w:tcPr>
            <w:tcW w:w="1701" w:type="dxa"/>
            <w:hideMark/>
          </w:tcPr>
          <w:p w14:paraId="26D07B6C" w14:textId="77777777" w:rsidR="001D5751" w:rsidRPr="00DD6C6F" w:rsidRDefault="001D5751" w:rsidP="00DD6C6F">
            <w:pPr>
              <w:pStyle w:val="BodyText"/>
            </w:pPr>
          </w:p>
        </w:tc>
        <w:tc>
          <w:tcPr>
            <w:tcW w:w="1984" w:type="dxa"/>
            <w:hideMark/>
          </w:tcPr>
          <w:p w14:paraId="271BAFD5" w14:textId="77777777" w:rsidR="001D5751" w:rsidRPr="00DD6C6F" w:rsidRDefault="001D5751" w:rsidP="00DD6C6F">
            <w:pPr>
              <w:pStyle w:val="BodyText"/>
            </w:pPr>
          </w:p>
        </w:tc>
      </w:tr>
    </w:tbl>
    <w:p w14:paraId="726535BD" w14:textId="2D5BEC90" w:rsidR="00DD6C6F" w:rsidRPr="00032B5F" w:rsidRDefault="00DD6C6F" w:rsidP="00032B5F">
      <w:pPr>
        <w:pStyle w:val="TableListNumber"/>
        <w:rPr>
          <w:b/>
          <w:bCs w:val="0"/>
          <w:sz w:val="20"/>
          <w:szCs w:val="28"/>
        </w:rPr>
      </w:pPr>
      <w:r w:rsidRPr="00032B5F">
        <w:rPr>
          <w:b/>
          <w:bCs w:val="0"/>
          <w:sz w:val="20"/>
          <w:szCs w:val="28"/>
        </w:rPr>
        <w:t>Performance Evaluation</w:t>
      </w:r>
    </w:p>
    <w:p w14:paraId="2E98C9FB" w14:textId="77777777" w:rsidR="00032B5F" w:rsidRDefault="00DD6C6F" w:rsidP="002D5C25">
      <w:pPr>
        <w:pStyle w:val="BodyText"/>
        <w:numPr>
          <w:ilvl w:val="0"/>
          <w:numId w:val="14"/>
        </w:numPr>
      </w:pPr>
      <w:r w:rsidRPr="00032B5F">
        <w:t>ISO 9001: Clause 9</w:t>
      </w:r>
    </w:p>
    <w:p w14:paraId="7282C204" w14:textId="77777777" w:rsidR="00032B5F" w:rsidRDefault="00DD6C6F" w:rsidP="002D5C25">
      <w:pPr>
        <w:pStyle w:val="BodyText"/>
        <w:numPr>
          <w:ilvl w:val="0"/>
          <w:numId w:val="14"/>
        </w:numPr>
      </w:pPr>
      <w:r w:rsidRPr="00032B5F">
        <w:t>ISO 45001: Clause 9</w:t>
      </w:r>
    </w:p>
    <w:p w14:paraId="2FCB907E" w14:textId="51EC54EC" w:rsidR="00DD6C6F" w:rsidRPr="00032B5F" w:rsidRDefault="00DD6C6F" w:rsidP="002D5C25">
      <w:pPr>
        <w:pStyle w:val="BodyText"/>
        <w:numPr>
          <w:ilvl w:val="0"/>
          <w:numId w:val="14"/>
        </w:numPr>
      </w:pPr>
      <w:r w:rsidRPr="00032B5F">
        <w:t>ISO 14001: Clause 9</w:t>
      </w:r>
    </w:p>
    <w:tbl>
      <w:tblPr>
        <w:tblStyle w:val="CustomTablestandard"/>
        <w:tblW w:w="0" w:type="auto"/>
        <w:tblLook w:val="04A0" w:firstRow="1" w:lastRow="0" w:firstColumn="1" w:lastColumn="0" w:noHBand="0" w:noVBand="1"/>
      </w:tblPr>
      <w:tblGrid>
        <w:gridCol w:w="3785"/>
        <w:gridCol w:w="1244"/>
        <w:gridCol w:w="1130"/>
        <w:gridCol w:w="1131"/>
        <w:gridCol w:w="1131"/>
        <w:gridCol w:w="1984"/>
        <w:gridCol w:w="1701"/>
        <w:gridCol w:w="1843"/>
      </w:tblGrid>
      <w:tr w:rsidR="00DD6C6F" w:rsidRPr="00DD6C6F" w14:paraId="3A031BFF" w14:textId="77777777" w:rsidTr="001D5751">
        <w:trPr>
          <w:cnfStyle w:val="100000000000" w:firstRow="1" w:lastRow="0" w:firstColumn="0" w:lastColumn="0" w:oddVBand="0" w:evenVBand="0" w:oddHBand="0" w:evenHBand="0" w:firstRowFirstColumn="0" w:firstRowLastColumn="0" w:lastRowFirstColumn="0" w:lastRowLastColumn="0"/>
        </w:trPr>
        <w:tc>
          <w:tcPr>
            <w:tcW w:w="0" w:type="auto"/>
            <w:hideMark/>
          </w:tcPr>
          <w:p w14:paraId="2F72FCC7" w14:textId="77777777" w:rsidR="00DD6C6F" w:rsidRPr="00DD6C6F" w:rsidRDefault="00DD6C6F" w:rsidP="00DD6C6F">
            <w:pPr>
              <w:pStyle w:val="BodyText"/>
              <w:rPr>
                <w:b/>
                <w:bCs/>
              </w:rPr>
            </w:pPr>
            <w:r w:rsidRPr="00DD6C6F">
              <w:rPr>
                <w:b/>
                <w:bCs/>
              </w:rPr>
              <w:t>Requirement</w:t>
            </w:r>
          </w:p>
        </w:tc>
        <w:tc>
          <w:tcPr>
            <w:tcW w:w="0" w:type="auto"/>
            <w:hideMark/>
          </w:tcPr>
          <w:p w14:paraId="69583150" w14:textId="77777777" w:rsidR="00DD6C6F" w:rsidRPr="00DD6C6F" w:rsidRDefault="00DD6C6F" w:rsidP="00DD6C6F">
            <w:pPr>
              <w:pStyle w:val="BodyText"/>
              <w:rPr>
                <w:b/>
                <w:bCs/>
              </w:rPr>
            </w:pPr>
            <w:r w:rsidRPr="00DD6C6F">
              <w:rPr>
                <w:b/>
                <w:bCs/>
              </w:rPr>
              <w:t>ISO Clause(s)</w:t>
            </w:r>
          </w:p>
        </w:tc>
        <w:tc>
          <w:tcPr>
            <w:tcW w:w="3392" w:type="dxa"/>
            <w:gridSpan w:val="3"/>
            <w:hideMark/>
          </w:tcPr>
          <w:p w14:paraId="7768ADCA" w14:textId="77777777" w:rsidR="00DD6C6F" w:rsidRPr="00DD6C6F" w:rsidRDefault="00DD6C6F" w:rsidP="00DD6C6F">
            <w:pPr>
              <w:pStyle w:val="BodyText"/>
              <w:rPr>
                <w:b/>
                <w:bCs/>
              </w:rPr>
            </w:pPr>
            <w:r w:rsidRPr="00DD6C6F">
              <w:rPr>
                <w:b/>
                <w:bCs/>
              </w:rPr>
              <w:t>Conformance</w:t>
            </w:r>
          </w:p>
        </w:tc>
        <w:tc>
          <w:tcPr>
            <w:tcW w:w="1984" w:type="dxa"/>
            <w:hideMark/>
          </w:tcPr>
          <w:p w14:paraId="05E01586" w14:textId="77777777" w:rsidR="00DD6C6F" w:rsidRPr="00DD6C6F" w:rsidRDefault="00DD6C6F" w:rsidP="00DD6C6F">
            <w:pPr>
              <w:pStyle w:val="BodyText"/>
              <w:rPr>
                <w:b/>
                <w:bCs/>
              </w:rPr>
            </w:pPr>
            <w:r w:rsidRPr="00DD6C6F">
              <w:rPr>
                <w:b/>
                <w:bCs/>
              </w:rPr>
              <w:t>Evidence / Notes</w:t>
            </w:r>
          </w:p>
        </w:tc>
        <w:tc>
          <w:tcPr>
            <w:tcW w:w="1701" w:type="dxa"/>
            <w:hideMark/>
          </w:tcPr>
          <w:p w14:paraId="00A661D1" w14:textId="77777777" w:rsidR="00DD6C6F" w:rsidRPr="00DD6C6F" w:rsidRDefault="00DD6C6F" w:rsidP="00DD6C6F">
            <w:pPr>
              <w:pStyle w:val="BodyText"/>
              <w:rPr>
                <w:b/>
                <w:bCs/>
              </w:rPr>
            </w:pPr>
            <w:r w:rsidRPr="00DD6C6F">
              <w:rPr>
                <w:b/>
                <w:bCs/>
              </w:rPr>
              <w:t>Gap Identified</w:t>
            </w:r>
          </w:p>
        </w:tc>
        <w:tc>
          <w:tcPr>
            <w:tcW w:w="1843" w:type="dxa"/>
            <w:hideMark/>
          </w:tcPr>
          <w:p w14:paraId="0A0341E1" w14:textId="77777777" w:rsidR="00DD6C6F" w:rsidRPr="00DD6C6F" w:rsidRDefault="00DD6C6F" w:rsidP="00DD6C6F">
            <w:pPr>
              <w:pStyle w:val="BodyText"/>
              <w:rPr>
                <w:b/>
                <w:bCs/>
              </w:rPr>
            </w:pPr>
            <w:r w:rsidRPr="00DD6C6F">
              <w:rPr>
                <w:b/>
                <w:bCs/>
              </w:rPr>
              <w:t>Action Required</w:t>
            </w:r>
          </w:p>
        </w:tc>
      </w:tr>
      <w:tr w:rsidR="001D5751" w:rsidRPr="00DD6C6F" w14:paraId="4F877FC7" w14:textId="77777777" w:rsidTr="008B0EBD">
        <w:tc>
          <w:tcPr>
            <w:tcW w:w="0" w:type="auto"/>
            <w:hideMark/>
          </w:tcPr>
          <w:p w14:paraId="2455E104" w14:textId="1002DC4E" w:rsidR="001D5751" w:rsidRPr="00DD6C6F" w:rsidRDefault="004526C3" w:rsidP="00DD6C6F">
            <w:pPr>
              <w:pStyle w:val="BodyText"/>
            </w:pPr>
            <w:r w:rsidRPr="004526C3">
              <w:t>Monitoring and measurement of IMS performance</w:t>
            </w:r>
          </w:p>
        </w:tc>
        <w:tc>
          <w:tcPr>
            <w:tcW w:w="0" w:type="auto"/>
            <w:hideMark/>
          </w:tcPr>
          <w:p w14:paraId="0DA60A62" w14:textId="77777777" w:rsidR="001D5751" w:rsidRPr="00DD6C6F" w:rsidRDefault="001D5751" w:rsidP="00DD6C6F">
            <w:pPr>
              <w:pStyle w:val="BodyText"/>
            </w:pPr>
            <w:r w:rsidRPr="00DD6C6F">
              <w:t>All: 9.1</w:t>
            </w:r>
          </w:p>
        </w:tc>
        <w:tc>
          <w:tcPr>
            <w:tcW w:w="1130" w:type="dxa"/>
          </w:tcPr>
          <w:p w14:paraId="50A1BEA5"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1" w:type="dxa"/>
          </w:tcPr>
          <w:p w14:paraId="39C112EF" w14:textId="7D340B48" w:rsidR="001D5751" w:rsidRDefault="001D5751" w:rsidP="00032B5F">
            <w:pPr>
              <w:pStyle w:val="BodyText"/>
            </w:pPr>
            <w:r w:rsidRPr="00DD6C6F">
              <w:rPr>
                <w:rFonts w:ascii="Segoe UI Symbol" w:hAnsi="Segoe UI Symbol" w:cs="Segoe UI Symbol"/>
              </w:rPr>
              <w:t>☐</w:t>
            </w:r>
            <w:r w:rsidRPr="00DD6C6F">
              <w:t xml:space="preserve"> Partial </w:t>
            </w:r>
          </w:p>
        </w:tc>
        <w:tc>
          <w:tcPr>
            <w:tcW w:w="1131" w:type="dxa"/>
          </w:tcPr>
          <w:p w14:paraId="35E9005C" w14:textId="2A55D45F"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984" w:type="dxa"/>
            <w:hideMark/>
          </w:tcPr>
          <w:p w14:paraId="46BF8A16" w14:textId="77777777" w:rsidR="001D5751" w:rsidRPr="00DD6C6F" w:rsidRDefault="001D5751" w:rsidP="00DD6C6F">
            <w:pPr>
              <w:pStyle w:val="BodyText"/>
            </w:pPr>
          </w:p>
        </w:tc>
        <w:tc>
          <w:tcPr>
            <w:tcW w:w="1701" w:type="dxa"/>
            <w:hideMark/>
          </w:tcPr>
          <w:p w14:paraId="3D213E77" w14:textId="77777777" w:rsidR="001D5751" w:rsidRPr="00DD6C6F" w:rsidRDefault="001D5751" w:rsidP="00DD6C6F">
            <w:pPr>
              <w:pStyle w:val="BodyText"/>
            </w:pPr>
          </w:p>
        </w:tc>
        <w:tc>
          <w:tcPr>
            <w:tcW w:w="1843" w:type="dxa"/>
            <w:hideMark/>
          </w:tcPr>
          <w:p w14:paraId="3F663838" w14:textId="77777777" w:rsidR="001D5751" w:rsidRPr="00DD6C6F" w:rsidRDefault="001D5751" w:rsidP="00DD6C6F">
            <w:pPr>
              <w:pStyle w:val="BodyText"/>
            </w:pPr>
          </w:p>
        </w:tc>
      </w:tr>
      <w:tr w:rsidR="001D5751" w:rsidRPr="00DD6C6F" w14:paraId="2A990841" w14:textId="77777777" w:rsidTr="00D86E11">
        <w:tc>
          <w:tcPr>
            <w:tcW w:w="0" w:type="auto"/>
            <w:hideMark/>
          </w:tcPr>
          <w:p w14:paraId="1C3DE16B" w14:textId="1C63021A" w:rsidR="001D5751" w:rsidRPr="00DD6C6F" w:rsidRDefault="004526C3" w:rsidP="00DD6C6F">
            <w:pPr>
              <w:pStyle w:val="BodyText"/>
            </w:pPr>
            <w:r w:rsidRPr="004526C3">
              <w:t>Internal audits planned and conducted</w:t>
            </w:r>
          </w:p>
        </w:tc>
        <w:tc>
          <w:tcPr>
            <w:tcW w:w="0" w:type="auto"/>
            <w:hideMark/>
          </w:tcPr>
          <w:p w14:paraId="0CFD7D79" w14:textId="77777777" w:rsidR="001D5751" w:rsidRPr="00DD6C6F" w:rsidRDefault="001D5751" w:rsidP="00DD6C6F">
            <w:pPr>
              <w:pStyle w:val="BodyText"/>
            </w:pPr>
            <w:r w:rsidRPr="00DD6C6F">
              <w:t>All: 9.2</w:t>
            </w:r>
          </w:p>
        </w:tc>
        <w:tc>
          <w:tcPr>
            <w:tcW w:w="1130" w:type="dxa"/>
          </w:tcPr>
          <w:p w14:paraId="3BC05A23"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1" w:type="dxa"/>
          </w:tcPr>
          <w:p w14:paraId="2C8C8EFC" w14:textId="1318DC19" w:rsidR="001D5751" w:rsidRDefault="001D5751" w:rsidP="00032B5F">
            <w:pPr>
              <w:pStyle w:val="BodyText"/>
            </w:pPr>
            <w:r w:rsidRPr="00DD6C6F">
              <w:rPr>
                <w:rFonts w:ascii="Segoe UI Symbol" w:hAnsi="Segoe UI Symbol" w:cs="Segoe UI Symbol"/>
              </w:rPr>
              <w:t>☐</w:t>
            </w:r>
            <w:r w:rsidRPr="00DD6C6F">
              <w:t xml:space="preserve"> Partial </w:t>
            </w:r>
          </w:p>
        </w:tc>
        <w:tc>
          <w:tcPr>
            <w:tcW w:w="1131" w:type="dxa"/>
          </w:tcPr>
          <w:p w14:paraId="73C335E3" w14:textId="79A0E560"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984" w:type="dxa"/>
            <w:hideMark/>
          </w:tcPr>
          <w:p w14:paraId="22F748BE" w14:textId="77777777" w:rsidR="001D5751" w:rsidRPr="00DD6C6F" w:rsidRDefault="001D5751" w:rsidP="00DD6C6F">
            <w:pPr>
              <w:pStyle w:val="BodyText"/>
            </w:pPr>
          </w:p>
        </w:tc>
        <w:tc>
          <w:tcPr>
            <w:tcW w:w="1701" w:type="dxa"/>
            <w:hideMark/>
          </w:tcPr>
          <w:p w14:paraId="03AE5D7F" w14:textId="77777777" w:rsidR="001D5751" w:rsidRPr="00DD6C6F" w:rsidRDefault="001D5751" w:rsidP="00DD6C6F">
            <w:pPr>
              <w:pStyle w:val="BodyText"/>
            </w:pPr>
          </w:p>
        </w:tc>
        <w:tc>
          <w:tcPr>
            <w:tcW w:w="1843" w:type="dxa"/>
            <w:hideMark/>
          </w:tcPr>
          <w:p w14:paraId="534574A7" w14:textId="77777777" w:rsidR="001D5751" w:rsidRPr="00DD6C6F" w:rsidRDefault="001D5751" w:rsidP="00DD6C6F">
            <w:pPr>
              <w:pStyle w:val="BodyText"/>
            </w:pPr>
          </w:p>
        </w:tc>
      </w:tr>
      <w:tr w:rsidR="001D5751" w:rsidRPr="00DD6C6F" w14:paraId="4CF17039" w14:textId="77777777" w:rsidTr="00EE4D5D">
        <w:tc>
          <w:tcPr>
            <w:tcW w:w="0" w:type="auto"/>
            <w:hideMark/>
          </w:tcPr>
          <w:p w14:paraId="4BDE7A6F" w14:textId="440AD7B4" w:rsidR="001D5751" w:rsidRPr="00DD6C6F" w:rsidRDefault="008845D8" w:rsidP="00DD6C6F">
            <w:pPr>
              <w:pStyle w:val="BodyText"/>
            </w:pPr>
            <w:r w:rsidRPr="008845D8">
              <w:t>Management reviews conducted with required inputs and outputs</w:t>
            </w:r>
          </w:p>
        </w:tc>
        <w:tc>
          <w:tcPr>
            <w:tcW w:w="0" w:type="auto"/>
            <w:hideMark/>
          </w:tcPr>
          <w:p w14:paraId="310BBF7B" w14:textId="77777777" w:rsidR="001D5751" w:rsidRPr="00DD6C6F" w:rsidRDefault="001D5751" w:rsidP="00DD6C6F">
            <w:pPr>
              <w:pStyle w:val="BodyText"/>
            </w:pPr>
            <w:r w:rsidRPr="00DD6C6F">
              <w:t>All: 9.3</w:t>
            </w:r>
          </w:p>
        </w:tc>
        <w:tc>
          <w:tcPr>
            <w:tcW w:w="1130" w:type="dxa"/>
          </w:tcPr>
          <w:p w14:paraId="3D66D35C"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31" w:type="dxa"/>
          </w:tcPr>
          <w:p w14:paraId="471C82EA" w14:textId="2BD8F61F" w:rsidR="001D5751" w:rsidRDefault="001D5751" w:rsidP="00032B5F">
            <w:pPr>
              <w:pStyle w:val="BodyText"/>
            </w:pPr>
            <w:r w:rsidRPr="00DD6C6F">
              <w:rPr>
                <w:rFonts w:ascii="Segoe UI Symbol" w:hAnsi="Segoe UI Symbol" w:cs="Segoe UI Symbol"/>
              </w:rPr>
              <w:t>☐</w:t>
            </w:r>
            <w:r w:rsidRPr="00DD6C6F">
              <w:t xml:space="preserve"> Partial </w:t>
            </w:r>
          </w:p>
        </w:tc>
        <w:tc>
          <w:tcPr>
            <w:tcW w:w="1131" w:type="dxa"/>
          </w:tcPr>
          <w:p w14:paraId="2ABD8C47" w14:textId="72BC913B"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984" w:type="dxa"/>
            <w:hideMark/>
          </w:tcPr>
          <w:p w14:paraId="44BB5B48" w14:textId="77777777" w:rsidR="001D5751" w:rsidRPr="00DD6C6F" w:rsidRDefault="001D5751" w:rsidP="00DD6C6F">
            <w:pPr>
              <w:pStyle w:val="BodyText"/>
            </w:pPr>
          </w:p>
        </w:tc>
        <w:tc>
          <w:tcPr>
            <w:tcW w:w="1701" w:type="dxa"/>
            <w:hideMark/>
          </w:tcPr>
          <w:p w14:paraId="62A9AAAD" w14:textId="77777777" w:rsidR="001D5751" w:rsidRPr="00DD6C6F" w:rsidRDefault="001D5751" w:rsidP="00DD6C6F">
            <w:pPr>
              <w:pStyle w:val="BodyText"/>
            </w:pPr>
          </w:p>
        </w:tc>
        <w:tc>
          <w:tcPr>
            <w:tcW w:w="1843" w:type="dxa"/>
            <w:hideMark/>
          </w:tcPr>
          <w:p w14:paraId="2205A0AA" w14:textId="77777777" w:rsidR="001D5751" w:rsidRPr="00DD6C6F" w:rsidRDefault="001D5751" w:rsidP="00DD6C6F">
            <w:pPr>
              <w:pStyle w:val="BodyText"/>
            </w:pPr>
          </w:p>
        </w:tc>
      </w:tr>
    </w:tbl>
    <w:p w14:paraId="43426C01" w14:textId="77777777" w:rsidR="00032B5F" w:rsidRDefault="00032B5F" w:rsidP="00032B5F">
      <w:pPr>
        <w:pStyle w:val="BodyText"/>
      </w:pPr>
    </w:p>
    <w:p w14:paraId="48B09412" w14:textId="77777777" w:rsidR="00032B5F" w:rsidRDefault="00032B5F">
      <w:pPr>
        <w:spacing w:before="0" w:after="200" w:line="276" w:lineRule="auto"/>
        <w:rPr>
          <w:rFonts w:eastAsia="Times New Roman" w:cs="Times New Roman"/>
          <w:b/>
          <w:szCs w:val="28"/>
          <w:lang w:eastAsia="en-GB"/>
        </w:rPr>
      </w:pPr>
      <w:r>
        <w:rPr>
          <w:b/>
          <w:bCs/>
          <w:szCs w:val="28"/>
        </w:rPr>
        <w:br w:type="page"/>
      </w:r>
    </w:p>
    <w:p w14:paraId="5B86A7EC" w14:textId="66363588" w:rsidR="00DD6C6F" w:rsidRPr="00032B5F" w:rsidRDefault="00DD6C6F" w:rsidP="00032B5F">
      <w:pPr>
        <w:pStyle w:val="TableListNumber"/>
        <w:rPr>
          <w:b/>
          <w:bCs w:val="0"/>
          <w:sz w:val="20"/>
          <w:szCs w:val="28"/>
        </w:rPr>
      </w:pPr>
      <w:r w:rsidRPr="00032B5F">
        <w:rPr>
          <w:b/>
          <w:bCs w:val="0"/>
          <w:sz w:val="20"/>
          <w:szCs w:val="28"/>
        </w:rPr>
        <w:t>Improvement</w:t>
      </w:r>
    </w:p>
    <w:p w14:paraId="4F11AEE9" w14:textId="77777777" w:rsidR="00032B5F" w:rsidRDefault="00DD6C6F" w:rsidP="002D5C25">
      <w:pPr>
        <w:pStyle w:val="BodyText"/>
        <w:numPr>
          <w:ilvl w:val="0"/>
          <w:numId w:val="14"/>
        </w:numPr>
      </w:pPr>
      <w:r w:rsidRPr="00032B5F">
        <w:t>ISO 9001: Clause 10</w:t>
      </w:r>
    </w:p>
    <w:p w14:paraId="035656E3" w14:textId="77777777" w:rsidR="00032B5F" w:rsidRDefault="00DD6C6F" w:rsidP="002D5C25">
      <w:pPr>
        <w:pStyle w:val="BodyText"/>
        <w:numPr>
          <w:ilvl w:val="0"/>
          <w:numId w:val="14"/>
        </w:numPr>
      </w:pPr>
      <w:r w:rsidRPr="00032B5F">
        <w:t>ISO 45001: Clause 10</w:t>
      </w:r>
    </w:p>
    <w:p w14:paraId="57E4EC76" w14:textId="05680A0D" w:rsidR="00DD6C6F" w:rsidRPr="00032B5F" w:rsidRDefault="00DD6C6F" w:rsidP="002D5C25">
      <w:pPr>
        <w:pStyle w:val="BodyText"/>
        <w:numPr>
          <w:ilvl w:val="0"/>
          <w:numId w:val="14"/>
        </w:numPr>
      </w:pPr>
      <w:r w:rsidRPr="00032B5F">
        <w:t>ISO 14001: Clause 10</w:t>
      </w:r>
    </w:p>
    <w:tbl>
      <w:tblPr>
        <w:tblStyle w:val="CustomTablestandard"/>
        <w:tblW w:w="0" w:type="auto"/>
        <w:tblLook w:val="04A0" w:firstRow="1" w:lastRow="0" w:firstColumn="1" w:lastColumn="0" w:noHBand="0" w:noVBand="1"/>
      </w:tblPr>
      <w:tblGrid>
        <w:gridCol w:w="3784"/>
        <w:gridCol w:w="1193"/>
        <w:gridCol w:w="1148"/>
        <w:gridCol w:w="1148"/>
        <w:gridCol w:w="1148"/>
        <w:gridCol w:w="1701"/>
        <w:gridCol w:w="1984"/>
        <w:gridCol w:w="1843"/>
      </w:tblGrid>
      <w:tr w:rsidR="00DD6C6F" w:rsidRPr="00DD6C6F" w14:paraId="3A374A64" w14:textId="77777777" w:rsidTr="001D5751">
        <w:trPr>
          <w:cnfStyle w:val="100000000000" w:firstRow="1" w:lastRow="0" w:firstColumn="0" w:lastColumn="0" w:oddVBand="0" w:evenVBand="0" w:oddHBand="0" w:evenHBand="0" w:firstRowFirstColumn="0" w:firstRowLastColumn="0" w:lastRowFirstColumn="0" w:lastRowLastColumn="0"/>
        </w:trPr>
        <w:tc>
          <w:tcPr>
            <w:tcW w:w="0" w:type="auto"/>
            <w:hideMark/>
          </w:tcPr>
          <w:p w14:paraId="04506202" w14:textId="77777777" w:rsidR="00DD6C6F" w:rsidRPr="00DD6C6F" w:rsidRDefault="00DD6C6F" w:rsidP="00DD6C6F">
            <w:pPr>
              <w:pStyle w:val="BodyText"/>
              <w:rPr>
                <w:b/>
                <w:bCs/>
              </w:rPr>
            </w:pPr>
            <w:r w:rsidRPr="00DD6C6F">
              <w:rPr>
                <w:b/>
                <w:bCs/>
              </w:rPr>
              <w:t>Requirement</w:t>
            </w:r>
          </w:p>
        </w:tc>
        <w:tc>
          <w:tcPr>
            <w:tcW w:w="0" w:type="auto"/>
            <w:hideMark/>
          </w:tcPr>
          <w:p w14:paraId="1ACC92DD" w14:textId="77777777" w:rsidR="00DD6C6F" w:rsidRPr="00DD6C6F" w:rsidRDefault="00DD6C6F" w:rsidP="00DD6C6F">
            <w:pPr>
              <w:pStyle w:val="BodyText"/>
              <w:rPr>
                <w:b/>
                <w:bCs/>
              </w:rPr>
            </w:pPr>
            <w:r w:rsidRPr="00DD6C6F">
              <w:rPr>
                <w:b/>
                <w:bCs/>
              </w:rPr>
              <w:t>ISO Clause(s)</w:t>
            </w:r>
          </w:p>
        </w:tc>
        <w:tc>
          <w:tcPr>
            <w:tcW w:w="3444" w:type="dxa"/>
            <w:gridSpan w:val="3"/>
            <w:hideMark/>
          </w:tcPr>
          <w:p w14:paraId="352ADB3D" w14:textId="77777777" w:rsidR="00DD6C6F" w:rsidRPr="00DD6C6F" w:rsidRDefault="00DD6C6F" w:rsidP="00DD6C6F">
            <w:pPr>
              <w:pStyle w:val="BodyText"/>
              <w:rPr>
                <w:b/>
                <w:bCs/>
              </w:rPr>
            </w:pPr>
            <w:r w:rsidRPr="00DD6C6F">
              <w:rPr>
                <w:b/>
                <w:bCs/>
              </w:rPr>
              <w:t>Conformance</w:t>
            </w:r>
          </w:p>
        </w:tc>
        <w:tc>
          <w:tcPr>
            <w:tcW w:w="1701" w:type="dxa"/>
            <w:hideMark/>
          </w:tcPr>
          <w:p w14:paraId="48297A6B" w14:textId="77777777" w:rsidR="00DD6C6F" w:rsidRPr="00DD6C6F" w:rsidRDefault="00DD6C6F" w:rsidP="00DD6C6F">
            <w:pPr>
              <w:pStyle w:val="BodyText"/>
              <w:rPr>
                <w:b/>
                <w:bCs/>
              </w:rPr>
            </w:pPr>
            <w:r w:rsidRPr="00DD6C6F">
              <w:rPr>
                <w:b/>
                <w:bCs/>
              </w:rPr>
              <w:t>Evidence / Notes</w:t>
            </w:r>
          </w:p>
        </w:tc>
        <w:tc>
          <w:tcPr>
            <w:tcW w:w="1984" w:type="dxa"/>
            <w:hideMark/>
          </w:tcPr>
          <w:p w14:paraId="7A4A2ABE" w14:textId="77777777" w:rsidR="00DD6C6F" w:rsidRPr="00DD6C6F" w:rsidRDefault="00DD6C6F" w:rsidP="00DD6C6F">
            <w:pPr>
              <w:pStyle w:val="BodyText"/>
              <w:rPr>
                <w:b/>
                <w:bCs/>
              </w:rPr>
            </w:pPr>
            <w:r w:rsidRPr="00DD6C6F">
              <w:rPr>
                <w:b/>
                <w:bCs/>
              </w:rPr>
              <w:t>Gap Identified</w:t>
            </w:r>
          </w:p>
        </w:tc>
        <w:tc>
          <w:tcPr>
            <w:tcW w:w="1843" w:type="dxa"/>
            <w:hideMark/>
          </w:tcPr>
          <w:p w14:paraId="0A56ACFE" w14:textId="77777777" w:rsidR="00DD6C6F" w:rsidRPr="00DD6C6F" w:rsidRDefault="00DD6C6F" w:rsidP="00DD6C6F">
            <w:pPr>
              <w:pStyle w:val="BodyText"/>
              <w:rPr>
                <w:b/>
                <w:bCs/>
              </w:rPr>
            </w:pPr>
            <w:r w:rsidRPr="00DD6C6F">
              <w:rPr>
                <w:b/>
                <w:bCs/>
              </w:rPr>
              <w:t>Action Required</w:t>
            </w:r>
          </w:p>
        </w:tc>
      </w:tr>
      <w:tr w:rsidR="001D5751" w:rsidRPr="00DD6C6F" w14:paraId="79E9E2E7" w14:textId="77777777" w:rsidTr="00A9599B">
        <w:tc>
          <w:tcPr>
            <w:tcW w:w="0" w:type="auto"/>
            <w:hideMark/>
          </w:tcPr>
          <w:p w14:paraId="762DA80E" w14:textId="51FE594E" w:rsidR="001D5751" w:rsidRPr="00DD6C6F" w:rsidRDefault="008845D8" w:rsidP="00DD6C6F">
            <w:pPr>
              <w:pStyle w:val="BodyText"/>
            </w:pPr>
            <w:r w:rsidRPr="008845D8">
              <w:t>Nonconformities identified and recorded</w:t>
            </w:r>
          </w:p>
        </w:tc>
        <w:tc>
          <w:tcPr>
            <w:tcW w:w="0" w:type="auto"/>
            <w:hideMark/>
          </w:tcPr>
          <w:p w14:paraId="50951719" w14:textId="77777777" w:rsidR="001D5751" w:rsidRPr="00DD6C6F" w:rsidRDefault="001D5751" w:rsidP="00DD6C6F">
            <w:pPr>
              <w:pStyle w:val="BodyText"/>
            </w:pPr>
            <w:r w:rsidRPr="00DD6C6F">
              <w:t>All: 10.2</w:t>
            </w:r>
          </w:p>
        </w:tc>
        <w:tc>
          <w:tcPr>
            <w:tcW w:w="1148" w:type="dxa"/>
          </w:tcPr>
          <w:p w14:paraId="5C4F8316"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48" w:type="dxa"/>
          </w:tcPr>
          <w:p w14:paraId="68D645C5" w14:textId="4A05D1D4" w:rsidR="001D5751" w:rsidRDefault="001D5751" w:rsidP="00032B5F">
            <w:pPr>
              <w:pStyle w:val="BodyText"/>
            </w:pPr>
            <w:r w:rsidRPr="00DD6C6F">
              <w:rPr>
                <w:rFonts w:ascii="Segoe UI Symbol" w:hAnsi="Segoe UI Symbol" w:cs="Segoe UI Symbol"/>
              </w:rPr>
              <w:t>☐</w:t>
            </w:r>
            <w:r w:rsidRPr="00DD6C6F">
              <w:t xml:space="preserve"> Partial </w:t>
            </w:r>
          </w:p>
        </w:tc>
        <w:tc>
          <w:tcPr>
            <w:tcW w:w="1148" w:type="dxa"/>
          </w:tcPr>
          <w:p w14:paraId="02A3F739" w14:textId="240EDA37"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674FF0B7" w14:textId="77777777" w:rsidR="001D5751" w:rsidRPr="00DD6C6F" w:rsidRDefault="001D5751" w:rsidP="00DD6C6F">
            <w:pPr>
              <w:pStyle w:val="BodyText"/>
            </w:pPr>
          </w:p>
        </w:tc>
        <w:tc>
          <w:tcPr>
            <w:tcW w:w="1984" w:type="dxa"/>
            <w:hideMark/>
          </w:tcPr>
          <w:p w14:paraId="00D2805E" w14:textId="77777777" w:rsidR="001D5751" w:rsidRPr="00DD6C6F" w:rsidRDefault="001D5751" w:rsidP="00DD6C6F">
            <w:pPr>
              <w:pStyle w:val="BodyText"/>
            </w:pPr>
          </w:p>
        </w:tc>
        <w:tc>
          <w:tcPr>
            <w:tcW w:w="1843" w:type="dxa"/>
            <w:hideMark/>
          </w:tcPr>
          <w:p w14:paraId="26933F23" w14:textId="77777777" w:rsidR="001D5751" w:rsidRPr="00DD6C6F" w:rsidRDefault="001D5751" w:rsidP="00DD6C6F">
            <w:pPr>
              <w:pStyle w:val="BodyText"/>
            </w:pPr>
          </w:p>
        </w:tc>
      </w:tr>
      <w:tr w:rsidR="001D5751" w:rsidRPr="00DD6C6F" w14:paraId="455B7C9C" w14:textId="77777777" w:rsidTr="00FA3E50">
        <w:tc>
          <w:tcPr>
            <w:tcW w:w="0" w:type="auto"/>
            <w:hideMark/>
          </w:tcPr>
          <w:p w14:paraId="1CB29E4F" w14:textId="14CC8F1C" w:rsidR="001D5751" w:rsidRPr="00DD6C6F" w:rsidRDefault="008845D8" w:rsidP="00DD6C6F">
            <w:pPr>
              <w:pStyle w:val="BodyText"/>
            </w:pPr>
            <w:r w:rsidRPr="008845D8">
              <w:t>Corrective actions implemented and reviewed for effectiveness</w:t>
            </w:r>
          </w:p>
        </w:tc>
        <w:tc>
          <w:tcPr>
            <w:tcW w:w="0" w:type="auto"/>
            <w:hideMark/>
          </w:tcPr>
          <w:p w14:paraId="0B700B74" w14:textId="77777777" w:rsidR="001D5751" w:rsidRPr="00DD6C6F" w:rsidRDefault="001D5751" w:rsidP="00DD6C6F">
            <w:pPr>
              <w:pStyle w:val="BodyText"/>
            </w:pPr>
            <w:r w:rsidRPr="00DD6C6F">
              <w:t>All: 10.2</w:t>
            </w:r>
          </w:p>
        </w:tc>
        <w:tc>
          <w:tcPr>
            <w:tcW w:w="1148" w:type="dxa"/>
          </w:tcPr>
          <w:p w14:paraId="70472F19"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48" w:type="dxa"/>
          </w:tcPr>
          <w:p w14:paraId="675F9E53" w14:textId="5E72AC41" w:rsidR="001D5751" w:rsidRDefault="001D5751" w:rsidP="00032B5F">
            <w:pPr>
              <w:pStyle w:val="BodyText"/>
            </w:pPr>
            <w:r w:rsidRPr="00DD6C6F">
              <w:rPr>
                <w:rFonts w:ascii="Segoe UI Symbol" w:hAnsi="Segoe UI Symbol" w:cs="Segoe UI Symbol"/>
              </w:rPr>
              <w:t>☐</w:t>
            </w:r>
            <w:r w:rsidRPr="00DD6C6F">
              <w:t xml:space="preserve"> Partial </w:t>
            </w:r>
          </w:p>
        </w:tc>
        <w:tc>
          <w:tcPr>
            <w:tcW w:w="1148" w:type="dxa"/>
          </w:tcPr>
          <w:p w14:paraId="647410F1" w14:textId="742C6D07"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53BAE968" w14:textId="77777777" w:rsidR="001D5751" w:rsidRPr="00DD6C6F" w:rsidRDefault="001D5751" w:rsidP="00DD6C6F">
            <w:pPr>
              <w:pStyle w:val="BodyText"/>
            </w:pPr>
          </w:p>
        </w:tc>
        <w:tc>
          <w:tcPr>
            <w:tcW w:w="1984" w:type="dxa"/>
            <w:hideMark/>
          </w:tcPr>
          <w:p w14:paraId="44991E49" w14:textId="77777777" w:rsidR="001D5751" w:rsidRPr="00DD6C6F" w:rsidRDefault="001D5751" w:rsidP="00DD6C6F">
            <w:pPr>
              <w:pStyle w:val="BodyText"/>
            </w:pPr>
          </w:p>
        </w:tc>
        <w:tc>
          <w:tcPr>
            <w:tcW w:w="1843" w:type="dxa"/>
            <w:hideMark/>
          </w:tcPr>
          <w:p w14:paraId="412BB8C0" w14:textId="77777777" w:rsidR="001D5751" w:rsidRPr="00DD6C6F" w:rsidRDefault="001D5751" w:rsidP="00DD6C6F">
            <w:pPr>
              <w:pStyle w:val="BodyText"/>
            </w:pPr>
          </w:p>
        </w:tc>
      </w:tr>
      <w:tr w:rsidR="001D5751" w:rsidRPr="00DD6C6F" w14:paraId="63F2D7A3" w14:textId="77777777" w:rsidTr="00513E90">
        <w:tc>
          <w:tcPr>
            <w:tcW w:w="0" w:type="auto"/>
            <w:hideMark/>
          </w:tcPr>
          <w:p w14:paraId="61C844DC" w14:textId="1277272C" w:rsidR="001D5751" w:rsidRPr="00DD6C6F" w:rsidRDefault="008845D8" w:rsidP="00DD6C6F">
            <w:pPr>
              <w:pStyle w:val="BodyText"/>
            </w:pPr>
            <w:r w:rsidRPr="008845D8">
              <w:t>Continual improvement demonstrated (e.g. trends, initiatives, system updates)</w:t>
            </w:r>
          </w:p>
        </w:tc>
        <w:tc>
          <w:tcPr>
            <w:tcW w:w="0" w:type="auto"/>
            <w:hideMark/>
          </w:tcPr>
          <w:p w14:paraId="5B06A41B" w14:textId="77777777" w:rsidR="001D5751" w:rsidRPr="00DD6C6F" w:rsidRDefault="001D5751" w:rsidP="00DD6C6F">
            <w:pPr>
              <w:pStyle w:val="BodyText"/>
            </w:pPr>
            <w:r w:rsidRPr="00DD6C6F">
              <w:t>All: 10.3</w:t>
            </w:r>
          </w:p>
        </w:tc>
        <w:tc>
          <w:tcPr>
            <w:tcW w:w="1148" w:type="dxa"/>
          </w:tcPr>
          <w:p w14:paraId="6627890F" w14:textId="77777777" w:rsidR="001D5751" w:rsidRDefault="001D5751" w:rsidP="00032B5F">
            <w:pPr>
              <w:pStyle w:val="BodyText"/>
            </w:pPr>
            <w:r w:rsidRPr="00DD6C6F">
              <w:rPr>
                <w:rFonts w:ascii="Segoe UI Symbol" w:hAnsi="Segoe UI Symbol" w:cs="Segoe UI Symbol"/>
              </w:rPr>
              <w:t>☐</w:t>
            </w:r>
            <w:r w:rsidRPr="00DD6C6F">
              <w:t xml:space="preserve"> Yes </w:t>
            </w:r>
          </w:p>
        </w:tc>
        <w:tc>
          <w:tcPr>
            <w:tcW w:w="1148" w:type="dxa"/>
          </w:tcPr>
          <w:p w14:paraId="4F17D8F1" w14:textId="3A6C41DD" w:rsidR="001D5751" w:rsidRDefault="001D5751" w:rsidP="00032B5F">
            <w:pPr>
              <w:pStyle w:val="BodyText"/>
            </w:pPr>
            <w:r w:rsidRPr="00DD6C6F">
              <w:rPr>
                <w:rFonts w:ascii="Segoe UI Symbol" w:hAnsi="Segoe UI Symbol" w:cs="Segoe UI Symbol"/>
              </w:rPr>
              <w:t>☐</w:t>
            </w:r>
            <w:r w:rsidRPr="00DD6C6F">
              <w:t xml:space="preserve"> Partial </w:t>
            </w:r>
          </w:p>
        </w:tc>
        <w:tc>
          <w:tcPr>
            <w:tcW w:w="1148" w:type="dxa"/>
          </w:tcPr>
          <w:p w14:paraId="28D28723" w14:textId="02AD580F" w:rsidR="001D5751" w:rsidRPr="00DD6C6F" w:rsidRDefault="001D5751" w:rsidP="00032B5F">
            <w:pPr>
              <w:pStyle w:val="BodyText"/>
            </w:pPr>
            <w:r w:rsidRPr="00DD6C6F">
              <w:rPr>
                <w:rFonts w:ascii="Segoe UI Symbol" w:hAnsi="Segoe UI Symbol" w:cs="Segoe UI Symbol"/>
              </w:rPr>
              <w:t>☐</w:t>
            </w:r>
            <w:r w:rsidRPr="00DD6C6F">
              <w:t xml:space="preserve"> No</w:t>
            </w:r>
          </w:p>
        </w:tc>
        <w:tc>
          <w:tcPr>
            <w:tcW w:w="1701" w:type="dxa"/>
            <w:hideMark/>
          </w:tcPr>
          <w:p w14:paraId="2F970FB3" w14:textId="77777777" w:rsidR="001D5751" w:rsidRPr="00DD6C6F" w:rsidRDefault="001D5751" w:rsidP="00DD6C6F">
            <w:pPr>
              <w:pStyle w:val="BodyText"/>
            </w:pPr>
          </w:p>
        </w:tc>
        <w:tc>
          <w:tcPr>
            <w:tcW w:w="1984" w:type="dxa"/>
            <w:hideMark/>
          </w:tcPr>
          <w:p w14:paraId="51421287" w14:textId="77777777" w:rsidR="001D5751" w:rsidRPr="00DD6C6F" w:rsidRDefault="001D5751" w:rsidP="00DD6C6F">
            <w:pPr>
              <w:pStyle w:val="BodyText"/>
            </w:pPr>
          </w:p>
        </w:tc>
        <w:tc>
          <w:tcPr>
            <w:tcW w:w="1843" w:type="dxa"/>
            <w:hideMark/>
          </w:tcPr>
          <w:p w14:paraId="6ECDB056" w14:textId="77777777" w:rsidR="001D5751" w:rsidRPr="00DD6C6F" w:rsidRDefault="001D5751" w:rsidP="00DD6C6F">
            <w:pPr>
              <w:pStyle w:val="BodyText"/>
            </w:pPr>
          </w:p>
        </w:tc>
      </w:tr>
    </w:tbl>
    <w:p w14:paraId="310FC521" w14:textId="48E450DC" w:rsidR="00DD6C6F" w:rsidRPr="00032B5F" w:rsidRDefault="00DD6C6F" w:rsidP="00032B5F">
      <w:pPr>
        <w:pStyle w:val="TableListNumber"/>
        <w:rPr>
          <w:b/>
          <w:bCs w:val="0"/>
          <w:sz w:val="20"/>
          <w:szCs w:val="28"/>
        </w:rPr>
      </w:pPr>
      <w:r w:rsidRPr="00032B5F">
        <w:rPr>
          <w:b/>
          <w:bCs w:val="0"/>
          <w:sz w:val="20"/>
          <w:szCs w:val="28"/>
        </w:rPr>
        <w:t>Overall Gap Summary and Action Plan</w:t>
      </w:r>
    </w:p>
    <w:p w14:paraId="450A6213" w14:textId="77777777" w:rsidR="00DD6C6F" w:rsidRPr="00032B5F" w:rsidRDefault="00DD6C6F" w:rsidP="00032B5F">
      <w:pPr>
        <w:pStyle w:val="BodyText"/>
        <w:rPr>
          <w:b/>
          <w:bCs/>
        </w:rPr>
      </w:pPr>
      <w:r w:rsidRPr="00032B5F">
        <w:rPr>
          <w:b/>
          <w:bCs/>
        </w:rPr>
        <w:t>Summary of Key Gaps Identified:</w:t>
      </w:r>
    </w:p>
    <w:p w14:paraId="3A6139A3" w14:textId="01ACB56C" w:rsidR="00DD6C6F" w:rsidRPr="00DD6C6F" w:rsidRDefault="000B2B1C" w:rsidP="00DD6C6F">
      <w:pPr>
        <w:pStyle w:val="BodyText"/>
      </w:pPr>
      <w:r>
        <w:rPr>
          <w:noProof/>
        </w:rPr>
      </w:r>
      <w:r w:rsidR="000B2B1C">
        <w:rPr>
          <w:noProof/>
        </w:rPr>
        <w:pict w14:anchorId="1C9B19EB">
          <v:rect id="Horizontal Line 11" o:spid="_x0000_s1030" alt="" style="width:697.95pt;height:.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3EECE7AC" w14:textId="59B89F96" w:rsidR="00DD6C6F" w:rsidRPr="00DD6C6F" w:rsidRDefault="000B2B1C" w:rsidP="00DD6C6F">
      <w:pPr>
        <w:pStyle w:val="BodyText"/>
      </w:pPr>
      <w:r>
        <w:rPr>
          <w:noProof/>
        </w:rPr>
      </w:r>
      <w:r w:rsidR="000B2B1C">
        <w:rPr>
          <w:noProof/>
        </w:rPr>
        <w:pict w14:anchorId="45263BA9">
          <v:rect id="Horizontal Line 12" o:spid="_x0000_s1029" alt="" style="width:697.95pt;height:.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218099F0" w14:textId="77777777" w:rsidR="00DD6C6F" w:rsidRPr="00032B5F" w:rsidRDefault="00DD6C6F" w:rsidP="00032B5F">
      <w:pPr>
        <w:pStyle w:val="BodyText"/>
        <w:rPr>
          <w:b/>
          <w:bCs/>
        </w:rPr>
      </w:pPr>
      <w:r w:rsidRPr="00DD6C6F">
        <w:rPr>
          <w:b/>
          <w:bCs/>
        </w:rPr>
        <w:t>Priority Actions:</w:t>
      </w:r>
    </w:p>
    <w:p w14:paraId="5D9E479B" w14:textId="1ACF35E8" w:rsidR="00DD6C6F" w:rsidRPr="00DD6C6F" w:rsidRDefault="000B2B1C" w:rsidP="00DD6C6F">
      <w:pPr>
        <w:pStyle w:val="BodyText"/>
      </w:pPr>
      <w:r>
        <w:rPr>
          <w:noProof/>
        </w:rPr>
      </w:r>
      <w:r w:rsidR="000B2B1C">
        <w:rPr>
          <w:noProof/>
        </w:rPr>
        <w:pict w14:anchorId="359D5E0B">
          <v:rect id="Horizontal Line 13" o:spid="_x0000_s1028" alt="" style="width:697.95pt;height:.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1C2DE0B9" w14:textId="1A53CBCB" w:rsidR="00DD6C6F" w:rsidRPr="00DD6C6F" w:rsidRDefault="000B2B1C" w:rsidP="00DD6C6F">
      <w:pPr>
        <w:pStyle w:val="BodyText"/>
      </w:pPr>
      <w:r>
        <w:rPr>
          <w:noProof/>
        </w:rPr>
      </w:r>
      <w:r w:rsidR="000B2B1C">
        <w:rPr>
          <w:noProof/>
        </w:rPr>
        <w:pict w14:anchorId="15E73AD8">
          <v:rect id="Horizontal Line 14" o:spid="_x0000_s1027" alt="" style="width:697.95pt;height:.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2712E3C3" w14:textId="77777777" w:rsidR="00DD6C6F" w:rsidRPr="00032B5F" w:rsidRDefault="00DD6C6F" w:rsidP="00032B5F">
      <w:pPr>
        <w:pStyle w:val="BodyText"/>
        <w:rPr>
          <w:b/>
          <w:bCs/>
        </w:rPr>
      </w:pPr>
      <w:r w:rsidRPr="00DD6C6F">
        <w:rPr>
          <w:b/>
          <w:bCs/>
        </w:rPr>
        <w:t>Responsible Person:</w:t>
      </w:r>
      <w:r w:rsidRPr="00032B5F">
        <w:rPr>
          <w:b/>
          <w:bCs/>
        </w:rPr>
        <w:t xml:space="preserve"> ___________________________</w:t>
      </w:r>
      <w:r w:rsidRPr="00032B5F">
        <w:rPr>
          <w:b/>
          <w:bCs/>
        </w:rPr>
        <w:br/>
      </w:r>
      <w:r w:rsidRPr="00DD6C6F">
        <w:rPr>
          <w:b/>
          <w:bCs/>
        </w:rPr>
        <w:t>Target Completion Date:</w:t>
      </w:r>
      <w:r w:rsidRPr="00032B5F">
        <w:rPr>
          <w:b/>
          <w:bCs/>
        </w:rPr>
        <w:t xml:space="preserve"> _______________________</w:t>
      </w:r>
    </w:p>
    <w:p w14:paraId="1AB87F6B" w14:textId="1BBDDB4D" w:rsidR="00DD6C6F" w:rsidRPr="00DD6C6F" w:rsidRDefault="000B2B1C" w:rsidP="00DD6C6F">
      <w:pPr>
        <w:pStyle w:val="BodyText"/>
      </w:pPr>
      <w:r>
        <w:rPr>
          <w:noProof/>
        </w:rPr>
      </w:r>
      <w:r w:rsidR="000B2B1C">
        <w:rPr>
          <w:noProof/>
        </w:rPr>
        <w:pict w14:anchorId="642856B3">
          <v:rect id="Horizontal Line 15" o:spid="_x0000_s1026" alt="" style="width:697.95pt;height:.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7B4B6C10" w14:textId="77777777" w:rsidR="006D40CA" w:rsidRDefault="006D40CA">
      <w:pPr>
        <w:spacing w:before="0" w:after="200" w:line="276" w:lineRule="auto"/>
        <w:rPr>
          <w:rFonts w:eastAsia="Times New Roman" w:cs="Times New Roman"/>
          <w:b/>
          <w:szCs w:val="28"/>
          <w:lang w:eastAsia="en-GB"/>
        </w:rPr>
      </w:pPr>
      <w:r>
        <w:rPr>
          <w:b/>
          <w:bCs/>
          <w:szCs w:val="28"/>
        </w:rPr>
        <w:br w:type="page"/>
      </w:r>
    </w:p>
    <w:p w14:paraId="32FCDB9A" w14:textId="4A3C02FC" w:rsidR="00DD6C6F" w:rsidRPr="00032B5F" w:rsidRDefault="00DD6C6F" w:rsidP="00032B5F">
      <w:pPr>
        <w:pStyle w:val="TableListNumber"/>
        <w:rPr>
          <w:b/>
          <w:bCs w:val="0"/>
          <w:sz w:val="20"/>
          <w:szCs w:val="28"/>
        </w:rPr>
      </w:pPr>
      <w:r w:rsidRPr="00032B5F">
        <w:rPr>
          <w:b/>
          <w:bCs w:val="0"/>
          <w:sz w:val="20"/>
          <w:szCs w:val="28"/>
        </w:rPr>
        <w:t>Audit Details and Approval</w:t>
      </w:r>
    </w:p>
    <w:p w14:paraId="29817179" w14:textId="77777777" w:rsidR="00DD6C6F" w:rsidRPr="00032B5F" w:rsidRDefault="00DD6C6F" w:rsidP="00032B5F">
      <w:pPr>
        <w:pStyle w:val="BodyText"/>
        <w:rPr>
          <w:b/>
          <w:bCs/>
        </w:rPr>
      </w:pPr>
      <w:r w:rsidRPr="00DD6C6F">
        <w:rPr>
          <w:b/>
          <w:bCs/>
        </w:rPr>
        <w:t>Assessment Conducted By:</w:t>
      </w:r>
      <w:r w:rsidRPr="00032B5F">
        <w:rPr>
          <w:b/>
          <w:bCs/>
        </w:rPr>
        <w:t xml:space="preserve"> ___________________________</w:t>
      </w:r>
      <w:r w:rsidRPr="00032B5F">
        <w:rPr>
          <w:b/>
          <w:bCs/>
        </w:rPr>
        <w:br/>
      </w:r>
      <w:r w:rsidRPr="00DD6C6F">
        <w:rPr>
          <w:b/>
          <w:bCs/>
        </w:rPr>
        <w:t>Date of Assessment:</w:t>
      </w:r>
      <w:r w:rsidRPr="00032B5F">
        <w:rPr>
          <w:b/>
          <w:bCs/>
        </w:rPr>
        <w:t xml:space="preserve"> ___________________________</w:t>
      </w:r>
    </w:p>
    <w:p w14:paraId="65EAF038" w14:textId="77777777" w:rsidR="00DD6C6F" w:rsidRPr="00032B5F" w:rsidRDefault="00DD6C6F" w:rsidP="00032B5F">
      <w:pPr>
        <w:pStyle w:val="BodyText"/>
        <w:rPr>
          <w:b/>
          <w:bCs/>
        </w:rPr>
      </w:pPr>
      <w:r w:rsidRPr="00DD6C6F">
        <w:rPr>
          <w:b/>
          <w:bCs/>
        </w:rPr>
        <w:t>Approved By (Name and Position):</w:t>
      </w:r>
      <w:r w:rsidRPr="00032B5F">
        <w:rPr>
          <w:b/>
          <w:bCs/>
        </w:rPr>
        <w:t xml:space="preserve"> ___________________________</w:t>
      </w:r>
      <w:r w:rsidRPr="00032B5F">
        <w:rPr>
          <w:b/>
          <w:bCs/>
        </w:rPr>
        <w:br/>
      </w:r>
      <w:r w:rsidRPr="00DD6C6F">
        <w:rPr>
          <w:b/>
          <w:bCs/>
        </w:rPr>
        <w:t>Signature:</w:t>
      </w:r>
      <w:r w:rsidRPr="00032B5F">
        <w:rPr>
          <w:b/>
          <w:bCs/>
        </w:rPr>
        <w:t xml:space="preserve"> ___________________________</w:t>
      </w:r>
      <w:r w:rsidRPr="00032B5F">
        <w:rPr>
          <w:b/>
          <w:bCs/>
        </w:rPr>
        <w:br/>
      </w:r>
      <w:r w:rsidRPr="00DD6C6F">
        <w:rPr>
          <w:b/>
          <w:bCs/>
        </w:rPr>
        <w:t>Date:</w:t>
      </w:r>
      <w:r w:rsidRPr="00032B5F">
        <w:rPr>
          <w:b/>
          <w:bCs/>
        </w:rPr>
        <w:t xml:space="preserve"> ___________________________</w:t>
      </w:r>
    </w:p>
    <w:p w14:paraId="010E7634" w14:textId="77777777" w:rsidR="00DD6C6F" w:rsidRPr="00032B5F" w:rsidRDefault="00DD6C6F" w:rsidP="00032B5F">
      <w:pPr>
        <w:pStyle w:val="BodyText"/>
        <w:rPr>
          <w:b/>
          <w:bCs/>
        </w:rPr>
      </w:pPr>
      <w:r w:rsidRPr="00DD6C6F">
        <w:rPr>
          <w:b/>
          <w:bCs/>
        </w:rPr>
        <w:t>Next Review Date:</w:t>
      </w:r>
      <w:r w:rsidRPr="00032B5F">
        <w:rPr>
          <w:b/>
          <w:bCs/>
        </w:rPr>
        <w:t xml:space="preserve"> ___________________________</w:t>
      </w:r>
    </w:p>
    <w:p w14:paraId="5A35511D" w14:textId="77777777" w:rsidR="005B3296" w:rsidRDefault="005B3296" w:rsidP="005B3296">
      <w:pPr>
        <w:pStyle w:val="BodyText"/>
        <w:rPr>
          <w:rStyle w:val="Characterbold"/>
          <w:b w:val="0"/>
        </w:rPr>
      </w:pPr>
    </w:p>
    <w:p w14:paraId="2106A2B0" w14:textId="77777777" w:rsidR="006D40CA" w:rsidRDefault="006D40CA" w:rsidP="005B3296">
      <w:pPr>
        <w:pStyle w:val="BodyText"/>
        <w:rPr>
          <w:rStyle w:val="Characterbold"/>
          <w:b w:val="0"/>
        </w:rPr>
      </w:pPr>
    </w:p>
    <w:p w14:paraId="7D70ABDC" w14:textId="77777777" w:rsidR="006D40CA" w:rsidRDefault="006D40CA" w:rsidP="005B3296">
      <w:pPr>
        <w:pStyle w:val="BodyText"/>
        <w:rPr>
          <w:rStyle w:val="Characterbold"/>
          <w:b w:val="0"/>
        </w:rPr>
      </w:pPr>
    </w:p>
    <w:p w14:paraId="0B223CA4" w14:textId="77777777" w:rsidR="006D40CA" w:rsidRDefault="006D40CA" w:rsidP="005B3296">
      <w:pPr>
        <w:pStyle w:val="BodyText"/>
        <w:rPr>
          <w:rStyle w:val="Characterbold"/>
          <w:b w:val="0"/>
        </w:rPr>
      </w:pPr>
    </w:p>
    <w:p w14:paraId="4950A63F" w14:textId="77777777" w:rsidR="006D40CA" w:rsidRDefault="006D40CA" w:rsidP="005B3296">
      <w:pPr>
        <w:pStyle w:val="BodyText"/>
        <w:rPr>
          <w:rStyle w:val="Characterbold"/>
          <w:b w:val="0"/>
        </w:rPr>
      </w:pPr>
    </w:p>
    <w:p w14:paraId="38936CEC" w14:textId="77777777" w:rsidR="006D40CA" w:rsidRDefault="006D40CA" w:rsidP="005B3296">
      <w:pPr>
        <w:pStyle w:val="BodyText"/>
        <w:rPr>
          <w:rStyle w:val="Characterbold"/>
          <w:b w:val="0"/>
        </w:rPr>
      </w:pPr>
    </w:p>
    <w:p w14:paraId="773623A3" w14:textId="77777777" w:rsidR="006D40CA" w:rsidRDefault="006D40CA" w:rsidP="005B3296">
      <w:pPr>
        <w:pStyle w:val="BodyText"/>
        <w:rPr>
          <w:rStyle w:val="Characterbold"/>
          <w:b w:val="0"/>
        </w:rPr>
      </w:pPr>
    </w:p>
    <w:p w14:paraId="31872DB6" w14:textId="77777777" w:rsidR="006D40CA" w:rsidRDefault="006D40CA" w:rsidP="005B3296">
      <w:pPr>
        <w:pStyle w:val="BodyText"/>
      </w:pPr>
    </w:p>
    <w:p w14:paraId="30A20689" w14:textId="77777777" w:rsidR="00C2624C" w:rsidRPr="00C2624C" w:rsidRDefault="00C2624C" w:rsidP="00C2624C">
      <w:pPr>
        <w:pStyle w:val="BodyText"/>
        <w:rPr>
          <w:rStyle w:val="Characterbold"/>
          <w:b w:val="0"/>
          <w:sz w:val="28"/>
          <w:szCs w:val="28"/>
        </w:rPr>
      </w:pPr>
      <w:r w:rsidRPr="00C2624C">
        <w:rPr>
          <w:rStyle w:val="Characterbold"/>
          <w:sz w:val="28"/>
          <w:szCs w:val="28"/>
        </w:rPr>
        <w:t>Disclaimer</w:t>
      </w:r>
      <w:r w:rsidRPr="00C2624C">
        <w:rPr>
          <w:rStyle w:val="Characterbold"/>
          <w:b w:val="0"/>
          <w:sz w:val="28"/>
          <w:szCs w:val="28"/>
        </w:rPr>
        <w:t xml:space="preserve"> </w:t>
      </w:r>
      <w:r w:rsidRPr="00C2624C">
        <w:rPr>
          <w:rStyle w:val="Characterbold"/>
          <w:sz w:val="28"/>
          <w:szCs w:val="28"/>
        </w:rPr>
        <w:t>and</w:t>
      </w:r>
      <w:r w:rsidRPr="00C2624C">
        <w:rPr>
          <w:rStyle w:val="Characterbold"/>
          <w:b w:val="0"/>
          <w:sz w:val="28"/>
          <w:szCs w:val="28"/>
        </w:rPr>
        <w:t xml:space="preserve"> </w:t>
      </w:r>
      <w:r w:rsidRPr="00C2624C">
        <w:rPr>
          <w:rStyle w:val="Characterbold"/>
          <w:sz w:val="28"/>
          <w:szCs w:val="28"/>
        </w:rPr>
        <w:t>Copyright</w:t>
      </w:r>
    </w:p>
    <w:p w14:paraId="6FD1E077" w14:textId="77777777" w:rsidR="00C2624C" w:rsidRPr="00C2624C" w:rsidRDefault="00C2624C" w:rsidP="00C2624C">
      <w:pPr>
        <w:pStyle w:val="BodyText"/>
        <w:rPr>
          <w:rStyle w:val="Characterbold"/>
        </w:rPr>
      </w:pPr>
      <w:r w:rsidRPr="00C2624C">
        <w:rPr>
          <w:rStyle w:val="Characterbold"/>
        </w:rPr>
        <w:t>Disclaimer:</w:t>
      </w:r>
    </w:p>
    <w:p w14:paraId="52E182DF" w14:textId="620FA8C8" w:rsidR="00C2624C" w:rsidRPr="00C2624C" w:rsidRDefault="00C2624C" w:rsidP="00C2624C">
      <w:pPr>
        <w:pStyle w:val="BodyText"/>
      </w:pPr>
      <w:r w:rsidRPr="00C2624C">
        <w:t>This template is provided by MiSAFE Solutions Pty Ltd for general guidance only and does not constitute professional, legal, or compliance advice. Users are solely responsible for ensuring that all documents, systems, and practices developed using this template comply with applicable ISO standards, legislation, and regulatory requirements. MiSAFE Solutions Pty Ltd accepts no liability for any loss, damage, or outcomes resulting from the use or reliance upon this template.</w:t>
      </w:r>
    </w:p>
    <w:p w14:paraId="65B904D9" w14:textId="77777777" w:rsidR="00C2624C" w:rsidRPr="00C2624C" w:rsidRDefault="00C2624C" w:rsidP="00C2624C">
      <w:pPr>
        <w:pStyle w:val="BodyText"/>
        <w:rPr>
          <w:rStyle w:val="Characterbold"/>
        </w:rPr>
      </w:pPr>
      <w:r w:rsidRPr="00C2624C">
        <w:rPr>
          <w:rStyle w:val="Characterbold"/>
        </w:rPr>
        <w:t>Copyright:</w:t>
      </w:r>
    </w:p>
    <w:p w14:paraId="505AC5AD" w14:textId="4B6EE037" w:rsidR="00296CD6" w:rsidRDefault="00C2624C" w:rsidP="00FA36DC">
      <w:pPr>
        <w:pStyle w:val="BodyText"/>
      </w:pPr>
      <w:r w:rsidRPr="00C2624C">
        <w:t>© 2025 MiSAFE Solutions Pty Ltd. All rights reserved. This template may be used for personal or organisational purposes but must not be reproduced, distributed, or modified without the prior written consent of MiSAFE Solutions Pty Ltd.</w:t>
      </w:r>
    </w:p>
    <w:sectPr w:rsidR="00296CD6" w:rsidSect="001D5751">
      <w:headerReference w:type="default" r:id="rId11"/>
      <w:footerReference w:type="default" r:id="rId12"/>
      <w:footerReference w:type="first" r:id="rId13"/>
      <w:pgSz w:w="16839" w:h="11907" w:orient="landscape"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55828" w14:textId="77777777" w:rsidR="00834A93" w:rsidRDefault="00834A93" w:rsidP="00E12845">
      <w:pPr>
        <w:spacing w:before="0" w:after="0"/>
      </w:pPr>
      <w:r>
        <w:separator/>
      </w:r>
    </w:p>
  </w:endnote>
  <w:endnote w:type="continuationSeparator" w:id="0">
    <w:p w14:paraId="430E8C8A" w14:textId="77777777" w:rsidR="00834A93" w:rsidRDefault="00834A93"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511"/>
      <w:gridCol w:w="1381"/>
      <w:gridCol w:w="3250"/>
      <w:gridCol w:w="4631"/>
    </w:tblGrid>
    <w:tr w:rsidR="001D5751" w14:paraId="4987F973" w14:textId="77777777" w:rsidTr="001D5751">
      <w:trPr>
        <w:cnfStyle w:val="100000000000" w:firstRow="1" w:lastRow="0" w:firstColumn="0" w:lastColumn="0" w:oddVBand="0" w:evenVBand="0" w:oddHBand="0" w:evenHBand="0" w:firstRowFirstColumn="0" w:firstRowLastColumn="0" w:lastRowFirstColumn="0" w:lastRowLastColumn="0"/>
        <w:trHeight w:val="165"/>
      </w:trPr>
      <w:tc>
        <w:tcPr>
          <w:tcW w:w="4630" w:type="dxa"/>
          <w:gridSpan w:val="2"/>
          <w:shd w:val="clear" w:color="auto" w:fill="auto"/>
        </w:tcPr>
        <w:p w14:paraId="6D074C41" w14:textId="77777777" w:rsidR="001D5751" w:rsidRDefault="001D5751"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CHK-001</w:t>
          </w:r>
        </w:p>
      </w:tc>
      <w:tc>
        <w:tcPr>
          <w:tcW w:w="4631" w:type="dxa"/>
          <w:gridSpan w:val="2"/>
          <w:shd w:val="clear" w:color="auto" w:fill="auto"/>
        </w:tcPr>
        <w:p w14:paraId="20656777" w14:textId="6EEF4A6E" w:rsidR="001D5751" w:rsidRDefault="001D5751" w:rsidP="001D5751">
          <w:pPr>
            <w:pStyle w:val="TableBodyText"/>
            <w:spacing w:before="0" w:after="0" w:line="240" w:lineRule="auto"/>
            <w:jc w:val="center"/>
          </w:pPr>
          <w:r w:rsidRPr="000D5803">
            <w:rPr>
              <w:rFonts w:eastAsiaTheme="minorHAnsi" w:cstheme="minorBidi"/>
              <w:bCs w:val="0"/>
              <w:color w:val="808080"/>
              <w:sz w:val="16"/>
              <w:szCs w:val="20"/>
              <w:lang w:eastAsia="en-US"/>
            </w:rPr>
            <w:t>Uncontrolled when printed</w:t>
          </w:r>
        </w:p>
      </w:tc>
      <w:tc>
        <w:tcPr>
          <w:tcW w:w="4631" w:type="dxa"/>
          <w:shd w:val="clear" w:color="auto" w:fill="auto"/>
        </w:tcPr>
        <w:p w14:paraId="798DA1E0" w14:textId="6169516B" w:rsidR="001D5751" w:rsidRDefault="001D5751"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113C0" w14:paraId="18E4DF23" w14:textId="77777777" w:rsidTr="001D5751">
      <w:trPr>
        <w:trHeight w:val="165"/>
      </w:trPr>
      <w:tc>
        <w:tcPr>
          <w:tcW w:w="3119" w:type="dxa"/>
        </w:tcPr>
        <w:p w14:paraId="007979FD" w14:textId="2F9CF374"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sidR="00CD7E04">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gridSpan w:val="2"/>
        </w:tcPr>
        <w:p w14:paraId="4F497DC8"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7881" w:type="dxa"/>
          <w:gridSpan w:val="2"/>
        </w:tcPr>
        <w:p w14:paraId="516B3534" w14:textId="77777777" w:rsidR="002113C0" w:rsidRPr="00870C79" w:rsidRDefault="002113C0" w:rsidP="002113C0">
          <w:pPr>
            <w:pStyle w:val="TableBodyText"/>
            <w:spacing w:before="0" w:after="0" w:line="240" w:lineRule="auto"/>
            <w:jc w:val="right"/>
            <w:rPr>
              <w:rFonts w:eastAsiaTheme="minorHAnsi" w:cstheme="minorBidi"/>
              <w:bCs w:val="0"/>
              <w:color w:val="808080"/>
              <w:sz w:val="10"/>
              <w:szCs w:val="10"/>
              <w:lang w:eastAsia="en-US"/>
            </w:rPr>
          </w:pPr>
        </w:p>
      </w:tc>
    </w:tr>
    <w:tr w:rsidR="002113C0" w14:paraId="613810E4" w14:textId="77777777" w:rsidTr="001D5751">
      <w:trPr>
        <w:trHeight w:val="165"/>
      </w:trPr>
      <w:tc>
        <w:tcPr>
          <w:tcW w:w="3119" w:type="dxa"/>
        </w:tcPr>
        <w:p w14:paraId="1F5113FD"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gridSpan w:val="2"/>
        </w:tcPr>
        <w:p w14:paraId="04789553"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7881" w:type="dxa"/>
          <w:gridSpan w:val="2"/>
        </w:tcPr>
        <w:p w14:paraId="21053E69" w14:textId="1248E06E" w:rsidR="002113C0" w:rsidRPr="00870C79" w:rsidRDefault="51F557EB"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5F9B6D5" w14:textId="35CB4123" w:rsidR="006A69D8" w:rsidRPr="00307DF3" w:rsidRDefault="006A69D8"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28823" w14:textId="77777777" w:rsidR="00793125" w:rsidRDefault="00793125" w:rsidP="00793125">
    <w:pPr>
      <w:pStyle w:val="Footer"/>
      <w:rPr>
        <w:rStyle w:val="PageNumber"/>
      </w:rPr>
    </w:pPr>
    <w:r w:rsidRPr="002C5A70">
      <w:t xml:space="preserve">Document ID: </w:t>
    </w:r>
    <w:r w:rsidR="0084778E">
      <w:fldChar w:fldCharType="begin"/>
    </w:r>
    <w:r w:rsidR="0084778E">
      <w:instrText xml:space="preserve"> STYLEREF  "Document ID"  \* MERGEFORMAT </w:instrText>
    </w:r>
    <w:r w:rsidR="0084778E">
      <w:fldChar w:fldCharType="separate"/>
    </w:r>
    <w:r w:rsidR="00296CD6">
      <w:rPr>
        <w:b/>
        <w:bCs/>
        <w:noProof/>
        <w:lang w:val="en-US"/>
      </w:rPr>
      <w:t>Error! No text of specified style in document.</w:t>
    </w:r>
    <w:r w:rsidR="0084778E">
      <w:rPr>
        <w:noProof/>
      </w:rPr>
      <w:fldChar w:fldCharType="end"/>
    </w:r>
    <w:r w:rsidRPr="002C5A70">
      <w:t xml:space="preserve"> – Revision: </w:t>
    </w:r>
    <w:r w:rsidR="0084778E">
      <w:fldChar w:fldCharType="begin"/>
    </w:r>
    <w:r w:rsidR="0084778E">
      <w:instrText xml:space="preserve"> STYLEREF  "Character (revision number)"  \* MERGEFORMAT </w:instrText>
    </w:r>
    <w:r w:rsidR="0084778E">
      <w:fldChar w:fldCharType="separate"/>
    </w:r>
    <w:r w:rsidR="00296CD6">
      <w:rPr>
        <w:b/>
        <w:bCs/>
        <w:noProof/>
        <w:lang w:val="en-US"/>
      </w:rPr>
      <w:t>Error! No text of specified style in document.</w:t>
    </w:r>
    <w:r w:rsidR="0084778E">
      <w:rPr>
        <w:noProof/>
        <w:lang w:val="en-US"/>
      </w:rPr>
      <w:fldChar w:fldCharType="end"/>
    </w:r>
    <w:r>
      <w:rPr>
        <w:rStyle w:val="PageNumber"/>
      </w:rPr>
      <w:tab/>
    </w:r>
    <w:r w:rsidRPr="008F507B">
      <w:rPr>
        <w:rStyle w:val="PageNumber"/>
      </w:rPr>
      <w:t xml:space="preserve"> </w:t>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0B64E5">
      <w:rPr>
        <w:rStyle w:val="PageNumber"/>
        <w:noProof/>
      </w:rPr>
      <w:t>1</w:t>
    </w:r>
    <w:r w:rsidRPr="00024595">
      <w:rPr>
        <w:rStyle w:val="PageNumber"/>
      </w:rPr>
      <w:fldChar w:fldCharType="end"/>
    </w:r>
  </w:p>
  <w:p w14:paraId="16ED819B" w14:textId="77777777" w:rsidR="00EF5DBE" w:rsidRPr="00793125" w:rsidRDefault="00793125" w:rsidP="00793125">
    <w:pPr>
      <w:pStyle w:val="Footer"/>
    </w:pPr>
    <w:r>
      <w:rPr>
        <w:rStyle w:val="PageNumber"/>
      </w:rPr>
      <w:t>Uncontrolled when printed</w:t>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54F22" w14:textId="77777777" w:rsidR="00834A93" w:rsidRDefault="00834A93" w:rsidP="00E12845">
      <w:pPr>
        <w:spacing w:before="0" w:after="0"/>
      </w:pPr>
      <w:r>
        <w:separator/>
      </w:r>
    </w:p>
  </w:footnote>
  <w:footnote w:type="continuationSeparator" w:id="0">
    <w:p w14:paraId="7A02C559" w14:textId="77777777" w:rsidR="00834A93" w:rsidRDefault="00834A93"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5EA2" w14:textId="6A8814BB" w:rsidR="008456E7" w:rsidRDefault="00CF7F74" w:rsidP="001D5751">
    <w:pPr>
      <w:pStyle w:val="Header"/>
      <w:tabs>
        <w:tab w:val="clear" w:pos="9021"/>
        <w:tab w:val="right" w:pos="13959"/>
      </w:tabs>
    </w:pPr>
    <w:r>
      <w:rPr>
        <w:i/>
        <w:noProof/>
        <w:lang w:val="en-GB" w:eastAsia="en-GB"/>
      </w:rPr>
      <w:drawing>
        <wp:anchor distT="0" distB="0" distL="114300" distR="114300" simplePos="0" relativeHeight="251658240" behindDoc="1" locked="0" layoutInCell="1" allowOverlap="1" wp14:anchorId="47612252" wp14:editId="6788D6DB">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56A">
      <w:tab/>
    </w:r>
    <w:r w:rsidR="00C2624C">
      <w:t>IMS Starter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F7801"/>
    <w:multiLevelType w:val="multilevel"/>
    <w:tmpl w:val="904AEB3A"/>
    <w:numStyleLink w:val="TableListNumbermaster"/>
  </w:abstractNum>
  <w:abstractNum w:abstractNumId="1" w15:restartNumberingAfterBreak="0">
    <w:nsid w:val="09A64F0D"/>
    <w:multiLevelType w:val="multilevel"/>
    <w:tmpl w:val="E8325A6A"/>
    <w:numStyleLink w:val="ListBulletmaster"/>
  </w:abstractNum>
  <w:abstractNum w:abstractNumId="2"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28F46D40"/>
    <w:numStyleLink w:val="ListNumbermaster"/>
  </w:abstractNum>
  <w:abstractNum w:abstractNumId="4"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B76778"/>
    <w:multiLevelType w:val="multilevel"/>
    <w:tmpl w:val="49B89FF0"/>
    <w:numStyleLink w:val="TableListBulletmaster"/>
  </w:abstractNum>
  <w:abstractNum w:abstractNumId="6"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E329FB"/>
    <w:multiLevelType w:val="multilevel"/>
    <w:tmpl w:val="9E5845CE"/>
    <w:numStyleLink w:val="ListLegalmaster"/>
  </w:abstractNum>
  <w:abstractNum w:abstractNumId="10"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32D74CC"/>
    <w:multiLevelType w:val="multilevel"/>
    <w:tmpl w:val="50460AFC"/>
    <w:numStyleLink w:val="AppendixHeadingmaster"/>
  </w:abstractNum>
  <w:abstractNum w:abstractNumId="15"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2088989">
    <w:abstractNumId w:val="2"/>
  </w:num>
  <w:num w:numId="2" w16cid:durableId="2143037006">
    <w:abstractNumId w:val="13"/>
  </w:num>
  <w:num w:numId="3" w16cid:durableId="632176145">
    <w:abstractNumId w:val="4"/>
  </w:num>
  <w:num w:numId="4" w16cid:durableId="1083526223">
    <w:abstractNumId w:val="15"/>
  </w:num>
  <w:num w:numId="5" w16cid:durableId="1475030420">
    <w:abstractNumId w:val="12"/>
  </w:num>
  <w:num w:numId="6" w16cid:durableId="592008480">
    <w:abstractNumId w:val="6"/>
  </w:num>
  <w:num w:numId="7" w16cid:durableId="1209294974">
    <w:abstractNumId w:val="0"/>
  </w:num>
  <w:num w:numId="8" w16cid:durableId="7149338">
    <w:abstractNumId w:val="10"/>
  </w:num>
  <w:num w:numId="9" w16cid:durableId="1854565537">
    <w:abstractNumId w:val="3"/>
  </w:num>
  <w:num w:numId="10" w16cid:durableId="1285112659">
    <w:abstractNumId w:val="5"/>
  </w:num>
  <w:num w:numId="11" w16cid:durableId="605890542">
    <w:abstractNumId w:val="7"/>
  </w:num>
  <w:num w:numId="12" w16cid:durableId="771776993">
    <w:abstractNumId w:val="14"/>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11"/>
  </w:num>
  <w:num w:numId="14" w16cid:durableId="1351908737">
    <w:abstractNumId w:val="1"/>
  </w:num>
  <w:num w:numId="15" w16cid:durableId="2057122869">
    <w:abstractNumId w:val="8"/>
  </w:num>
  <w:num w:numId="16" w16cid:durableId="2058505291">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1AC0"/>
    <w:rsid w:val="00005ECE"/>
    <w:rsid w:val="00011665"/>
    <w:rsid w:val="00013015"/>
    <w:rsid w:val="0002256B"/>
    <w:rsid w:val="0002738A"/>
    <w:rsid w:val="00032B5F"/>
    <w:rsid w:val="00035974"/>
    <w:rsid w:val="000362A7"/>
    <w:rsid w:val="000419F4"/>
    <w:rsid w:val="000475C9"/>
    <w:rsid w:val="00051941"/>
    <w:rsid w:val="0005642F"/>
    <w:rsid w:val="00063B52"/>
    <w:rsid w:val="00064FA0"/>
    <w:rsid w:val="00065F9C"/>
    <w:rsid w:val="00070D3E"/>
    <w:rsid w:val="000758B0"/>
    <w:rsid w:val="000828E6"/>
    <w:rsid w:val="00093021"/>
    <w:rsid w:val="000975BD"/>
    <w:rsid w:val="000A53F7"/>
    <w:rsid w:val="000A6F76"/>
    <w:rsid w:val="000B2B1C"/>
    <w:rsid w:val="000B64E5"/>
    <w:rsid w:val="000C1131"/>
    <w:rsid w:val="000C169C"/>
    <w:rsid w:val="000C654D"/>
    <w:rsid w:val="000D056A"/>
    <w:rsid w:val="000D385D"/>
    <w:rsid w:val="000E306E"/>
    <w:rsid w:val="00104750"/>
    <w:rsid w:val="001057A3"/>
    <w:rsid w:val="00132B59"/>
    <w:rsid w:val="00141883"/>
    <w:rsid w:val="001418D9"/>
    <w:rsid w:val="001444B2"/>
    <w:rsid w:val="0017004B"/>
    <w:rsid w:val="001707D4"/>
    <w:rsid w:val="00172538"/>
    <w:rsid w:val="00173730"/>
    <w:rsid w:val="00174429"/>
    <w:rsid w:val="00186429"/>
    <w:rsid w:val="001A7E36"/>
    <w:rsid w:val="001C152B"/>
    <w:rsid w:val="001C1CF7"/>
    <w:rsid w:val="001C4183"/>
    <w:rsid w:val="001D450D"/>
    <w:rsid w:val="001D5751"/>
    <w:rsid w:val="001E4C9F"/>
    <w:rsid w:val="001E5D11"/>
    <w:rsid w:val="001F0808"/>
    <w:rsid w:val="001F3737"/>
    <w:rsid w:val="001F4563"/>
    <w:rsid w:val="0020139C"/>
    <w:rsid w:val="00203BC1"/>
    <w:rsid w:val="00210591"/>
    <w:rsid w:val="002113C0"/>
    <w:rsid w:val="00214C22"/>
    <w:rsid w:val="00223DCA"/>
    <w:rsid w:val="0023754A"/>
    <w:rsid w:val="00243335"/>
    <w:rsid w:val="002434DB"/>
    <w:rsid w:val="00247870"/>
    <w:rsid w:val="00250604"/>
    <w:rsid w:val="00250781"/>
    <w:rsid w:val="00253546"/>
    <w:rsid w:val="0026205C"/>
    <w:rsid w:val="00280CDE"/>
    <w:rsid w:val="002839F6"/>
    <w:rsid w:val="00283F5B"/>
    <w:rsid w:val="0028539D"/>
    <w:rsid w:val="00296CD6"/>
    <w:rsid w:val="002A2FCE"/>
    <w:rsid w:val="002A50F4"/>
    <w:rsid w:val="002A51E7"/>
    <w:rsid w:val="002C5A70"/>
    <w:rsid w:val="002D281E"/>
    <w:rsid w:val="002D5C25"/>
    <w:rsid w:val="002D6860"/>
    <w:rsid w:val="002F1309"/>
    <w:rsid w:val="0030050F"/>
    <w:rsid w:val="00301F29"/>
    <w:rsid w:val="00307DF3"/>
    <w:rsid w:val="00323771"/>
    <w:rsid w:val="003424EC"/>
    <w:rsid w:val="0035237F"/>
    <w:rsid w:val="003531B8"/>
    <w:rsid w:val="003724D0"/>
    <w:rsid w:val="003774D6"/>
    <w:rsid w:val="00384297"/>
    <w:rsid w:val="00384BB1"/>
    <w:rsid w:val="003942B0"/>
    <w:rsid w:val="003A253B"/>
    <w:rsid w:val="003B693E"/>
    <w:rsid w:val="003C2836"/>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6C3"/>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F0A"/>
    <w:rsid w:val="004C2D7F"/>
    <w:rsid w:val="004C7276"/>
    <w:rsid w:val="004D326E"/>
    <w:rsid w:val="004E35D0"/>
    <w:rsid w:val="004F3A94"/>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61238"/>
    <w:rsid w:val="005625A5"/>
    <w:rsid w:val="00565188"/>
    <w:rsid w:val="00590F01"/>
    <w:rsid w:val="0059213D"/>
    <w:rsid w:val="005944DE"/>
    <w:rsid w:val="005A22B2"/>
    <w:rsid w:val="005A58C1"/>
    <w:rsid w:val="005A6908"/>
    <w:rsid w:val="005A756A"/>
    <w:rsid w:val="005B058C"/>
    <w:rsid w:val="005B3296"/>
    <w:rsid w:val="005B6A04"/>
    <w:rsid w:val="005B7D51"/>
    <w:rsid w:val="005C00AD"/>
    <w:rsid w:val="005C0197"/>
    <w:rsid w:val="005C4518"/>
    <w:rsid w:val="005D5D5C"/>
    <w:rsid w:val="005F7DDD"/>
    <w:rsid w:val="00613EDF"/>
    <w:rsid w:val="00631A6E"/>
    <w:rsid w:val="00636609"/>
    <w:rsid w:val="00640CB6"/>
    <w:rsid w:val="00642B4B"/>
    <w:rsid w:val="006437E3"/>
    <w:rsid w:val="00643C06"/>
    <w:rsid w:val="0064688B"/>
    <w:rsid w:val="00655746"/>
    <w:rsid w:val="00657BC4"/>
    <w:rsid w:val="00666CDC"/>
    <w:rsid w:val="00667ECE"/>
    <w:rsid w:val="00670134"/>
    <w:rsid w:val="006722C0"/>
    <w:rsid w:val="00676652"/>
    <w:rsid w:val="00677493"/>
    <w:rsid w:val="00685A9F"/>
    <w:rsid w:val="00685AC2"/>
    <w:rsid w:val="00686262"/>
    <w:rsid w:val="0069066D"/>
    <w:rsid w:val="00693EFD"/>
    <w:rsid w:val="00697554"/>
    <w:rsid w:val="006A114F"/>
    <w:rsid w:val="006A13F1"/>
    <w:rsid w:val="006A69D8"/>
    <w:rsid w:val="006B1E96"/>
    <w:rsid w:val="006B3165"/>
    <w:rsid w:val="006C6E86"/>
    <w:rsid w:val="006D26D8"/>
    <w:rsid w:val="006D2EB5"/>
    <w:rsid w:val="006D40CA"/>
    <w:rsid w:val="006D46BC"/>
    <w:rsid w:val="006E04E5"/>
    <w:rsid w:val="006E6D38"/>
    <w:rsid w:val="006E791B"/>
    <w:rsid w:val="006F0E0F"/>
    <w:rsid w:val="007048EA"/>
    <w:rsid w:val="0071125B"/>
    <w:rsid w:val="00713506"/>
    <w:rsid w:val="00725F73"/>
    <w:rsid w:val="007266F0"/>
    <w:rsid w:val="0072718F"/>
    <w:rsid w:val="00732448"/>
    <w:rsid w:val="00734775"/>
    <w:rsid w:val="00735B41"/>
    <w:rsid w:val="007410A8"/>
    <w:rsid w:val="007433EF"/>
    <w:rsid w:val="00750F61"/>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0D66"/>
    <w:rsid w:val="00821B4E"/>
    <w:rsid w:val="00823C37"/>
    <w:rsid w:val="00827025"/>
    <w:rsid w:val="00827666"/>
    <w:rsid w:val="008331A3"/>
    <w:rsid w:val="00834A93"/>
    <w:rsid w:val="008456E7"/>
    <w:rsid w:val="0084778E"/>
    <w:rsid w:val="00851894"/>
    <w:rsid w:val="008671F7"/>
    <w:rsid w:val="0087193F"/>
    <w:rsid w:val="008845D8"/>
    <w:rsid w:val="00886C94"/>
    <w:rsid w:val="00887C30"/>
    <w:rsid w:val="00895899"/>
    <w:rsid w:val="008A030F"/>
    <w:rsid w:val="008A75FA"/>
    <w:rsid w:val="008C106E"/>
    <w:rsid w:val="008C3844"/>
    <w:rsid w:val="008D1CC9"/>
    <w:rsid w:val="008D24DE"/>
    <w:rsid w:val="008D2B53"/>
    <w:rsid w:val="008E138E"/>
    <w:rsid w:val="008E67C3"/>
    <w:rsid w:val="008F507B"/>
    <w:rsid w:val="009017A6"/>
    <w:rsid w:val="00902630"/>
    <w:rsid w:val="009068EB"/>
    <w:rsid w:val="009076EA"/>
    <w:rsid w:val="00922DBB"/>
    <w:rsid w:val="00923974"/>
    <w:rsid w:val="0092546C"/>
    <w:rsid w:val="00930527"/>
    <w:rsid w:val="00931D8A"/>
    <w:rsid w:val="00933BAD"/>
    <w:rsid w:val="00934497"/>
    <w:rsid w:val="0095461B"/>
    <w:rsid w:val="009574A1"/>
    <w:rsid w:val="00996C31"/>
    <w:rsid w:val="009B3D22"/>
    <w:rsid w:val="009B51C1"/>
    <w:rsid w:val="009B52DC"/>
    <w:rsid w:val="009C3831"/>
    <w:rsid w:val="009C3CE4"/>
    <w:rsid w:val="009E130D"/>
    <w:rsid w:val="009E1C3D"/>
    <w:rsid w:val="009E5688"/>
    <w:rsid w:val="009F6BB7"/>
    <w:rsid w:val="00A226F7"/>
    <w:rsid w:val="00A377F1"/>
    <w:rsid w:val="00A37F1C"/>
    <w:rsid w:val="00A40BBF"/>
    <w:rsid w:val="00A4184C"/>
    <w:rsid w:val="00A42F71"/>
    <w:rsid w:val="00A571E3"/>
    <w:rsid w:val="00A66BAD"/>
    <w:rsid w:val="00A67FC8"/>
    <w:rsid w:val="00A70B32"/>
    <w:rsid w:val="00A729B1"/>
    <w:rsid w:val="00A74676"/>
    <w:rsid w:val="00A806F1"/>
    <w:rsid w:val="00A82296"/>
    <w:rsid w:val="00A84D21"/>
    <w:rsid w:val="00A90619"/>
    <w:rsid w:val="00AA0BEB"/>
    <w:rsid w:val="00AA6CDE"/>
    <w:rsid w:val="00AB2AE4"/>
    <w:rsid w:val="00AD78FD"/>
    <w:rsid w:val="00AE375D"/>
    <w:rsid w:val="00AF3042"/>
    <w:rsid w:val="00AF3895"/>
    <w:rsid w:val="00B00769"/>
    <w:rsid w:val="00B30DD9"/>
    <w:rsid w:val="00B42B34"/>
    <w:rsid w:val="00B43CBF"/>
    <w:rsid w:val="00B55FCF"/>
    <w:rsid w:val="00B714F4"/>
    <w:rsid w:val="00B85E05"/>
    <w:rsid w:val="00B977EF"/>
    <w:rsid w:val="00BA6FE1"/>
    <w:rsid w:val="00BB6C2B"/>
    <w:rsid w:val="00BB72A2"/>
    <w:rsid w:val="00BC1110"/>
    <w:rsid w:val="00BC1B34"/>
    <w:rsid w:val="00BD4ACF"/>
    <w:rsid w:val="00BD4C35"/>
    <w:rsid w:val="00BE0894"/>
    <w:rsid w:val="00BE35B9"/>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F1A90"/>
    <w:rsid w:val="00CF1F92"/>
    <w:rsid w:val="00CF3C68"/>
    <w:rsid w:val="00CF4ED1"/>
    <w:rsid w:val="00CF7F74"/>
    <w:rsid w:val="00D0360F"/>
    <w:rsid w:val="00D064E2"/>
    <w:rsid w:val="00D10375"/>
    <w:rsid w:val="00D1123A"/>
    <w:rsid w:val="00D11975"/>
    <w:rsid w:val="00D1290D"/>
    <w:rsid w:val="00D1295D"/>
    <w:rsid w:val="00D175FC"/>
    <w:rsid w:val="00D220D1"/>
    <w:rsid w:val="00D270D7"/>
    <w:rsid w:val="00D33BDF"/>
    <w:rsid w:val="00D36307"/>
    <w:rsid w:val="00D4764D"/>
    <w:rsid w:val="00D56592"/>
    <w:rsid w:val="00D600C5"/>
    <w:rsid w:val="00D66DDE"/>
    <w:rsid w:val="00D6789D"/>
    <w:rsid w:val="00D73C3A"/>
    <w:rsid w:val="00D85937"/>
    <w:rsid w:val="00D927D8"/>
    <w:rsid w:val="00D93AD3"/>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D6C6F"/>
    <w:rsid w:val="00DE1A15"/>
    <w:rsid w:val="00DE2152"/>
    <w:rsid w:val="00DF044D"/>
    <w:rsid w:val="00DF1045"/>
    <w:rsid w:val="00DF3161"/>
    <w:rsid w:val="00DF465E"/>
    <w:rsid w:val="00DF546F"/>
    <w:rsid w:val="00E0004A"/>
    <w:rsid w:val="00E008D2"/>
    <w:rsid w:val="00E01F4C"/>
    <w:rsid w:val="00E02219"/>
    <w:rsid w:val="00E03B0F"/>
    <w:rsid w:val="00E12845"/>
    <w:rsid w:val="00E2606C"/>
    <w:rsid w:val="00E27660"/>
    <w:rsid w:val="00E327BD"/>
    <w:rsid w:val="00E5301A"/>
    <w:rsid w:val="00E57245"/>
    <w:rsid w:val="00E60CC2"/>
    <w:rsid w:val="00E6216F"/>
    <w:rsid w:val="00E621DA"/>
    <w:rsid w:val="00E708C4"/>
    <w:rsid w:val="00E70FBF"/>
    <w:rsid w:val="00E71AE1"/>
    <w:rsid w:val="00E7526B"/>
    <w:rsid w:val="00E83FE5"/>
    <w:rsid w:val="00E85990"/>
    <w:rsid w:val="00E85CF8"/>
    <w:rsid w:val="00E94FF4"/>
    <w:rsid w:val="00EB56AA"/>
    <w:rsid w:val="00EC5140"/>
    <w:rsid w:val="00ED38DC"/>
    <w:rsid w:val="00EF36BC"/>
    <w:rsid w:val="00EF5543"/>
    <w:rsid w:val="00EF5DBE"/>
    <w:rsid w:val="00F0150A"/>
    <w:rsid w:val="00F03C62"/>
    <w:rsid w:val="00F31ABC"/>
    <w:rsid w:val="00F51436"/>
    <w:rsid w:val="00F5215D"/>
    <w:rsid w:val="00F5224F"/>
    <w:rsid w:val="00F5733E"/>
    <w:rsid w:val="00F760DD"/>
    <w:rsid w:val="00F77A91"/>
    <w:rsid w:val="00F95FA9"/>
    <w:rsid w:val="00FA36DC"/>
    <w:rsid w:val="00FB4E9E"/>
    <w:rsid w:val="00FC155E"/>
    <w:rsid w:val="00FC2EE6"/>
    <w:rsid w:val="00FC4611"/>
    <w:rsid w:val="00FC728C"/>
    <w:rsid w:val="00FF1513"/>
    <w:rsid w:val="00FF3F97"/>
    <w:rsid w:val="00FF7CD3"/>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2.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3.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3BC822-9962-4C81-A9AA-1F5438437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Pages>
  <Words>1039</Words>
  <Characters>5908</Characters>
  <Application>Microsoft Office Word</Application>
  <DocSecurity>0</DocSecurity>
  <Lines>433</Lines>
  <Paragraphs>255</Paragraphs>
  <ScaleCrop>false</ScaleCrop>
  <HeadingPairs>
    <vt:vector size="2" baseType="variant">
      <vt:variant>
        <vt:lpstr>Title</vt:lpstr>
      </vt:variant>
      <vt:variant>
        <vt:i4>1</vt:i4>
      </vt:variant>
    </vt:vector>
  </HeadingPairs>
  <TitlesOfParts>
    <vt:vector size="1" baseType="lpstr">
      <vt:lpstr>IMS Starter Checklist Template</vt:lpstr>
    </vt:vector>
  </TitlesOfParts>
  <Manager>Micah Wicham</Manager>
  <Company>MiSAFE Solutions Pty Ltd</Company>
  <LinksUpToDate>false</LinksUpToDate>
  <CharactersWithSpaces>6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 Standards Overview Checklist Template</dc:title>
  <dc:subject>ISO Standards Overview Checklist</dc:subject>
  <dc:creator>Micah Wicham</dc:creator>
  <cp:keywords>ISO Standards Overview Checklist, Templates</cp:keywords>
  <dc:description>Developed by MiSAFE Solutions Pty Ltd
www.misafesolutions.com.au
Copyright © MiSAFE Solutions Pty Ltd</dc:description>
  <cp:lastModifiedBy>Micah Wicham</cp:lastModifiedBy>
  <cp:revision>46</cp:revision>
  <cp:lastPrinted>2018-08-23T00:02:00Z</cp:lastPrinted>
  <dcterms:created xsi:type="dcterms:W3CDTF">2024-09-16T00:54:00Z</dcterms:created>
  <dcterms:modified xsi:type="dcterms:W3CDTF">2025-12-27T05:46: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